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FB4AEF" w14:textId="77777777" w:rsidR="00A10F05" w:rsidRPr="004A6549" w:rsidRDefault="00FB5720" w:rsidP="00743DCA">
      <w:pPr>
        <w:pStyle w:val="Heading2"/>
        <w:jc w:val="center"/>
        <w:rPr>
          <w:rFonts w:ascii="Arial" w:hAnsi="Arial" w:cs="Arial"/>
          <w:i w:val="0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58751" behindDoc="1" locked="1" layoutInCell="1" allowOverlap="1" wp14:anchorId="47C7CC37" wp14:editId="56F23970">
            <wp:simplePos x="0" y="0"/>
            <wp:positionH relativeFrom="page">
              <wp:posOffset>19050</wp:posOffset>
            </wp:positionH>
            <wp:positionV relativeFrom="margin">
              <wp:align>top</wp:align>
            </wp:positionV>
            <wp:extent cx="7808595" cy="1837690"/>
            <wp:effectExtent l="0" t="0" r="1905" b="0"/>
            <wp:wrapTight wrapText="bothSides">
              <wp:wrapPolygon edited="0">
                <wp:start x="0" y="0"/>
                <wp:lineTo x="0" y="21272"/>
                <wp:lineTo x="21553" y="21272"/>
                <wp:lineTo x="21553" y="0"/>
                <wp:lineTo x="0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LTR_Header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808595" cy="18376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10F05" w:rsidRPr="004A6549">
        <w:rPr>
          <w:rFonts w:ascii="Arial" w:hAnsi="Arial" w:cs="Arial"/>
          <w:i w:val="0"/>
          <w:sz w:val="24"/>
          <w:szCs w:val="24"/>
        </w:rPr>
        <w:t>MERRIMACK VALLEY PLANNING COMMISSION</w:t>
      </w:r>
    </w:p>
    <w:p w14:paraId="2E76AAA3" w14:textId="77777777" w:rsidR="00FB7716" w:rsidRPr="004A6549" w:rsidRDefault="00FB7716" w:rsidP="00743DCA">
      <w:pPr>
        <w:keepNext/>
        <w:jc w:val="center"/>
        <w:outlineLvl w:val="0"/>
        <w:rPr>
          <w:rFonts w:ascii="Arial" w:hAnsi="Arial" w:cs="Arial"/>
          <w:sz w:val="24"/>
        </w:rPr>
      </w:pPr>
    </w:p>
    <w:p w14:paraId="197CF3B4" w14:textId="07AD2163" w:rsidR="00FB7716" w:rsidRDefault="00BD1B09" w:rsidP="00743DCA">
      <w:pPr>
        <w:keepNext/>
        <w:jc w:val="center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Monthly Meeting of </w:t>
      </w:r>
      <w:r w:rsidR="000F15FD">
        <w:rPr>
          <w:rFonts w:ascii="Arial" w:hAnsi="Arial" w:cs="Arial"/>
          <w:sz w:val="24"/>
        </w:rPr>
        <w:t>June 17</w:t>
      </w:r>
      <w:r w:rsidR="00BA7ADE">
        <w:rPr>
          <w:rFonts w:ascii="Arial" w:hAnsi="Arial" w:cs="Arial"/>
          <w:sz w:val="24"/>
        </w:rPr>
        <w:t>, 2021</w:t>
      </w:r>
    </w:p>
    <w:p w14:paraId="17E67D14" w14:textId="00591EE4" w:rsidR="0001739B" w:rsidRDefault="0001739B" w:rsidP="00743DCA">
      <w:pPr>
        <w:keepNext/>
        <w:jc w:val="center"/>
        <w:outlineLvl w:val="0"/>
        <w:rPr>
          <w:rFonts w:ascii="Arial" w:hAnsi="Arial" w:cs="Arial"/>
          <w:sz w:val="24"/>
        </w:rPr>
      </w:pPr>
    </w:p>
    <w:p w14:paraId="6595FA76" w14:textId="77777777" w:rsidR="0001739B" w:rsidRDefault="0001739B" w:rsidP="0001739B">
      <w:pPr>
        <w:keepNext/>
        <w:jc w:val="center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Time:  11:00 a.m.</w:t>
      </w:r>
    </w:p>
    <w:p w14:paraId="45B66D4A" w14:textId="77777777" w:rsidR="0001739B" w:rsidRDefault="0001739B" w:rsidP="0001739B">
      <w:pPr>
        <w:keepNext/>
        <w:jc w:val="center"/>
        <w:outlineLvl w:val="0"/>
        <w:rPr>
          <w:rFonts w:ascii="Arial" w:hAnsi="Arial" w:cs="Arial"/>
          <w:sz w:val="24"/>
        </w:rPr>
      </w:pPr>
    </w:p>
    <w:p w14:paraId="028B835B" w14:textId="77777777" w:rsidR="0001739B" w:rsidRDefault="0001739B" w:rsidP="0001739B">
      <w:pPr>
        <w:keepNext/>
        <w:jc w:val="center"/>
        <w:outlineLvl w:val="0"/>
        <w:rPr>
          <w:rFonts w:ascii="Arial" w:hAnsi="Arial" w:cs="Arial"/>
          <w:b/>
          <w:sz w:val="24"/>
        </w:rPr>
      </w:pPr>
      <w:r>
        <w:rPr>
          <w:rFonts w:ascii="Arial" w:hAnsi="Arial" w:cs="Arial"/>
          <w:b/>
          <w:sz w:val="24"/>
        </w:rPr>
        <w:t>Meeting Location</w:t>
      </w:r>
    </w:p>
    <w:p w14:paraId="3D3AFADF" w14:textId="77777777" w:rsidR="0001739B" w:rsidRDefault="0001739B" w:rsidP="0001739B">
      <w:pPr>
        <w:keepNext/>
        <w:jc w:val="center"/>
        <w:outlineLvl w:val="0"/>
        <w:rPr>
          <w:rFonts w:ascii="Arial" w:hAnsi="Arial" w:cs="Arial"/>
          <w:sz w:val="16"/>
          <w:szCs w:val="16"/>
        </w:rPr>
      </w:pPr>
    </w:p>
    <w:p w14:paraId="1AB71B6D" w14:textId="77777777" w:rsidR="0001739B" w:rsidRDefault="0001739B" w:rsidP="0001739B">
      <w:pPr>
        <w:jc w:val="center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MVPC Offices</w:t>
      </w:r>
    </w:p>
    <w:p w14:paraId="7DA3E9FA" w14:textId="77777777" w:rsidR="0001739B" w:rsidRDefault="0001739B" w:rsidP="0001739B">
      <w:pPr>
        <w:jc w:val="center"/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sz w:val="24"/>
        </w:rPr>
        <w:t>160 Main Street, Haverhill</w:t>
      </w:r>
    </w:p>
    <w:p w14:paraId="145423AB" w14:textId="77777777" w:rsidR="0001739B" w:rsidRDefault="0001739B" w:rsidP="0001739B">
      <w:pPr>
        <w:keepNext/>
        <w:jc w:val="center"/>
        <w:outlineLvl w:val="0"/>
        <w:rPr>
          <w:rFonts w:ascii="Arial" w:hAnsi="Arial" w:cs="Arial"/>
          <w:sz w:val="24"/>
        </w:rPr>
      </w:pPr>
    </w:p>
    <w:p w14:paraId="399DBE66" w14:textId="3C4B1404" w:rsidR="0001739B" w:rsidRPr="004A6549" w:rsidRDefault="0001739B" w:rsidP="0001739B">
      <w:pPr>
        <w:keepNext/>
        <w:jc w:val="center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o</w:t>
      </w:r>
      <w:r>
        <w:rPr>
          <w:rFonts w:ascii="Arial" w:hAnsi="Arial" w:cs="Arial"/>
          <w:sz w:val="24"/>
        </w:rPr>
        <w:t>r</w:t>
      </w:r>
    </w:p>
    <w:p w14:paraId="0CFA874C" w14:textId="77777777" w:rsidR="00FB5720" w:rsidRPr="004A6549" w:rsidRDefault="00FB5720" w:rsidP="00BA7ADE">
      <w:pPr>
        <w:keepNext/>
        <w:outlineLvl w:val="0"/>
        <w:rPr>
          <w:rFonts w:ascii="Arial" w:hAnsi="Arial" w:cs="Arial"/>
          <w:sz w:val="24"/>
        </w:rPr>
      </w:pPr>
    </w:p>
    <w:p w14:paraId="37FB4714" w14:textId="3ABC64A4" w:rsidR="000951DE" w:rsidRDefault="000951DE" w:rsidP="000951DE">
      <w:pPr>
        <w:jc w:val="center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For details to participate in th</w:t>
      </w:r>
      <w:r w:rsidR="0001739B">
        <w:rPr>
          <w:rFonts w:ascii="Arial" w:hAnsi="Arial" w:cs="Arial"/>
          <w:sz w:val="24"/>
        </w:rPr>
        <w:t>e virtual</w:t>
      </w:r>
      <w:r>
        <w:rPr>
          <w:rFonts w:ascii="Arial" w:hAnsi="Arial" w:cs="Arial"/>
          <w:sz w:val="24"/>
        </w:rPr>
        <w:t xml:space="preserve"> meeting please contact</w:t>
      </w:r>
    </w:p>
    <w:p w14:paraId="022537E5" w14:textId="4CA6D9B8" w:rsidR="00A4152F" w:rsidRDefault="000951DE" w:rsidP="000951DE">
      <w:pPr>
        <w:jc w:val="center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Nancy Lavallee – </w:t>
      </w:r>
      <w:hyperlink r:id="rId9" w:history="1">
        <w:r w:rsidRPr="00347C1A">
          <w:rPr>
            <w:rStyle w:val="Hyperlink"/>
            <w:rFonts w:ascii="Arial" w:hAnsi="Arial" w:cs="Arial"/>
            <w:sz w:val="24"/>
          </w:rPr>
          <w:t>nlavallee@mvpc.org</w:t>
        </w:r>
      </w:hyperlink>
    </w:p>
    <w:p w14:paraId="704BC0EB" w14:textId="77777777" w:rsidR="000951DE" w:rsidRDefault="000951DE" w:rsidP="00743DCA">
      <w:pPr>
        <w:rPr>
          <w:rFonts w:ascii="Arial" w:hAnsi="Arial" w:cs="Arial"/>
          <w:sz w:val="24"/>
        </w:rPr>
      </w:pPr>
    </w:p>
    <w:p w14:paraId="68DDF207" w14:textId="33BCB4E9" w:rsidR="00A4152F" w:rsidRDefault="00A4152F" w:rsidP="00743DCA">
      <w:pPr>
        <w:rPr>
          <w:rFonts w:ascii="Arial" w:hAnsi="Arial" w:cs="Arial"/>
          <w:sz w:val="24"/>
        </w:rPr>
      </w:pPr>
    </w:p>
    <w:p w14:paraId="697512D4" w14:textId="77777777" w:rsidR="001E58F5" w:rsidRPr="004A6549" w:rsidRDefault="001E58F5" w:rsidP="00743DCA">
      <w:pPr>
        <w:rPr>
          <w:rFonts w:ascii="Arial" w:hAnsi="Arial" w:cs="Arial"/>
          <w:sz w:val="24"/>
        </w:rPr>
      </w:pPr>
    </w:p>
    <w:p w14:paraId="259AEC56" w14:textId="77777777" w:rsidR="00D310D2" w:rsidRPr="004A6549" w:rsidRDefault="00385694" w:rsidP="00743DCA">
      <w:pPr>
        <w:pStyle w:val="Heading1"/>
        <w:tabs>
          <w:tab w:val="left" w:pos="-540"/>
        </w:tabs>
        <w:ind w:right="1728"/>
        <w:rPr>
          <w:rFonts w:ascii="Arial" w:hAnsi="Arial" w:cs="Arial"/>
          <w:sz w:val="24"/>
          <w:szCs w:val="24"/>
        </w:rPr>
      </w:pPr>
      <w:r w:rsidRPr="004A6549">
        <w:rPr>
          <w:rFonts w:ascii="Arial" w:hAnsi="Arial" w:cs="Arial"/>
          <w:sz w:val="24"/>
          <w:szCs w:val="24"/>
        </w:rPr>
        <w:t xml:space="preserve">                          </w:t>
      </w:r>
      <w:r w:rsidR="00D310D2" w:rsidRPr="004A6549">
        <w:rPr>
          <w:rFonts w:ascii="Arial" w:hAnsi="Arial" w:cs="Arial"/>
          <w:sz w:val="24"/>
          <w:szCs w:val="24"/>
        </w:rPr>
        <w:t>AGENDA</w:t>
      </w:r>
    </w:p>
    <w:p w14:paraId="4369580A" w14:textId="77777777" w:rsidR="00255398" w:rsidRPr="00EA1411" w:rsidRDefault="00255398" w:rsidP="004A6549">
      <w:pPr>
        <w:tabs>
          <w:tab w:val="num" w:pos="1890"/>
        </w:tabs>
        <w:rPr>
          <w:rFonts w:ascii="Arial" w:hAnsi="Arial" w:cs="Arial"/>
          <w:sz w:val="24"/>
        </w:rPr>
      </w:pPr>
    </w:p>
    <w:p w14:paraId="3B634556" w14:textId="77777777" w:rsidR="00973F43" w:rsidRPr="00EA1411" w:rsidRDefault="00973F43" w:rsidP="0001739B">
      <w:pPr>
        <w:numPr>
          <w:ilvl w:val="0"/>
          <w:numId w:val="1"/>
        </w:numPr>
        <w:tabs>
          <w:tab w:val="num" w:pos="360"/>
          <w:tab w:val="left" w:pos="720"/>
          <w:tab w:val="left" w:pos="1440"/>
          <w:tab w:val="left" w:pos="1800"/>
          <w:tab w:val="num" w:pos="2880"/>
        </w:tabs>
        <w:spacing w:line="360" w:lineRule="auto"/>
        <w:ind w:left="2246" w:firstLine="4"/>
        <w:rPr>
          <w:rFonts w:ascii="Arial" w:hAnsi="Arial" w:cs="Arial"/>
          <w:sz w:val="24"/>
        </w:rPr>
      </w:pPr>
      <w:r w:rsidRPr="00EA1411">
        <w:rPr>
          <w:rFonts w:ascii="Arial" w:hAnsi="Arial" w:cs="Arial"/>
          <w:sz w:val="24"/>
        </w:rPr>
        <w:t>Call to Order</w:t>
      </w:r>
    </w:p>
    <w:p w14:paraId="6A67B594" w14:textId="77777777" w:rsidR="00973F43" w:rsidRPr="00EA1411" w:rsidRDefault="00973F43" w:rsidP="0001739B">
      <w:pPr>
        <w:numPr>
          <w:ilvl w:val="0"/>
          <w:numId w:val="1"/>
        </w:numPr>
        <w:tabs>
          <w:tab w:val="left" w:pos="1440"/>
          <w:tab w:val="left" w:pos="1800"/>
          <w:tab w:val="num" w:pos="2880"/>
        </w:tabs>
        <w:spacing w:line="360" w:lineRule="auto"/>
        <w:ind w:left="2246" w:firstLine="4"/>
        <w:rPr>
          <w:rFonts w:ascii="Arial" w:hAnsi="Arial" w:cs="Arial"/>
          <w:sz w:val="24"/>
        </w:rPr>
      </w:pPr>
      <w:r w:rsidRPr="00EA1411">
        <w:rPr>
          <w:rFonts w:ascii="Arial" w:hAnsi="Arial" w:cs="Arial"/>
          <w:sz w:val="24"/>
        </w:rPr>
        <w:t>Roll Call</w:t>
      </w:r>
    </w:p>
    <w:p w14:paraId="27ADD798" w14:textId="6FAF6124" w:rsidR="00973F43" w:rsidRPr="00EA1411" w:rsidRDefault="00CA491A" w:rsidP="0001739B">
      <w:pPr>
        <w:numPr>
          <w:ilvl w:val="0"/>
          <w:numId w:val="1"/>
        </w:numPr>
        <w:tabs>
          <w:tab w:val="left" w:pos="1440"/>
          <w:tab w:val="left" w:pos="1800"/>
          <w:tab w:val="num" w:pos="2880"/>
        </w:tabs>
        <w:spacing w:line="360" w:lineRule="auto"/>
        <w:ind w:left="2246" w:firstLine="4"/>
        <w:rPr>
          <w:rFonts w:ascii="Arial" w:hAnsi="Arial" w:cs="Arial"/>
          <w:sz w:val="24"/>
        </w:rPr>
      </w:pPr>
      <w:r w:rsidRPr="00EA1411">
        <w:rPr>
          <w:rFonts w:ascii="Arial" w:hAnsi="Arial" w:cs="Arial"/>
          <w:sz w:val="24"/>
        </w:rPr>
        <w:t>Adoption</w:t>
      </w:r>
      <w:r w:rsidR="00BD1B09" w:rsidRPr="00EA1411">
        <w:rPr>
          <w:rFonts w:ascii="Arial" w:hAnsi="Arial" w:cs="Arial"/>
          <w:sz w:val="24"/>
        </w:rPr>
        <w:t xml:space="preserve"> of </w:t>
      </w:r>
      <w:r w:rsidR="000F15FD">
        <w:rPr>
          <w:rFonts w:ascii="Arial" w:hAnsi="Arial" w:cs="Arial"/>
          <w:sz w:val="24"/>
        </w:rPr>
        <w:t>May</w:t>
      </w:r>
      <w:r w:rsidR="0070514E" w:rsidRPr="00EA1411">
        <w:rPr>
          <w:rFonts w:ascii="Arial" w:hAnsi="Arial" w:cs="Arial"/>
          <w:sz w:val="24"/>
        </w:rPr>
        <w:t xml:space="preserve"> </w:t>
      </w:r>
      <w:r w:rsidR="00973F43" w:rsidRPr="00EA1411">
        <w:rPr>
          <w:rFonts w:ascii="Arial" w:hAnsi="Arial" w:cs="Arial"/>
          <w:sz w:val="24"/>
        </w:rPr>
        <w:t>Meeting Minutes</w:t>
      </w:r>
    </w:p>
    <w:p w14:paraId="53349A1D" w14:textId="3A86B2E0" w:rsidR="00FB5720" w:rsidRDefault="00FB5720" w:rsidP="0001739B">
      <w:pPr>
        <w:numPr>
          <w:ilvl w:val="0"/>
          <w:numId w:val="1"/>
        </w:numPr>
        <w:tabs>
          <w:tab w:val="left" w:pos="1440"/>
          <w:tab w:val="left" w:pos="1800"/>
          <w:tab w:val="num" w:pos="2880"/>
        </w:tabs>
        <w:spacing w:line="360" w:lineRule="auto"/>
        <w:ind w:left="2246" w:firstLine="4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Warrant</w:t>
      </w:r>
      <w:r w:rsidR="00962E97">
        <w:rPr>
          <w:rFonts w:ascii="Arial" w:hAnsi="Arial" w:cs="Arial"/>
          <w:sz w:val="24"/>
        </w:rPr>
        <w:t xml:space="preserve"> for</w:t>
      </w:r>
      <w:r w:rsidR="00285A3F">
        <w:rPr>
          <w:rFonts w:ascii="Arial" w:hAnsi="Arial" w:cs="Arial"/>
          <w:sz w:val="24"/>
        </w:rPr>
        <w:t xml:space="preserve"> </w:t>
      </w:r>
      <w:r w:rsidR="000F15FD">
        <w:rPr>
          <w:rFonts w:ascii="Arial" w:hAnsi="Arial" w:cs="Arial"/>
          <w:sz w:val="24"/>
        </w:rPr>
        <w:t>May</w:t>
      </w:r>
    </w:p>
    <w:p w14:paraId="240937B5" w14:textId="77777777" w:rsidR="00973F43" w:rsidRPr="00EA1411" w:rsidRDefault="00E97EED" w:rsidP="0001739B">
      <w:pPr>
        <w:numPr>
          <w:ilvl w:val="0"/>
          <w:numId w:val="1"/>
        </w:numPr>
        <w:tabs>
          <w:tab w:val="left" w:pos="1440"/>
          <w:tab w:val="left" w:pos="1800"/>
          <w:tab w:val="num" w:pos="2880"/>
        </w:tabs>
        <w:spacing w:line="360" w:lineRule="auto"/>
        <w:ind w:left="2246" w:firstLine="4"/>
        <w:rPr>
          <w:rFonts w:ascii="Arial" w:hAnsi="Arial" w:cs="Arial"/>
          <w:sz w:val="24"/>
        </w:rPr>
      </w:pPr>
      <w:r w:rsidRPr="00EA1411">
        <w:rPr>
          <w:rFonts w:ascii="Arial" w:hAnsi="Arial" w:cs="Arial"/>
          <w:sz w:val="24"/>
        </w:rPr>
        <w:t>Chair</w:t>
      </w:r>
      <w:r w:rsidR="008E7508">
        <w:rPr>
          <w:rFonts w:ascii="Arial" w:hAnsi="Arial" w:cs="Arial"/>
          <w:sz w:val="24"/>
        </w:rPr>
        <w:t>man’s</w:t>
      </w:r>
      <w:r w:rsidR="00973F43" w:rsidRPr="00EA1411">
        <w:rPr>
          <w:rFonts w:ascii="Arial" w:hAnsi="Arial" w:cs="Arial"/>
          <w:sz w:val="24"/>
        </w:rPr>
        <w:t xml:space="preserve"> Comments</w:t>
      </w:r>
    </w:p>
    <w:p w14:paraId="10AAE72F" w14:textId="77777777" w:rsidR="00E56E44" w:rsidRPr="00EA1411" w:rsidRDefault="00973F43" w:rsidP="0001739B">
      <w:pPr>
        <w:numPr>
          <w:ilvl w:val="0"/>
          <w:numId w:val="1"/>
        </w:numPr>
        <w:tabs>
          <w:tab w:val="left" w:pos="1440"/>
          <w:tab w:val="left" w:pos="1800"/>
          <w:tab w:val="num" w:pos="2880"/>
        </w:tabs>
        <w:spacing w:line="360" w:lineRule="auto"/>
        <w:ind w:left="2246" w:firstLine="4"/>
        <w:rPr>
          <w:rFonts w:ascii="Arial" w:hAnsi="Arial" w:cs="Arial"/>
          <w:b/>
          <w:bCs/>
          <w:sz w:val="24"/>
        </w:rPr>
      </w:pPr>
      <w:r w:rsidRPr="00EA1411">
        <w:rPr>
          <w:rFonts w:ascii="Arial" w:hAnsi="Arial" w:cs="Arial"/>
          <w:sz w:val="24"/>
        </w:rPr>
        <w:t>Director’s Report</w:t>
      </w:r>
    </w:p>
    <w:p w14:paraId="1237EF48" w14:textId="262371C6" w:rsidR="00C84060" w:rsidRPr="00D55DB1" w:rsidRDefault="00973F43" w:rsidP="0001739B">
      <w:pPr>
        <w:numPr>
          <w:ilvl w:val="0"/>
          <w:numId w:val="1"/>
        </w:numPr>
        <w:tabs>
          <w:tab w:val="left" w:pos="1440"/>
          <w:tab w:val="left" w:pos="1800"/>
          <w:tab w:val="num" w:pos="2880"/>
        </w:tabs>
        <w:spacing w:line="360" w:lineRule="auto"/>
        <w:ind w:left="2246" w:firstLine="4"/>
        <w:rPr>
          <w:rFonts w:ascii="Arial" w:hAnsi="Arial" w:cs="Arial"/>
          <w:bCs/>
          <w:sz w:val="24"/>
        </w:rPr>
      </w:pPr>
      <w:r w:rsidRPr="00EA1411">
        <w:rPr>
          <w:rFonts w:ascii="Arial" w:hAnsi="Arial" w:cs="Arial"/>
          <w:sz w:val="24"/>
        </w:rPr>
        <w:t>Contracts</w:t>
      </w:r>
    </w:p>
    <w:p w14:paraId="7CA63179" w14:textId="35124933" w:rsidR="00C7308C" w:rsidRPr="0077525D" w:rsidRDefault="000F15FD" w:rsidP="0001739B">
      <w:pPr>
        <w:numPr>
          <w:ilvl w:val="0"/>
          <w:numId w:val="1"/>
        </w:numPr>
        <w:tabs>
          <w:tab w:val="left" w:pos="1440"/>
          <w:tab w:val="left" w:pos="1800"/>
          <w:tab w:val="num" w:pos="2880"/>
        </w:tabs>
        <w:spacing w:line="360" w:lineRule="auto"/>
        <w:ind w:left="2246" w:firstLine="4"/>
        <w:rPr>
          <w:rFonts w:ascii="Arial" w:hAnsi="Arial" w:cs="Arial"/>
          <w:bCs/>
          <w:sz w:val="24"/>
        </w:rPr>
      </w:pPr>
      <w:r>
        <w:rPr>
          <w:rFonts w:ascii="Arial" w:hAnsi="Arial" w:cs="Arial"/>
          <w:sz w:val="24"/>
        </w:rPr>
        <w:t>Future Commission Meetings Discussion</w:t>
      </w:r>
    </w:p>
    <w:p w14:paraId="74475AFB" w14:textId="5AF8CAAC" w:rsidR="00973F43" w:rsidRPr="00BA7ADE" w:rsidRDefault="00973F43" w:rsidP="0001739B">
      <w:pPr>
        <w:numPr>
          <w:ilvl w:val="0"/>
          <w:numId w:val="1"/>
        </w:numPr>
        <w:tabs>
          <w:tab w:val="left" w:pos="1440"/>
          <w:tab w:val="left" w:pos="1800"/>
          <w:tab w:val="num" w:pos="2880"/>
        </w:tabs>
        <w:spacing w:line="360" w:lineRule="auto"/>
        <w:ind w:left="2246" w:firstLine="4"/>
        <w:rPr>
          <w:rFonts w:ascii="Arial" w:hAnsi="Arial" w:cs="Arial"/>
          <w:bCs/>
          <w:sz w:val="24"/>
        </w:rPr>
      </w:pPr>
      <w:r w:rsidRPr="00BA7ADE">
        <w:rPr>
          <w:rFonts w:ascii="Arial" w:hAnsi="Arial" w:cs="Arial"/>
          <w:sz w:val="24"/>
        </w:rPr>
        <w:t>Local and Regional Issues</w:t>
      </w:r>
    </w:p>
    <w:p w14:paraId="707A4B69" w14:textId="77777777" w:rsidR="00EA1411" w:rsidRPr="00EA1411" w:rsidRDefault="00973F43" w:rsidP="0001739B">
      <w:pPr>
        <w:numPr>
          <w:ilvl w:val="0"/>
          <w:numId w:val="1"/>
        </w:numPr>
        <w:tabs>
          <w:tab w:val="left" w:pos="1440"/>
          <w:tab w:val="left" w:pos="1800"/>
          <w:tab w:val="num" w:pos="2880"/>
          <w:tab w:val="num" w:pos="3060"/>
        </w:tabs>
        <w:spacing w:line="360" w:lineRule="auto"/>
        <w:ind w:left="2250" w:firstLine="4"/>
        <w:rPr>
          <w:rFonts w:ascii="Arial" w:hAnsi="Arial" w:cs="Arial"/>
          <w:b/>
          <w:bCs/>
          <w:sz w:val="24"/>
        </w:rPr>
      </w:pPr>
      <w:r w:rsidRPr="00EA1411">
        <w:rPr>
          <w:rFonts w:ascii="Arial" w:hAnsi="Arial" w:cs="Arial"/>
          <w:sz w:val="24"/>
        </w:rPr>
        <w:t>Other</w:t>
      </w:r>
    </w:p>
    <w:p w14:paraId="1EAC01A5" w14:textId="776BBF3A" w:rsidR="00EA1411" w:rsidRPr="00874ECA" w:rsidRDefault="00973F43" w:rsidP="0001739B">
      <w:pPr>
        <w:numPr>
          <w:ilvl w:val="0"/>
          <w:numId w:val="1"/>
        </w:numPr>
        <w:tabs>
          <w:tab w:val="left" w:pos="1440"/>
          <w:tab w:val="left" w:pos="1800"/>
          <w:tab w:val="num" w:pos="2880"/>
          <w:tab w:val="num" w:pos="3060"/>
        </w:tabs>
        <w:spacing w:line="360" w:lineRule="auto"/>
        <w:ind w:left="2250" w:firstLine="4"/>
        <w:rPr>
          <w:rFonts w:ascii="Arial" w:hAnsi="Arial" w:cs="Arial"/>
          <w:b/>
          <w:bCs/>
          <w:sz w:val="24"/>
        </w:rPr>
      </w:pPr>
      <w:r w:rsidRPr="00EA1411">
        <w:rPr>
          <w:rFonts w:ascii="Arial" w:hAnsi="Arial" w:cs="Arial"/>
          <w:sz w:val="24"/>
        </w:rPr>
        <w:t>Adjourn</w:t>
      </w:r>
    </w:p>
    <w:p w14:paraId="451F4B80" w14:textId="574E33E6" w:rsidR="00874ECA" w:rsidRPr="006E2A5A" w:rsidRDefault="00874ECA" w:rsidP="00874ECA">
      <w:pPr>
        <w:tabs>
          <w:tab w:val="num" w:pos="3780"/>
        </w:tabs>
        <w:spacing w:line="360" w:lineRule="auto"/>
        <w:ind w:left="2736" w:hanging="2736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 xml:space="preserve">    </w:t>
      </w:r>
    </w:p>
    <w:p w14:paraId="7B941C96" w14:textId="77777777" w:rsidR="00874ECA" w:rsidRPr="00EA1411" w:rsidRDefault="00874ECA" w:rsidP="00874ECA">
      <w:pPr>
        <w:tabs>
          <w:tab w:val="left" w:pos="1440"/>
          <w:tab w:val="left" w:pos="1800"/>
        </w:tabs>
        <w:spacing w:line="360" w:lineRule="auto"/>
        <w:rPr>
          <w:rFonts w:ascii="Arial" w:hAnsi="Arial" w:cs="Arial"/>
          <w:b/>
          <w:bCs/>
          <w:sz w:val="24"/>
        </w:rPr>
      </w:pPr>
    </w:p>
    <w:sectPr w:rsidR="00874ECA" w:rsidRPr="00EA1411" w:rsidSect="00C84060">
      <w:footerReference w:type="default" r:id="rId10"/>
      <w:pgSz w:w="12240" w:h="15840" w:code="1"/>
      <w:pgMar w:top="0" w:right="990" w:bottom="0" w:left="1440" w:header="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58A045" w14:textId="77777777" w:rsidR="00E73CFA" w:rsidRDefault="00E73CFA" w:rsidP="00D310D2">
      <w:r>
        <w:separator/>
      </w:r>
    </w:p>
  </w:endnote>
  <w:endnote w:type="continuationSeparator" w:id="0">
    <w:p w14:paraId="45B03525" w14:textId="77777777" w:rsidR="00E73CFA" w:rsidRDefault="00E73CFA" w:rsidP="00D310D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Helvetica Neue">
    <w:altName w:val="Arial"/>
    <w:charset w:val="00"/>
    <w:family w:val="auto"/>
    <w:pitch w:val="variable"/>
    <w:sig w:usb0="80000067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BDE6AC" w14:textId="77777777" w:rsidR="00D310D2" w:rsidRDefault="00DB5FBA">
    <w:pPr>
      <w:pStyle w:val="Footer"/>
    </w:pPr>
    <w:r>
      <w:rPr>
        <w:noProof/>
      </w:rPr>
      <w:drawing>
        <wp:inline distT="0" distB="0" distL="0" distR="0" wp14:anchorId="590A8332" wp14:editId="0357F5D3">
          <wp:extent cx="5943600" cy="1085850"/>
          <wp:effectExtent l="0" t="0" r="0" b="0"/>
          <wp:docPr id="13" name="Picture 13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 preferRelativeResize="0">
                    <a:picLocks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43600" cy="10858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926743" w14:textId="77777777" w:rsidR="00E73CFA" w:rsidRDefault="00E73CFA" w:rsidP="00D310D2">
      <w:r>
        <w:separator/>
      </w:r>
    </w:p>
  </w:footnote>
  <w:footnote w:type="continuationSeparator" w:id="0">
    <w:p w14:paraId="46D5CDE9" w14:textId="77777777" w:rsidR="00E73CFA" w:rsidRDefault="00E73CFA" w:rsidP="00D310D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420B19"/>
    <w:multiLevelType w:val="hybridMultilevel"/>
    <w:tmpl w:val="2ED2B9B6"/>
    <w:lvl w:ilvl="0" w:tplc="54582802">
      <w:numFmt w:val="bullet"/>
      <w:lvlText w:val="-"/>
      <w:lvlJc w:val="left"/>
      <w:pPr>
        <w:ind w:left="2966" w:hanging="360"/>
      </w:pPr>
      <w:rPr>
        <w:rFonts w:ascii="Arial" w:eastAsia="Calibr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8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00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726" w:hanging="360"/>
      </w:pPr>
      <w:rPr>
        <w:rFonts w:ascii="Wingdings" w:hAnsi="Wingdings" w:hint="default"/>
      </w:rPr>
    </w:lvl>
  </w:abstractNum>
  <w:abstractNum w:abstractNumId="1" w15:restartNumberingAfterBreak="0">
    <w:nsid w:val="08944E4E"/>
    <w:multiLevelType w:val="hybridMultilevel"/>
    <w:tmpl w:val="B1FCAC18"/>
    <w:lvl w:ilvl="0" w:tplc="04090019">
      <w:start w:val="1"/>
      <w:numFmt w:val="lowerLetter"/>
      <w:lvlText w:val="%1."/>
      <w:lvlJc w:val="left"/>
      <w:pPr>
        <w:ind w:left="3330" w:hanging="360"/>
      </w:pPr>
    </w:lvl>
    <w:lvl w:ilvl="1" w:tplc="04090019" w:tentative="1">
      <w:start w:val="1"/>
      <w:numFmt w:val="lowerLetter"/>
      <w:lvlText w:val="%2."/>
      <w:lvlJc w:val="left"/>
      <w:pPr>
        <w:ind w:left="4050" w:hanging="360"/>
      </w:pPr>
    </w:lvl>
    <w:lvl w:ilvl="2" w:tplc="0409001B" w:tentative="1">
      <w:start w:val="1"/>
      <w:numFmt w:val="lowerRoman"/>
      <w:lvlText w:val="%3."/>
      <w:lvlJc w:val="right"/>
      <w:pPr>
        <w:ind w:left="4770" w:hanging="180"/>
      </w:pPr>
    </w:lvl>
    <w:lvl w:ilvl="3" w:tplc="0409000F" w:tentative="1">
      <w:start w:val="1"/>
      <w:numFmt w:val="decimal"/>
      <w:lvlText w:val="%4."/>
      <w:lvlJc w:val="left"/>
      <w:pPr>
        <w:ind w:left="5490" w:hanging="360"/>
      </w:pPr>
    </w:lvl>
    <w:lvl w:ilvl="4" w:tplc="04090019" w:tentative="1">
      <w:start w:val="1"/>
      <w:numFmt w:val="lowerLetter"/>
      <w:lvlText w:val="%5."/>
      <w:lvlJc w:val="left"/>
      <w:pPr>
        <w:ind w:left="6210" w:hanging="360"/>
      </w:pPr>
    </w:lvl>
    <w:lvl w:ilvl="5" w:tplc="0409001B" w:tentative="1">
      <w:start w:val="1"/>
      <w:numFmt w:val="lowerRoman"/>
      <w:lvlText w:val="%6."/>
      <w:lvlJc w:val="right"/>
      <w:pPr>
        <w:ind w:left="6930" w:hanging="180"/>
      </w:pPr>
    </w:lvl>
    <w:lvl w:ilvl="6" w:tplc="0409000F" w:tentative="1">
      <w:start w:val="1"/>
      <w:numFmt w:val="decimal"/>
      <w:lvlText w:val="%7."/>
      <w:lvlJc w:val="left"/>
      <w:pPr>
        <w:ind w:left="7650" w:hanging="360"/>
      </w:pPr>
    </w:lvl>
    <w:lvl w:ilvl="7" w:tplc="04090019" w:tentative="1">
      <w:start w:val="1"/>
      <w:numFmt w:val="lowerLetter"/>
      <w:lvlText w:val="%8."/>
      <w:lvlJc w:val="left"/>
      <w:pPr>
        <w:ind w:left="8370" w:hanging="360"/>
      </w:pPr>
    </w:lvl>
    <w:lvl w:ilvl="8" w:tplc="0409001B" w:tentative="1">
      <w:start w:val="1"/>
      <w:numFmt w:val="lowerRoman"/>
      <w:lvlText w:val="%9."/>
      <w:lvlJc w:val="right"/>
      <w:pPr>
        <w:ind w:left="9090" w:hanging="180"/>
      </w:pPr>
    </w:lvl>
  </w:abstractNum>
  <w:abstractNum w:abstractNumId="2" w15:restartNumberingAfterBreak="0">
    <w:nsid w:val="12236E91"/>
    <w:multiLevelType w:val="hybridMultilevel"/>
    <w:tmpl w:val="F46EC104"/>
    <w:lvl w:ilvl="0" w:tplc="5192DEF6">
      <w:start w:val="1"/>
      <w:numFmt w:val="lowerLetter"/>
      <w:lvlText w:val="%1."/>
      <w:lvlJc w:val="left"/>
      <w:pPr>
        <w:ind w:left="3870" w:hanging="360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4590" w:hanging="360"/>
      </w:pPr>
    </w:lvl>
    <w:lvl w:ilvl="2" w:tplc="0409001B" w:tentative="1">
      <w:start w:val="1"/>
      <w:numFmt w:val="lowerRoman"/>
      <w:lvlText w:val="%3."/>
      <w:lvlJc w:val="right"/>
      <w:pPr>
        <w:ind w:left="5310" w:hanging="180"/>
      </w:pPr>
    </w:lvl>
    <w:lvl w:ilvl="3" w:tplc="0409000F" w:tentative="1">
      <w:start w:val="1"/>
      <w:numFmt w:val="decimal"/>
      <w:lvlText w:val="%4."/>
      <w:lvlJc w:val="left"/>
      <w:pPr>
        <w:ind w:left="6030" w:hanging="360"/>
      </w:pPr>
    </w:lvl>
    <w:lvl w:ilvl="4" w:tplc="04090019" w:tentative="1">
      <w:start w:val="1"/>
      <w:numFmt w:val="lowerLetter"/>
      <w:lvlText w:val="%5."/>
      <w:lvlJc w:val="left"/>
      <w:pPr>
        <w:ind w:left="6750" w:hanging="360"/>
      </w:pPr>
    </w:lvl>
    <w:lvl w:ilvl="5" w:tplc="0409001B" w:tentative="1">
      <w:start w:val="1"/>
      <w:numFmt w:val="lowerRoman"/>
      <w:lvlText w:val="%6."/>
      <w:lvlJc w:val="right"/>
      <w:pPr>
        <w:ind w:left="7470" w:hanging="180"/>
      </w:pPr>
    </w:lvl>
    <w:lvl w:ilvl="6" w:tplc="0409000F" w:tentative="1">
      <w:start w:val="1"/>
      <w:numFmt w:val="decimal"/>
      <w:lvlText w:val="%7."/>
      <w:lvlJc w:val="left"/>
      <w:pPr>
        <w:ind w:left="8190" w:hanging="360"/>
      </w:pPr>
    </w:lvl>
    <w:lvl w:ilvl="7" w:tplc="04090019" w:tentative="1">
      <w:start w:val="1"/>
      <w:numFmt w:val="lowerLetter"/>
      <w:lvlText w:val="%8."/>
      <w:lvlJc w:val="left"/>
      <w:pPr>
        <w:ind w:left="8910" w:hanging="360"/>
      </w:pPr>
    </w:lvl>
    <w:lvl w:ilvl="8" w:tplc="0409001B" w:tentative="1">
      <w:start w:val="1"/>
      <w:numFmt w:val="lowerRoman"/>
      <w:lvlText w:val="%9."/>
      <w:lvlJc w:val="right"/>
      <w:pPr>
        <w:ind w:left="9630" w:hanging="180"/>
      </w:pPr>
    </w:lvl>
  </w:abstractNum>
  <w:abstractNum w:abstractNumId="3" w15:restartNumberingAfterBreak="0">
    <w:nsid w:val="1C06552B"/>
    <w:multiLevelType w:val="hybridMultilevel"/>
    <w:tmpl w:val="557C030E"/>
    <w:lvl w:ilvl="0" w:tplc="5192DEF6">
      <w:start w:val="1"/>
      <w:numFmt w:val="lowerLetter"/>
      <w:lvlText w:val="%1."/>
      <w:lvlJc w:val="left"/>
      <w:pPr>
        <w:ind w:left="2160" w:hanging="360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4" w15:restartNumberingAfterBreak="0">
    <w:nsid w:val="1EEA2E7F"/>
    <w:multiLevelType w:val="hybridMultilevel"/>
    <w:tmpl w:val="D6F4CB3E"/>
    <w:lvl w:ilvl="0" w:tplc="8A0A2F62">
      <w:start w:val="9"/>
      <w:numFmt w:val="decimal"/>
      <w:lvlText w:val="%1."/>
      <w:lvlJc w:val="left"/>
      <w:pPr>
        <w:tabs>
          <w:tab w:val="num" w:pos="3240"/>
        </w:tabs>
        <w:ind w:left="3240" w:hanging="720"/>
      </w:pPr>
      <w:rPr>
        <w:rFonts w:hint="default"/>
        <w:b/>
        <w:i w:val="0"/>
        <w:sz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3826D3D"/>
    <w:multiLevelType w:val="hybridMultilevel"/>
    <w:tmpl w:val="14240786"/>
    <w:lvl w:ilvl="0" w:tplc="C3D0A472">
      <w:numFmt w:val="bullet"/>
      <w:lvlText w:val="-"/>
      <w:lvlJc w:val="left"/>
      <w:pPr>
        <w:ind w:left="288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6" w15:restartNumberingAfterBreak="0">
    <w:nsid w:val="24EE713B"/>
    <w:multiLevelType w:val="hybridMultilevel"/>
    <w:tmpl w:val="58B21D2A"/>
    <w:lvl w:ilvl="0" w:tplc="B2E8009E">
      <w:start w:val="8"/>
      <w:numFmt w:val="decimal"/>
      <w:lvlText w:val="%1."/>
      <w:lvlJc w:val="left"/>
      <w:pPr>
        <w:tabs>
          <w:tab w:val="num" w:pos="1440"/>
        </w:tabs>
        <w:ind w:left="1440" w:hanging="720"/>
      </w:pPr>
      <w:rPr>
        <w:rFonts w:hint="default"/>
        <w:b/>
        <w:i w:val="0"/>
        <w:sz w:val="24"/>
      </w:rPr>
    </w:lvl>
    <w:lvl w:ilvl="1" w:tplc="469AD8C4">
      <w:start w:val="1"/>
      <w:numFmt w:val="lowerLetter"/>
      <w:lvlText w:val="%2."/>
      <w:lvlJc w:val="left"/>
      <w:pPr>
        <w:tabs>
          <w:tab w:val="num" w:pos="360"/>
        </w:tabs>
        <w:ind w:left="360" w:hanging="72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720"/>
        </w:tabs>
        <w:ind w:left="720" w:hanging="180"/>
      </w:pPr>
    </w:lvl>
    <w:lvl w:ilvl="3" w:tplc="0409000F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</w:lvl>
    <w:lvl w:ilvl="4" w:tplc="A42CDD3C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5" w:tplc="0409001B">
      <w:start w:val="1"/>
      <w:numFmt w:val="lowerRoman"/>
      <w:lvlText w:val="%6."/>
      <w:lvlJc w:val="right"/>
      <w:pPr>
        <w:tabs>
          <w:tab w:val="num" w:pos="2880"/>
        </w:tabs>
        <w:ind w:left="2880" w:hanging="180"/>
      </w:pPr>
    </w:lvl>
    <w:lvl w:ilvl="6" w:tplc="0409000F">
      <w:start w:val="1"/>
      <w:numFmt w:val="decimal"/>
      <w:lvlText w:val="%7."/>
      <w:lvlJc w:val="left"/>
      <w:pPr>
        <w:tabs>
          <w:tab w:val="num" w:pos="3600"/>
        </w:tabs>
        <w:ind w:left="36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4320"/>
        </w:tabs>
        <w:ind w:left="43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040"/>
        </w:tabs>
        <w:ind w:left="5040" w:hanging="180"/>
      </w:pPr>
    </w:lvl>
  </w:abstractNum>
  <w:abstractNum w:abstractNumId="7" w15:restartNumberingAfterBreak="0">
    <w:nsid w:val="256C60D2"/>
    <w:multiLevelType w:val="hybridMultilevel"/>
    <w:tmpl w:val="68D04D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2AAF31A4"/>
    <w:multiLevelType w:val="hybridMultilevel"/>
    <w:tmpl w:val="AB2EB8F6"/>
    <w:lvl w:ilvl="0" w:tplc="631A36EC">
      <w:start w:val="1"/>
      <w:numFmt w:val="lowerLetter"/>
      <w:lvlText w:val="%1."/>
      <w:lvlJc w:val="left"/>
      <w:pPr>
        <w:tabs>
          <w:tab w:val="num" w:pos="2790"/>
        </w:tabs>
        <w:ind w:left="2790" w:hanging="360"/>
      </w:pPr>
      <w:rPr>
        <w:rFonts w:hint="default"/>
        <w:b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2E1068A6"/>
    <w:multiLevelType w:val="hybridMultilevel"/>
    <w:tmpl w:val="D9425462"/>
    <w:lvl w:ilvl="0" w:tplc="04090019">
      <w:start w:val="1"/>
      <w:numFmt w:val="lowerLetter"/>
      <w:lvlText w:val="%1."/>
      <w:lvlJc w:val="left"/>
      <w:pPr>
        <w:ind w:left="2880" w:hanging="360"/>
      </w:p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10" w15:restartNumberingAfterBreak="0">
    <w:nsid w:val="2EB33972"/>
    <w:multiLevelType w:val="hybridMultilevel"/>
    <w:tmpl w:val="1E088C4E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60D4E0D"/>
    <w:multiLevelType w:val="hybridMultilevel"/>
    <w:tmpl w:val="290405FA"/>
    <w:lvl w:ilvl="0" w:tplc="0409000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6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3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90" w:hanging="360"/>
      </w:pPr>
      <w:rPr>
        <w:rFonts w:ascii="Wingdings" w:hAnsi="Wingdings" w:hint="default"/>
      </w:rPr>
    </w:lvl>
  </w:abstractNum>
  <w:abstractNum w:abstractNumId="12" w15:restartNumberingAfterBreak="0">
    <w:nsid w:val="378821D0"/>
    <w:multiLevelType w:val="hybridMultilevel"/>
    <w:tmpl w:val="A24239E0"/>
    <w:lvl w:ilvl="0" w:tplc="94F4BC38">
      <w:start w:val="1"/>
      <w:numFmt w:val="lowerLetter"/>
      <w:lvlText w:val="%1."/>
      <w:lvlJc w:val="left"/>
      <w:pPr>
        <w:ind w:left="531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6030" w:hanging="360"/>
      </w:pPr>
    </w:lvl>
    <w:lvl w:ilvl="2" w:tplc="0409001B" w:tentative="1">
      <w:start w:val="1"/>
      <w:numFmt w:val="lowerRoman"/>
      <w:lvlText w:val="%3."/>
      <w:lvlJc w:val="right"/>
      <w:pPr>
        <w:ind w:left="6750" w:hanging="180"/>
      </w:pPr>
    </w:lvl>
    <w:lvl w:ilvl="3" w:tplc="0409000F" w:tentative="1">
      <w:start w:val="1"/>
      <w:numFmt w:val="decimal"/>
      <w:lvlText w:val="%4."/>
      <w:lvlJc w:val="left"/>
      <w:pPr>
        <w:ind w:left="7470" w:hanging="360"/>
      </w:pPr>
    </w:lvl>
    <w:lvl w:ilvl="4" w:tplc="04090019" w:tentative="1">
      <w:start w:val="1"/>
      <w:numFmt w:val="lowerLetter"/>
      <w:lvlText w:val="%5."/>
      <w:lvlJc w:val="left"/>
      <w:pPr>
        <w:ind w:left="8190" w:hanging="360"/>
      </w:pPr>
    </w:lvl>
    <w:lvl w:ilvl="5" w:tplc="0409001B" w:tentative="1">
      <w:start w:val="1"/>
      <w:numFmt w:val="lowerRoman"/>
      <w:lvlText w:val="%6."/>
      <w:lvlJc w:val="right"/>
      <w:pPr>
        <w:ind w:left="8910" w:hanging="180"/>
      </w:pPr>
    </w:lvl>
    <w:lvl w:ilvl="6" w:tplc="0409000F" w:tentative="1">
      <w:start w:val="1"/>
      <w:numFmt w:val="decimal"/>
      <w:lvlText w:val="%7."/>
      <w:lvlJc w:val="left"/>
      <w:pPr>
        <w:ind w:left="9630" w:hanging="360"/>
      </w:pPr>
    </w:lvl>
    <w:lvl w:ilvl="7" w:tplc="04090019" w:tentative="1">
      <w:start w:val="1"/>
      <w:numFmt w:val="lowerLetter"/>
      <w:lvlText w:val="%8."/>
      <w:lvlJc w:val="left"/>
      <w:pPr>
        <w:ind w:left="10350" w:hanging="360"/>
      </w:pPr>
    </w:lvl>
    <w:lvl w:ilvl="8" w:tplc="0409001B" w:tentative="1">
      <w:start w:val="1"/>
      <w:numFmt w:val="lowerRoman"/>
      <w:lvlText w:val="%9."/>
      <w:lvlJc w:val="right"/>
      <w:pPr>
        <w:ind w:left="11070" w:hanging="180"/>
      </w:pPr>
    </w:lvl>
  </w:abstractNum>
  <w:abstractNum w:abstractNumId="13" w15:restartNumberingAfterBreak="0">
    <w:nsid w:val="3E1858F0"/>
    <w:multiLevelType w:val="hybridMultilevel"/>
    <w:tmpl w:val="CB921862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14" w15:restartNumberingAfterBreak="0">
    <w:nsid w:val="3F19619F"/>
    <w:multiLevelType w:val="singleLevel"/>
    <w:tmpl w:val="0409000F"/>
    <w:lvl w:ilvl="0">
      <w:start w:val="1"/>
      <w:numFmt w:val="decimal"/>
      <w:lvlText w:val="%1."/>
      <w:lvlJc w:val="left"/>
      <w:pPr>
        <w:ind w:left="2160" w:hanging="360"/>
      </w:pPr>
      <w:rPr>
        <w:rFonts w:hint="default"/>
        <w:b/>
        <w:i w:val="0"/>
        <w:sz w:val="24"/>
      </w:rPr>
    </w:lvl>
  </w:abstractNum>
  <w:abstractNum w:abstractNumId="15" w15:restartNumberingAfterBreak="0">
    <w:nsid w:val="4287766F"/>
    <w:multiLevelType w:val="hybridMultilevel"/>
    <w:tmpl w:val="94888A3C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6" w15:restartNumberingAfterBreak="0">
    <w:nsid w:val="44FB1B81"/>
    <w:multiLevelType w:val="hybridMultilevel"/>
    <w:tmpl w:val="42C05270"/>
    <w:lvl w:ilvl="0" w:tplc="04090017">
      <w:start w:val="1"/>
      <w:numFmt w:val="lowerLetter"/>
      <w:lvlText w:val="%1)"/>
      <w:lvlJc w:val="left"/>
      <w:pPr>
        <w:ind w:left="2966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8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00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726" w:hanging="360"/>
      </w:pPr>
      <w:rPr>
        <w:rFonts w:ascii="Wingdings" w:hAnsi="Wingdings" w:hint="default"/>
      </w:rPr>
    </w:lvl>
  </w:abstractNum>
  <w:abstractNum w:abstractNumId="17" w15:restartNumberingAfterBreak="0">
    <w:nsid w:val="46503FEE"/>
    <w:multiLevelType w:val="hybridMultilevel"/>
    <w:tmpl w:val="EEFA7DEE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4658594E"/>
    <w:multiLevelType w:val="hybridMultilevel"/>
    <w:tmpl w:val="ADBEECA2"/>
    <w:lvl w:ilvl="0" w:tplc="5192DEF6">
      <w:start w:val="1"/>
      <w:numFmt w:val="lowerLetter"/>
      <w:lvlText w:val="%1."/>
      <w:lvlJc w:val="left"/>
      <w:pPr>
        <w:ind w:left="1440" w:hanging="360"/>
      </w:pPr>
      <w:rPr>
        <w:rFonts w:hint="default"/>
        <w:b/>
        <w:i w:val="0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47721B0B"/>
    <w:multiLevelType w:val="hybridMultilevel"/>
    <w:tmpl w:val="3F76E5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81A5B27"/>
    <w:multiLevelType w:val="hybridMultilevel"/>
    <w:tmpl w:val="D5828112"/>
    <w:lvl w:ilvl="0" w:tplc="C84A6674">
      <w:start w:val="1"/>
      <w:numFmt w:val="lowerLetter"/>
      <w:lvlText w:val="%1."/>
      <w:lvlJc w:val="left"/>
      <w:pPr>
        <w:ind w:left="2460" w:hanging="39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3150" w:hanging="360"/>
      </w:pPr>
    </w:lvl>
    <w:lvl w:ilvl="2" w:tplc="0409001B" w:tentative="1">
      <w:start w:val="1"/>
      <w:numFmt w:val="lowerRoman"/>
      <w:lvlText w:val="%3."/>
      <w:lvlJc w:val="right"/>
      <w:pPr>
        <w:ind w:left="3870" w:hanging="180"/>
      </w:pPr>
    </w:lvl>
    <w:lvl w:ilvl="3" w:tplc="0409000F" w:tentative="1">
      <w:start w:val="1"/>
      <w:numFmt w:val="decimal"/>
      <w:lvlText w:val="%4."/>
      <w:lvlJc w:val="left"/>
      <w:pPr>
        <w:ind w:left="4590" w:hanging="360"/>
      </w:pPr>
    </w:lvl>
    <w:lvl w:ilvl="4" w:tplc="04090019" w:tentative="1">
      <w:start w:val="1"/>
      <w:numFmt w:val="lowerLetter"/>
      <w:lvlText w:val="%5."/>
      <w:lvlJc w:val="left"/>
      <w:pPr>
        <w:ind w:left="5310" w:hanging="360"/>
      </w:pPr>
    </w:lvl>
    <w:lvl w:ilvl="5" w:tplc="0409001B" w:tentative="1">
      <w:start w:val="1"/>
      <w:numFmt w:val="lowerRoman"/>
      <w:lvlText w:val="%6."/>
      <w:lvlJc w:val="right"/>
      <w:pPr>
        <w:ind w:left="6030" w:hanging="180"/>
      </w:pPr>
    </w:lvl>
    <w:lvl w:ilvl="6" w:tplc="0409000F" w:tentative="1">
      <w:start w:val="1"/>
      <w:numFmt w:val="decimal"/>
      <w:lvlText w:val="%7."/>
      <w:lvlJc w:val="left"/>
      <w:pPr>
        <w:ind w:left="6750" w:hanging="360"/>
      </w:pPr>
    </w:lvl>
    <w:lvl w:ilvl="7" w:tplc="04090019" w:tentative="1">
      <w:start w:val="1"/>
      <w:numFmt w:val="lowerLetter"/>
      <w:lvlText w:val="%8."/>
      <w:lvlJc w:val="left"/>
      <w:pPr>
        <w:ind w:left="7470" w:hanging="360"/>
      </w:pPr>
    </w:lvl>
    <w:lvl w:ilvl="8" w:tplc="0409001B" w:tentative="1">
      <w:start w:val="1"/>
      <w:numFmt w:val="lowerRoman"/>
      <w:lvlText w:val="%9."/>
      <w:lvlJc w:val="right"/>
      <w:pPr>
        <w:ind w:left="8190" w:hanging="180"/>
      </w:pPr>
    </w:lvl>
  </w:abstractNum>
  <w:abstractNum w:abstractNumId="21" w15:restartNumberingAfterBreak="0">
    <w:nsid w:val="4DAE5141"/>
    <w:multiLevelType w:val="hybridMultilevel"/>
    <w:tmpl w:val="8CC6F08A"/>
    <w:lvl w:ilvl="0" w:tplc="0409000F">
      <w:start w:val="1"/>
      <w:numFmt w:val="decimal"/>
      <w:lvlText w:val="%1."/>
      <w:lvlJc w:val="left"/>
      <w:pPr>
        <w:ind w:left="2610" w:hanging="360"/>
      </w:pPr>
    </w:lvl>
    <w:lvl w:ilvl="1" w:tplc="04090019">
      <w:start w:val="1"/>
      <w:numFmt w:val="lowerLetter"/>
      <w:lvlText w:val="%2."/>
      <w:lvlJc w:val="left"/>
      <w:pPr>
        <w:ind w:left="3330" w:hanging="360"/>
      </w:pPr>
    </w:lvl>
    <w:lvl w:ilvl="2" w:tplc="0409001B">
      <w:start w:val="1"/>
      <w:numFmt w:val="lowerRoman"/>
      <w:lvlText w:val="%3."/>
      <w:lvlJc w:val="right"/>
      <w:pPr>
        <w:ind w:left="4050" w:hanging="180"/>
      </w:pPr>
    </w:lvl>
    <w:lvl w:ilvl="3" w:tplc="0409000F" w:tentative="1">
      <w:start w:val="1"/>
      <w:numFmt w:val="decimal"/>
      <w:lvlText w:val="%4."/>
      <w:lvlJc w:val="left"/>
      <w:pPr>
        <w:ind w:left="4770" w:hanging="360"/>
      </w:pPr>
    </w:lvl>
    <w:lvl w:ilvl="4" w:tplc="04090019" w:tentative="1">
      <w:start w:val="1"/>
      <w:numFmt w:val="lowerLetter"/>
      <w:lvlText w:val="%5."/>
      <w:lvlJc w:val="left"/>
      <w:pPr>
        <w:ind w:left="5490" w:hanging="360"/>
      </w:pPr>
    </w:lvl>
    <w:lvl w:ilvl="5" w:tplc="0409001B" w:tentative="1">
      <w:start w:val="1"/>
      <w:numFmt w:val="lowerRoman"/>
      <w:lvlText w:val="%6."/>
      <w:lvlJc w:val="right"/>
      <w:pPr>
        <w:ind w:left="6210" w:hanging="180"/>
      </w:pPr>
    </w:lvl>
    <w:lvl w:ilvl="6" w:tplc="0409000F" w:tentative="1">
      <w:start w:val="1"/>
      <w:numFmt w:val="decimal"/>
      <w:lvlText w:val="%7."/>
      <w:lvlJc w:val="left"/>
      <w:pPr>
        <w:ind w:left="6930" w:hanging="360"/>
      </w:pPr>
    </w:lvl>
    <w:lvl w:ilvl="7" w:tplc="04090019" w:tentative="1">
      <w:start w:val="1"/>
      <w:numFmt w:val="lowerLetter"/>
      <w:lvlText w:val="%8."/>
      <w:lvlJc w:val="left"/>
      <w:pPr>
        <w:ind w:left="7650" w:hanging="360"/>
      </w:pPr>
    </w:lvl>
    <w:lvl w:ilvl="8" w:tplc="0409001B" w:tentative="1">
      <w:start w:val="1"/>
      <w:numFmt w:val="lowerRoman"/>
      <w:lvlText w:val="%9."/>
      <w:lvlJc w:val="right"/>
      <w:pPr>
        <w:ind w:left="8370" w:hanging="180"/>
      </w:pPr>
    </w:lvl>
  </w:abstractNum>
  <w:abstractNum w:abstractNumId="22" w15:restartNumberingAfterBreak="0">
    <w:nsid w:val="4DED3A90"/>
    <w:multiLevelType w:val="hybridMultilevel"/>
    <w:tmpl w:val="B7B04CB2"/>
    <w:lvl w:ilvl="0" w:tplc="1B584CC6">
      <w:start w:val="9"/>
      <w:numFmt w:val="decimal"/>
      <w:lvlText w:val="%1."/>
      <w:lvlJc w:val="left"/>
      <w:pPr>
        <w:tabs>
          <w:tab w:val="num" w:pos="2520"/>
        </w:tabs>
        <w:ind w:left="2520" w:hanging="720"/>
      </w:pPr>
      <w:rPr>
        <w:rFonts w:hint="default"/>
        <w:b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4CF57F6"/>
    <w:multiLevelType w:val="singleLevel"/>
    <w:tmpl w:val="0409000F"/>
    <w:lvl w:ilvl="0">
      <w:start w:val="1"/>
      <w:numFmt w:val="decimal"/>
      <w:lvlText w:val="%1."/>
      <w:lvlJc w:val="left"/>
      <w:pPr>
        <w:ind w:left="2160" w:hanging="360"/>
      </w:pPr>
      <w:rPr>
        <w:rFonts w:hint="default"/>
        <w:b/>
        <w:i w:val="0"/>
        <w:sz w:val="24"/>
      </w:rPr>
    </w:lvl>
  </w:abstractNum>
  <w:abstractNum w:abstractNumId="24" w15:restartNumberingAfterBreak="0">
    <w:nsid w:val="54DE000C"/>
    <w:multiLevelType w:val="hybridMultilevel"/>
    <w:tmpl w:val="4B7C4B28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5" w15:restartNumberingAfterBreak="0">
    <w:nsid w:val="58AD2373"/>
    <w:multiLevelType w:val="hybridMultilevel"/>
    <w:tmpl w:val="6126860A"/>
    <w:lvl w:ilvl="0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26" w15:restartNumberingAfterBreak="0">
    <w:nsid w:val="594A46B8"/>
    <w:multiLevelType w:val="hybridMultilevel"/>
    <w:tmpl w:val="8BACC454"/>
    <w:lvl w:ilvl="0" w:tplc="C3D0A472">
      <w:numFmt w:val="bullet"/>
      <w:lvlText w:val="-"/>
      <w:lvlJc w:val="left"/>
      <w:pPr>
        <w:ind w:left="522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0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730" w:hanging="360"/>
      </w:pPr>
      <w:rPr>
        <w:rFonts w:ascii="Wingdings" w:hAnsi="Wingdings" w:hint="default"/>
      </w:rPr>
    </w:lvl>
  </w:abstractNum>
  <w:abstractNum w:abstractNumId="27" w15:restartNumberingAfterBreak="0">
    <w:nsid w:val="5CA620D0"/>
    <w:multiLevelType w:val="hybridMultilevel"/>
    <w:tmpl w:val="EBF01310"/>
    <w:lvl w:ilvl="0" w:tplc="04090019">
      <w:start w:val="1"/>
      <w:numFmt w:val="lowerLetter"/>
      <w:lvlText w:val="%1."/>
      <w:lvlJc w:val="left"/>
      <w:pPr>
        <w:ind w:left="2606" w:hanging="360"/>
      </w:pPr>
    </w:lvl>
    <w:lvl w:ilvl="1" w:tplc="04090019" w:tentative="1">
      <w:start w:val="1"/>
      <w:numFmt w:val="lowerLetter"/>
      <w:lvlText w:val="%2."/>
      <w:lvlJc w:val="left"/>
      <w:pPr>
        <w:ind w:left="3326" w:hanging="360"/>
      </w:pPr>
    </w:lvl>
    <w:lvl w:ilvl="2" w:tplc="0409001B" w:tentative="1">
      <w:start w:val="1"/>
      <w:numFmt w:val="lowerRoman"/>
      <w:lvlText w:val="%3."/>
      <w:lvlJc w:val="right"/>
      <w:pPr>
        <w:ind w:left="4046" w:hanging="180"/>
      </w:pPr>
    </w:lvl>
    <w:lvl w:ilvl="3" w:tplc="0409000F" w:tentative="1">
      <w:start w:val="1"/>
      <w:numFmt w:val="decimal"/>
      <w:lvlText w:val="%4."/>
      <w:lvlJc w:val="left"/>
      <w:pPr>
        <w:ind w:left="4766" w:hanging="360"/>
      </w:pPr>
    </w:lvl>
    <w:lvl w:ilvl="4" w:tplc="04090019" w:tentative="1">
      <w:start w:val="1"/>
      <w:numFmt w:val="lowerLetter"/>
      <w:lvlText w:val="%5."/>
      <w:lvlJc w:val="left"/>
      <w:pPr>
        <w:ind w:left="5486" w:hanging="360"/>
      </w:pPr>
    </w:lvl>
    <w:lvl w:ilvl="5" w:tplc="0409001B" w:tentative="1">
      <w:start w:val="1"/>
      <w:numFmt w:val="lowerRoman"/>
      <w:lvlText w:val="%6."/>
      <w:lvlJc w:val="right"/>
      <w:pPr>
        <w:ind w:left="6206" w:hanging="180"/>
      </w:pPr>
    </w:lvl>
    <w:lvl w:ilvl="6" w:tplc="0409000F" w:tentative="1">
      <w:start w:val="1"/>
      <w:numFmt w:val="decimal"/>
      <w:lvlText w:val="%7."/>
      <w:lvlJc w:val="left"/>
      <w:pPr>
        <w:ind w:left="6926" w:hanging="360"/>
      </w:pPr>
    </w:lvl>
    <w:lvl w:ilvl="7" w:tplc="04090019" w:tentative="1">
      <w:start w:val="1"/>
      <w:numFmt w:val="lowerLetter"/>
      <w:lvlText w:val="%8."/>
      <w:lvlJc w:val="left"/>
      <w:pPr>
        <w:ind w:left="7646" w:hanging="360"/>
      </w:pPr>
    </w:lvl>
    <w:lvl w:ilvl="8" w:tplc="0409001B" w:tentative="1">
      <w:start w:val="1"/>
      <w:numFmt w:val="lowerRoman"/>
      <w:lvlText w:val="%9."/>
      <w:lvlJc w:val="right"/>
      <w:pPr>
        <w:ind w:left="8366" w:hanging="180"/>
      </w:pPr>
    </w:lvl>
  </w:abstractNum>
  <w:abstractNum w:abstractNumId="28" w15:restartNumberingAfterBreak="0">
    <w:nsid w:val="5FCA1A9A"/>
    <w:multiLevelType w:val="hybridMultilevel"/>
    <w:tmpl w:val="71761D2C"/>
    <w:lvl w:ilvl="0" w:tplc="04090017">
      <w:start w:val="1"/>
      <w:numFmt w:val="lowerLetter"/>
      <w:lvlText w:val="%1)"/>
      <w:lvlJc w:val="left"/>
      <w:pPr>
        <w:ind w:left="2880" w:hanging="360"/>
      </w:p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29" w15:restartNumberingAfterBreak="0">
    <w:nsid w:val="615F42A4"/>
    <w:multiLevelType w:val="hybridMultilevel"/>
    <w:tmpl w:val="196CB1D4"/>
    <w:lvl w:ilvl="0" w:tplc="656C422C">
      <w:numFmt w:val="bullet"/>
      <w:lvlText w:val="-"/>
      <w:lvlJc w:val="left"/>
      <w:pPr>
        <w:ind w:left="2876" w:hanging="360"/>
      </w:pPr>
      <w:rPr>
        <w:rFonts w:ascii="Arial" w:eastAsia="Calibr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35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1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36" w:hanging="360"/>
      </w:pPr>
      <w:rPr>
        <w:rFonts w:ascii="Wingdings" w:hAnsi="Wingdings" w:hint="default"/>
      </w:rPr>
    </w:lvl>
  </w:abstractNum>
  <w:abstractNum w:abstractNumId="30" w15:restartNumberingAfterBreak="0">
    <w:nsid w:val="61B11290"/>
    <w:multiLevelType w:val="hybridMultilevel"/>
    <w:tmpl w:val="821C0146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2535142"/>
    <w:multiLevelType w:val="hybridMultilevel"/>
    <w:tmpl w:val="3F6A52E0"/>
    <w:lvl w:ilvl="0" w:tplc="B3D21804">
      <w:start w:val="1"/>
      <w:numFmt w:val="decimal"/>
      <w:lvlText w:val="%1."/>
      <w:lvlJc w:val="left"/>
      <w:pPr>
        <w:ind w:left="26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2900232"/>
    <w:multiLevelType w:val="hybridMultilevel"/>
    <w:tmpl w:val="5E98748A"/>
    <w:lvl w:ilvl="0" w:tplc="A9666036">
      <w:numFmt w:val="bullet"/>
      <w:lvlText w:val="-"/>
      <w:lvlJc w:val="left"/>
      <w:pPr>
        <w:ind w:left="297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0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730" w:hanging="360"/>
      </w:pPr>
      <w:rPr>
        <w:rFonts w:ascii="Wingdings" w:hAnsi="Wingdings" w:hint="default"/>
      </w:rPr>
    </w:lvl>
  </w:abstractNum>
  <w:abstractNum w:abstractNumId="33" w15:restartNumberingAfterBreak="0">
    <w:nsid w:val="6E877BF4"/>
    <w:multiLevelType w:val="hybridMultilevel"/>
    <w:tmpl w:val="12C43C58"/>
    <w:lvl w:ilvl="0" w:tplc="C3D0A472">
      <w:numFmt w:val="bullet"/>
      <w:lvlText w:val="-"/>
      <w:lvlJc w:val="left"/>
      <w:pPr>
        <w:ind w:left="297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0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730" w:hanging="360"/>
      </w:pPr>
      <w:rPr>
        <w:rFonts w:ascii="Wingdings" w:hAnsi="Wingdings" w:hint="default"/>
      </w:rPr>
    </w:lvl>
  </w:abstractNum>
  <w:abstractNum w:abstractNumId="34" w15:restartNumberingAfterBreak="0">
    <w:nsid w:val="70BB7721"/>
    <w:multiLevelType w:val="hybridMultilevel"/>
    <w:tmpl w:val="E28E20DE"/>
    <w:lvl w:ilvl="0" w:tplc="ED54795A">
      <w:start w:val="8"/>
      <w:numFmt w:val="decimal"/>
      <w:lvlText w:val="%1."/>
      <w:lvlJc w:val="left"/>
      <w:pPr>
        <w:tabs>
          <w:tab w:val="num" w:pos="2520"/>
        </w:tabs>
        <w:ind w:left="2520" w:hanging="720"/>
      </w:pPr>
      <w:rPr>
        <w:rFonts w:hint="default"/>
        <w:b/>
        <w:i w:val="0"/>
        <w:sz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4"/>
  </w:num>
  <w:num w:numId="2">
    <w:abstractNumId w:val="6"/>
  </w:num>
  <w:num w:numId="3">
    <w:abstractNumId w:val="8"/>
  </w:num>
  <w:num w:numId="4">
    <w:abstractNumId w:val="18"/>
  </w:num>
  <w:num w:numId="5">
    <w:abstractNumId w:val="12"/>
  </w:num>
  <w:num w:numId="6">
    <w:abstractNumId w:val="13"/>
  </w:num>
  <w:num w:numId="7">
    <w:abstractNumId w:val="3"/>
  </w:num>
  <w:num w:numId="8">
    <w:abstractNumId w:val="22"/>
  </w:num>
  <w:num w:numId="9">
    <w:abstractNumId w:val="20"/>
  </w:num>
  <w:num w:numId="10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34"/>
  </w:num>
  <w:num w:numId="13">
    <w:abstractNumId w:val="7"/>
  </w:num>
  <w:num w:numId="14">
    <w:abstractNumId w:val="9"/>
  </w:num>
  <w:num w:numId="15">
    <w:abstractNumId w:val="2"/>
  </w:num>
  <w:num w:numId="16">
    <w:abstractNumId w:val="30"/>
  </w:num>
  <w:num w:numId="17">
    <w:abstractNumId w:val="4"/>
  </w:num>
  <w:num w:numId="18">
    <w:abstractNumId w:val="21"/>
  </w:num>
  <w:num w:numId="19">
    <w:abstractNumId w:val="1"/>
  </w:num>
  <w:num w:numId="20">
    <w:abstractNumId w:val="19"/>
  </w:num>
  <w:num w:numId="21">
    <w:abstractNumId w:val="31"/>
  </w:num>
  <w:num w:numId="22">
    <w:abstractNumId w:val="10"/>
  </w:num>
  <w:num w:numId="23">
    <w:abstractNumId w:val="33"/>
  </w:num>
  <w:num w:numId="24">
    <w:abstractNumId w:val="26"/>
  </w:num>
  <w:num w:numId="25">
    <w:abstractNumId w:val="5"/>
  </w:num>
  <w:num w:numId="26">
    <w:abstractNumId w:val="32"/>
  </w:num>
  <w:num w:numId="27">
    <w:abstractNumId w:val="11"/>
  </w:num>
  <w:num w:numId="28">
    <w:abstractNumId w:val="16"/>
  </w:num>
  <w:num w:numId="29">
    <w:abstractNumId w:val="28"/>
  </w:num>
  <w:num w:numId="30">
    <w:abstractNumId w:val="29"/>
  </w:num>
  <w:num w:numId="31">
    <w:abstractNumId w:val="0"/>
  </w:num>
  <w:num w:numId="32">
    <w:abstractNumId w:val="27"/>
  </w:num>
  <w:num w:numId="33">
    <w:abstractNumId w:val="25"/>
  </w:num>
  <w:num w:numId="34">
    <w:abstractNumId w:val="15"/>
  </w:num>
  <w:num w:numId="35">
    <w:abstractNumId w:val="23"/>
  </w:num>
  <w:num w:numId="36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00"/>
  <w:displayHorizontalDrawingGridEvery w:val="2"/>
  <w:characterSpacingControl w:val="doNotCompress"/>
  <w:hdrShapeDefaults>
    <o:shapedefaults v:ext="edit" spidmax="7372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YytLA0NjE0trQwMzJT0lEKTi0uzszPAykwNqwFAIOiz7YtAAAA"/>
  </w:docVars>
  <w:rsids>
    <w:rsidRoot w:val="00D310D2"/>
    <w:rsid w:val="000004B8"/>
    <w:rsid w:val="00000F66"/>
    <w:rsid w:val="00001989"/>
    <w:rsid w:val="00002A1A"/>
    <w:rsid w:val="0000425C"/>
    <w:rsid w:val="000054F5"/>
    <w:rsid w:val="000104C5"/>
    <w:rsid w:val="0001071E"/>
    <w:rsid w:val="00012B50"/>
    <w:rsid w:val="00014C53"/>
    <w:rsid w:val="00014F19"/>
    <w:rsid w:val="00016BC5"/>
    <w:rsid w:val="0001739B"/>
    <w:rsid w:val="00017B7A"/>
    <w:rsid w:val="00017D56"/>
    <w:rsid w:val="000201A1"/>
    <w:rsid w:val="000203AE"/>
    <w:rsid w:val="00020FB0"/>
    <w:rsid w:val="00021609"/>
    <w:rsid w:val="00021AC3"/>
    <w:rsid w:val="000250B2"/>
    <w:rsid w:val="000259C7"/>
    <w:rsid w:val="00025FFA"/>
    <w:rsid w:val="00026342"/>
    <w:rsid w:val="0002758D"/>
    <w:rsid w:val="00030198"/>
    <w:rsid w:val="0003057B"/>
    <w:rsid w:val="00031157"/>
    <w:rsid w:val="00031A93"/>
    <w:rsid w:val="00032CB6"/>
    <w:rsid w:val="00032DCF"/>
    <w:rsid w:val="000334C5"/>
    <w:rsid w:val="00033C00"/>
    <w:rsid w:val="00033DCE"/>
    <w:rsid w:val="00034BBB"/>
    <w:rsid w:val="00035392"/>
    <w:rsid w:val="00035BCD"/>
    <w:rsid w:val="0004172A"/>
    <w:rsid w:val="00043AE8"/>
    <w:rsid w:val="000453BD"/>
    <w:rsid w:val="0004617D"/>
    <w:rsid w:val="0004791A"/>
    <w:rsid w:val="00047BB5"/>
    <w:rsid w:val="00050762"/>
    <w:rsid w:val="00051286"/>
    <w:rsid w:val="0005161B"/>
    <w:rsid w:val="00052790"/>
    <w:rsid w:val="0005305B"/>
    <w:rsid w:val="000530AA"/>
    <w:rsid w:val="00053312"/>
    <w:rsid w:val="00053679"/>
    <w:rsid w:val="00053A1C"/>
    <w:rsid w:val="00054E85"/>
    <w:rsid w:val="00057165"/>
    <w:rsid w:val="00057C41"/>
    <w:rsid w:val="00057DFA"/>
    <w:rsid w:val="000617A3"/>
    <w:rsid w:val="000647DD"/>
    <w:rsid w:val="000649A8"/>
    <w:rsid w:val="000657B6"/>
    <w:rsid w:val="00066C0F"/>
    <w:rsid w:val="000673B2"/>
    <w:rsid w:val="000674F4"/>
    <w:rsid w:val="00067FA1"/>
    <w:rsid w:val="0007118B"/>
    <w:rsid w:val="00071792"/>
    <w:rsid w:val="0007265D"/>
    <w:rsid w:val="00073230"/>
    <w:rsid w:val="00074B11"/>
    <w:rsid w:val="000761AA"/>
    <w:rsid w:val="00076CD6"/>
    <w:rsid w:val="00077678"/>
    <w:rsid w:val="000778C0"/>
    <w:rsid w:val="00080280"/>
    <w:rsid w:val="000810E5"/>
    <w:rsid w:val="00081DE4"/>
    <w:rsid w:val="00082534"/>
    <w:rsid w:val="00082E14"/>
    <w:rsid w:val="00083F06"/>
    <w:rsid w:val="000862AA"/>
    <w:rsid w:val="0008631F"/>
    <w:rsid w:val="000865F2"/>
    <w:rsid w:val="000873F8"/>
    <w:rsid w:val="00087BA7"/>
    <w:rsid w:val="00090102"/>
    <w:rsid w:val="00090B8A"/>
    <w:rsid w:val="00091BA2"/>
    <w:rsid w:val="00092F19"/>
    <w:rsid w:val="000931E8"/>
    <w:rsid w:val="000951DE"/>
    <w:rsid w:val="000958A0"/>
    <w:rsid w:val="0009687B"/>
    <w:rsid w:val="00097602"/>
    <w:rsid w:val="00097AAB"/>
    <w:rsid w:val="00097AD3"/>
    <w:rsid w:val="000A03B6"/>
    <w:rsid w:val="000A06AE"/>
    <w:rsid w:val="000A1647"/>
    <w:rsid w:val="000A279A"/>
    <w:rsid w:val="000A28E6"/>
    <w:rsid w:val="000A2CD3"/>
    <w:rsid w:val="000A3F4F"/>
    <w:rsid w:val="000A41A4"/>
    <w:rsid w:val="000A46C4"/>
    <w:rsid w:val="000A517A"/>
    <w:rsid w:val="000A55CE"/>
    <w:rsid w:val="000A57E0"/>
    <w:rsid w:val="000A58BB"/>
    <w:rsid w:val="000A5FF1"/>
    <w:rsid w:val="000A6EFF"/>
    <w:rsid w:val="000B0079"/>
    <w:rsid w:val="000B019C"/>
    <w:rsid w:val="000B01D5"/>
    <w:rsid w:val="000B02F2"/>
    <w:rsid w:val="000B04A5"/>
    <w:rsid w:val="000B1357"/>
    <w:rsid w:val="000B23CF"/>
    <w:rsid w:val="000B3C35"/>
    <w:rsid w:val="000B3EA4"/>
    <w:rsid w:val="000B4E13"/>
    <w:rsid w:val="000B5F9E"/>
    <w:rsid w:val="000B6598"/>
    <w:rsid w:val="000B68CF"/>
    <w:rsid w:val="000B698E"/>
    <w:rsid w:val="000B713B"/>
    <w:rsid w:val="000B7298"/>
    <w:rsid w:val="000B73A8"/>
    <w:rsid w:val="000B73B1"/>
    <w:rsid w:val="000C00EB"/>
    <w:rsid w:val="000C0511"/>
    <w:rsid w:val="000C1025"/>
    <w:rsid w:val="000C180C"/>
    <w:rsid w:val="000C24D1"/>
    <w:rsid w:val="000C2673"/>
    <w:rsid w:val="000C2A2A"/>
    <w:rsid w:val="000C2ECE"/>
    <w:rsid w:val="000C31A9"/>
    <w:rsid w:val="000C41D7"/>
    <w:rsid w:val="000C4C71"/>
    <w:rsid w:val="000C5496"/>
    <w:rsid w:val="000C6733"/>
    <w:rsid w:val="000C6DC3"/>
    <w:rsid w:val="000C7615"/>
    <w:rsid w:val="000D103A"/>
    <w:rsid w:val="000D318B"/>
    <w:rsid w:val="000D4EEE"/>
    <w:rsid w:val="000D5668"/>
    <w:rsid w:val="000D7111"/>
    <w:rsid w:val="000E4304"/>
    <w:rsid w:val="000E4DEC"/>
    <w:rsid w:val="000E53DA"/>
    <w:rsid w:val="000E5B55"/>
    <w:rsid w:val="000E72A3"/>
    <w:rsid w:val="000E7AEB"/>
    <w:rsid w:val="000F14A2"/>
    <w:rsid w:val="000F15FD"/>
    <w:rsid w:val="000F20EC"/>
    <w:rsid w:val="000F23FC"/>
    <w:rsid w:val="000F29AC"/>
    <w:rsid w:val="000F3BA0"/>
    <w:rsid w:val="000F4C64"/>
    <w:rsid w:val="000F69DF"/>
    <w:rsid w:val="000F6B43"/>
    <w:rsid w:val="000F7843"/>
    <w:rsid w:val="000F7A68"/>
    <w:rsid w:val="00100028"/>
    <w:rsid w:val="001004BB"/>
    <w:rsid w:val="00100E8F"/>
    <w:rsid w:val="00101A83"/>
    <w:rsid w:val="00101ABF"/>
    <w:rsid w:val="00101F8F"/>
    <w:rsid w:val="001031B7"/>
    <w:rsid w:val="00104E1C"/>
    <w:rsid w:val="00105CEB"/>
    <w:rsid w:val="00106947"/>
    <w:rsid w:val="00107204"/>
    <w:rsid w:val="001079BF"/>
    <w:rsid w:val="00111037"/>
    <w:rsid w:val="001117EE"/>
    <w:rsid w:val="00111BEB"/>
    <w:rsid w:val="00113472"/>
    <w:rsid w:val="00115303"/>
    <w:rsid w:val="001153D3"/>
    <w:rsid w:val="001158C8"/>
    <w:rsid w:val="001164F9"/>
    <w:rsid w:val="00116D6F"/>
    <w:rsid w:val="00117601"/>
    <w:rsid w:val="00117E1A"/>
    <w:rsid w:val="001206BD"/>
    <w:rsid w:val="00120826"/>
    <w:rsid w:val="00123861"/>
    <w:rsid w:val="001258BA"/>
    <w:rsid w:val="00126BEA"/>
    <w:rsid w:val="001270F2"/>
    <w:rsid w:val="00130D9F"/>
    <w:rsid w:val="00131C40"/>
    <w:rsid w:val="00134760"/>
    <w:rsid w:val="00134B0E"/>
    <w:rsid w:val="00134B5C"/>
    <w:rsid w:val="001354B9"/>
    <w:rsid w:val="001360C9"/>
    <w:rsid w:val="00136FB5"/>
    <w:rsid w:val="00140ACB"/>
    <w:rsid w:val="0014386F"/>
    <w:rsid w:val="0014391E"/>
    <w:rsid w:val="00143F58"/>
    <w:rsid w:val="001446F7"/>
    <w:rsid w:val="00144F59"/>
    <w:rsid w:val="00145C6C"/>
    <w:rsid w:val="00146217"/>
    <w:rsid w:val="00146A2C"/>
    <w:rsid w:val="00146AF0"/>
    <w:rsid w:val="00151EEB"/>
    <w:rsid w:val="0015307F"/>
    <w:rsid w:val="0015474C"/>
    <w:rsid w:val="00154B59"/>
    <w:rsid w:val="00155D43"/>
    <w:rsid w:val="00155EB8"/>
    <w:rsid w:val="00156E50"/>
    <w:rsid w:val="00157691"/>
    <w:rsid w:val="00157C59"/>
    <w:rsid w:val="00160945"/>
    <w:rsid w:val="00162264"/>
    <w:rsid w:val="00163673"/>
    <w:rsid w:val="00163BDD"/>
    <w:rsid w:val="00164C0B"/>
    <w:rsid w:val="0016586B"/>
    <w:rsid w:val="00172DBF"/>
    <w:rsid w:val="00173802"/>
    <w:rsid w:val="00173D1C"/>
    <w:rsid w:val="001749EA"/>
    <w:rsid w:val="00175C5A"/>
    <w:rsid w:val="00175EF0"/>
    <w:rsid w:val="00176410"/>
    <w:rsid w:val="00180E23"/>
    <w:rsid w:val="0018172C"/>
    <w:rsid w:val="00181A44"/>
    <w:rsid w:val="00181E1A"/>
    <w:rsid w:val="00182933"/>
    <w:rsid w:val="001831DB"/>
    <w:rsid w:val="0018351F"/>
    <w:rsid w:val="00183FFB"/>
    <w:rsid w:val="00185509"/>
    <w:rsid w:val="00185A13"/>
    <w:rsid w:val="0018724E"/>
    <w:rsid w:val="00187467"/>
    <w:rsid w:val="001876C3"/>
    <w:rsid w:val="001879C1"/>
    <w:rsid w:val="00191021"/>
    <w:rsid w:val="0019151F"/>
    <w:rsid w:val="0019155D"/>
    <w:rsid w:val="00191C52"/>
    <w:rsid w:val="0019312A"/>
    <w:rsid w:val="0019316A"/>
    <w:rsid w:val="001934B5"/>
    <w:rsid w:val="00194511"/>
    <w:rsid w:val="0019526E"/>
    <w:rsid w:val="00195B20"/>
    <w:rsid w:val="00196040"/>
    <w:rsid w:val="00196E5C"/>
    <w:rsid w:val="00197400"/>
    <w:rsid w:val="001978A4"/>
    <w:rsid w:val="001A00F7"/>
    <w:rsid w:val="001A0ADB"/>
    <w:rsid w:val="001A1EA0"/>
    <w:rsid w:val="001A3289"/>
    <w:rsid w:val="001A3661"/>
    <w:rsid w:val="001A4075"/>
    <w:rsid w:val="001A427D"/>
    <w:rsid w:val="001A4529"/>
    <w:rsid w:val="001A46B4"/>
    <w:rsid w:val="001A4B80"/>
    <w:rsid w:val="001B0357"/>
    <w:rsid w:val="001B0A70"/>
    <w:rsid w:val="001B1087"/>
    <w:rsid w:val="001B133D"/>
    <w:rsid w:val="001B209C"/>
    <w:rsid w:val="001B2134"/>
    <w:rsid w:val="001B32D3"/>
    <w:rsid w:val="001B33DD"/>
    <w:rsid w:val="001B3D92"/>
    <w:rsid w:val="001B4B3E"/>
    <w:rsid w:val="001B7641"/>
    <w:rsid w:val="001B76A2"/>
    <w:rsid w:val="001B7936"/>
    <w:rsid w:val="001C0B45"/>
    <w:rsid w:val="001C3644"/>
    <w:rsid w:val="001C3C78"/>
    <w:rsid w:val="001C3DEE"/>
    <w:rsid w:val="001C42E9"/>
    <w:rsid w:val="001C6D09"/>
    <w:rsid w:val="001C6E03"/>
    <w:rsid w:val="001C7FB0"/>
    <w:rsid w:val="001D02BE"/>
    <w:rsid w:val="001D0FAC"/>
    <w:rsid w:val="001D1B40"/>
    <w:rsid w:val="001D3CB3"/>
    <w:rsid w:val="001D43B6"/>
    <w:rsid w:val="001D4871"/>
    <w:rsid w:val="001D56BC"/>
    <w:rsid w:val="001D73BF"/>
    <w:rsid w:val="001D7B03"/>
    <w:rsid w:val="001E0092"/>
    <w:rsid w:val="001E11FC"/>
    <w:rsid w:val="001E12E3"/>
    <w:rsid w:val="001E2A6F"/>
    <w:rsid w:val="001E2BE6"/>
    <w:rsid w:val="001E2C0C"/>
    <w:rsid w:val="001E5255"/>
    <w:rsid w:val="001E5460"/>
    <w:rsid w:val="001E5816"/>
    <w:rsid w:val="001E58F5"/>
    <w:rsid w:val="001E5C26"/>
    <w:rsid w:val="001E685E"/>
    <w:rsid w:val="001E700C"/>
    <w:rsid w:val="001E73CE"/>
    <w:rsid w:val="001E7AD1"/>
    <w:rsid w:val="001F0DDB"/>
    <w:rsid w:val="001F44C3"/>
    <w:rsid w:val="001F5AFA"/>
    <w:rsid w:val="001F5F01"/>
    <w:rsid w:val="001F6676"/>
    <w:rsid w:val="001F7499"/>
    <w:rsid w:val="001F7F45"/>
    <w:rsid w:val="00200DAB"/>
    <w:rsid w:val="00201324"/>
    <w:rsid w:val="00201DAD"/>
    <w:rsid w:val="00201E49"/>
    <w:rsid w:val="002023F1"/>
    <w:rsid w:val="00203291"/>
    <w:rsid w:val="002043D9"/>
    <w:rsid w:val="00204AD9"/>
    <w:rsid w:val="00205457"/>
    <w:rsid w:val="00205D42"/>
    <w:rsid w:val="00205FE4"/>
    <w:rsid w:val="0020652F"/>
    <w:rsid w:val="00206D14"/>
    <w:rsid w:val="0021102F"/>
    <w:rsid w:val="00211845"/>
    <w:rsid w:val="002131D7"/>
    <w:rsid w:val="00213547"/>
    <w:rsid w:val="002135E7"/>
    <w:rsid w:val="002136BB"/>
    <w:rsid w:val="00213BC7"/>
    <w:rsid w:val="00213D6E"/>
    <w:rsid w:val="0021512E"/>
    <w:rsid w:val="00217276"/>
    <w:rsid w:val="00217F14"/>
    <w:rsid w:val="002203F5"/>
    <w:rsid w:val="0022050F"/>
    <w:rsid w:val="00220B1B"/>
    <w:rsid w:val="002210CD"/>
    <w:rsid w:val="00221AEB"/>
    <w:rsid w:val="00221E74"/>
    <w:rsid w:val="00222186"/>
    <w:rsid w:val="002237A0"/>
    <w:rsid w:val="00223E36"/>
    <w:rsid w:val="00223EAC"/>
    <w:rsid w:val="00226CB4"/>
    <w:rsid w:val="00227337"/>
    <w:rsid w:val="00227796"/>
    <w:rsid w:val="00230E26"/>
    <w:rsid w:val="00231A2E"/>
    <w:rsid w:val="00231AA4"/>
    <w:rsid w:val="00232149"/>
    <w:rsid w:val="00232352"/>
    <w:rsid w:val="002329E7"/>
    <w:rsid w:val="00232CF9"/>
    <w:rsid w:val="002332EB"/>
    <w:rsid w:val="00233393"/>
    <w:rsid w:val="00236043"/>
    <w:rsid w:val="0024100F"/>
    <w:rsid w:val="0024151B"/>
    <w:rsid w:val="00241BDF"/>
    <w:rsid w:val="00241C0D"/>
    <w:rsid w:val="00241FB3"/>
    <w:rsid w:val="00242915"/>
    <w:rsid w:val="00243903"/>
    <w:rsid w:val="00244842"/>
    <w:rsid w:val="00246AA1"/>
    <w:rsid w:val="002503FD"/>
    <w:rsid w:val="00250C78"/>
    <w:rsid w:val="00251541"/>
    <w:rsid w:val="00251E4F"/>
    <w:rsid w:val="0025231D"/>
    <w:rsid w:val="00252413"/>
    <w:rsid w:val="00252DC3"/>
    <w:rsid w:val="002536DF"/>
    <w:rsid w:val="00254E30"/>
    <w:rsid w:val="00254EB9"/>
    <w:rsid w:val="00255398"/>
    <w:rsid w:val="00255647"/>
    <w:rsid w:val="0025609B"/>
    <w:rsid w:val="0025675A"/>
    <w:rsid w:val="002601D1"/>
    <w:rsid w:val="00261114"/>
    <w:rsid w:val="002616B0"/>
    <w:rsid w:val="00261C1F"/>
    <w:rsid w:val="0026232D"/>
    <w:rsid w:val="00263D8A"/>
    <w:rsid w:val="00264374"/>
    <w:rsid w:val="002659BF"/>
    <w:rsid w:val="00265E35"/>
    <w:rsid w:val="00265F8B"/>
    <w:rsid w:val="00270D75"/>
    <w:rsid w:val="00270F9E"/>
    <w:rsid w:val="002718DC"/>
    <w:rsid w:val="002722EF"/>
    <w:rsid w:val="00272C01"/>
    <w:rsid w:val="00273C3A"/>
    <w:rsid w:val="00273E84"/>
    <w:rsid w:val="002745B3"/>
    <w:rsid w:val="00274A56"/>
    <w:rsid w:val="0027505A"/>
    <w:rsid w:val="002752F6"/>
    <w:rsid w:val="00275F36"/>
    <w:rsid w:val="00276DCC"/>
    <w:rsid w:val="0027730B"/>
    <w:rsid w:val="00277EE4"/>
    <w:rsid w:val="00280A7A"/>
    <w:rsid w:val="00280CA7"/>
    <w:rsid w:val="0028258C"/>
    <w:rsid w:val="00282C45"/>
    <w:rsid w:val="0028420D"/>
    <w:rsid w:val="0028496D"/>
    <w:rsid w:val="00285217"/>
    <w:rsid w:val="00285A3F"/>
    <w:rsid w:val="00286128"/>
    <w:rsid w:val="0028766E"/>
    <w:rsid w:val="00287A8D"/>
    <w:rsid w:val="002914AD"/>
    <w:rsid w:val="0029176E"/>
    <w:rsid w:val="00293840"/>
    <w:rsid w:val="00293B9D"/>
    <w:rsid w:val="00294AE3"/>
    <w:rsid w:val="00294DE0"/>
    <w:rsid w:val="002952C4"/>
    <w:rsid w:val="002961CD"/>
    <w:rsid w:val="00296F85"/>
    <w:rsid w:val="00297F74"/>
    <w:rsid w:val="002A07A9"/>
    <w:rsid w:val="002A3A9E"/>
    <w:rsid w:val="002A41F8"/>
    <w:rsid w:val="002A42DE"/>
    <w:rsid w:val="002A4404"/>
    <w:rsid w:val="002A4425"/>
    <w:rsid w:val="002A45F8"/>
    <w:rsid w:val="002A4D4C"/>
    <w:rsid w:val="002A644A"/>
    <w:rsid w:val="002A697C"/>
    <w:rsid w:val="002A6AC1"/>
    <w:rsid w:val="002A763F"/>
    <w:rsid w:val="002B0071"/>
    <w:rsid w:val="002B02D2"/>
    <w:rsid w:val="002B05F1"/>
    <w:rsid w:val="002B0869"/>
    <w:rsid w:val="002B098A"/>
    <w:rsid w:val="002B10B2"/>
    <w:rsid w:val="002B10E1"/>
    <w:rsid w:val="002B211F"/>
    <w:rsid w:val="002B3031"/>
    <w:rsid w:val="002B3D19"/>
    <w:rsid w:val="002B41F3"/>
    <w:rsid w:val="002B4995"/>
    <w:rsid w:val="002B571E"/>
    <w:rsid w:val="002B5F97"/>
    <w:rsid w:val="002B5FFE"/>
    <w:rsid w:val="002B65A3"/>
    <w:rsid w:val="002B705E"/>
    <w:rsid w:val="002B7C1E"/>
    <w:rsid w:val="002C043F"/>
    <w:rsid w:val="002C0C5E"/>
    <w:rsid w:val="002C0DC5"/>
    <w:rsid w:val="002C1184"/>
    <w:rsid w:val="002C21F5"/>
    <w:rsid w:val="002C28DE"/>
    <w:rsid w:val="002C2D12"/>
    <w:rsid w:val="002C42E1"/>
    <w:rsid w:val="002C4F8A"/>
    <w:rsid w:val="002C72A4"/>
    <w:rsid w:val="002D0F2D"/>
    <w:rsid w:val="002D14D4"/>
    <w:rsid w:val="002D1674"/>
    <w:rsid w:val="002D2FDD"/>
    <w:rsid w:val="002D3900"/>
    <w:rsid w:val="002D3BA0"/>
    <w:rsid w:val="002D4715"/>
    <w:rsid w:val="002D4AF6"/>
    <w:rsid w:val="002D537B"/>
    <w:rsid w:val="002D5BB7"/>
    <w:rsid w:val="002D7635"/>
    <w:rsid w:val="002E1689"/>
    <w:rsid w:val="002E57E4"/>
    <w:rsid w:val="002E5A56"/>
    <w:rsid w:val="002E5B6B"/>
    <w:rsid w:val="002F022A"/>
    <w:rsid w:val="002F0F43"/>
    <w:rsid w:val="002F3149"/>
    <w:rsid w:val="002F437D"/>
    <w:rsid w:val="002F55E4"/>
    <w:rsid w:val="002F69C4"/>
    <w:rsid w:val="00300291"/>
    <w:rsid w:val="003007E5"/>
    <w:rsid w:val="0030137B"/>
    <w:rsid w:val="00301696"/>
    <w:rsid w:val="00301ACD"/>
    <w:rsid w:val="00301B9B"/>
    <w:rsid w:val="003027C6"/>
    <w:rsid w:val="0030288B"/>
    <w:rsid w:val="00304599"/>
    <w:rsid w:val="00304672"/>
    <w:rsid w:val="00305869"/>
    <w:rsid w:val="00305906"/>
    <w:rsid w:val="00305966"/>
    <w:rsid w:val="0030670C"/>
    <w:rsid w:val="0030746E"/>
    <w:rsid w:val="00311BA8"/>
    <w:rsid w:val="00312ACE"/>
    <w:rsid w:val="00313D8C"/>
    <w:rsid w:val="00313EB2"/>
    <w:rsid w:val="003143CA"/>
    <w:rsid w:val="00314492"/>
    <w:rsid w:val="003151FB"/>
    <w:rsid w:val="0031660E"/>
    <w:rsid w:val="0031761A"/>
    <w:rsid w:val="003222C0"/>
    <w:rsid w:val="00323266"/>
    <w:rsid w:val="00324ED7"/>
    <w:rsid w:val="00325246"/>
    <w:rsid w:val="00326287"/>
    <w:rsid w:val="003264CE"/>
    <w:rsid w:val="00326E15"/>
    <w:rsid w:val="00327295"/>
    <w:rsid w:val="0032749F"/>
    <w:rsid w:val="003274DB"/>
    <w:rsid w:val="003276AF"/>
    <w:rsid w:val="00327B9E"/>
    <w:rsid w:val="00330989"/>
    <w:rsid w:val="003317D8"/>
    <w:rsid w:val="00331EDD"/>
    <w:rsid w:val="00332F5D"/>
    <w:rsid w:val="00333B12"/>
    <w:rsid w:val="00334001"/>
    <w:rsid w:val="00334FC9"/>
    <w:rsid w:val="0033550B"/>
    <w:rsid w:val="00336F4A"/>
    <w:rsid w:val="00337AD4"/>
    <w:rsid w:val="00340249"/>
    <w:rsid w:val="00341FE7"/>
    <w:rsid w:val="0034300A"/>
    <w:rsid w:val="003437BD"/>
    <w:rsid w:val="0034455E"/>
    <w:rsid w:val="00344EF8"/>
    <w:rsid w:val="0034551D"/>
    <w:rsid w:val="00345610"/>
    <w:rsid w:val="00345D6F"/>
    <w:rsid w:val="003464EC"/>
    <w:rsid w:val="00346BF8"/>
    <w:rsid w:val="00347413"/>
    <w:rsid w:val="00351FDE"/>
    <w:rsid w:val="00352499"/>
    <w:rsid w:val="00353C90"/>
    <w:rsid w:val="00353D17"/>
    <w:rsid w:val="003556E4"/>
    <w:rsid w:val="00355D7C"/>
    <w:rsid w:val="00355E5C"/>
    <w:rsid w:val="00356BFA"/>
    <w:rsid w:val="00360302"/>
    <w:rsid w:val="003617CE"/>
    <w:rsid w:val="00361A79"/>
    <w:rsid w:val="00361F27"/>
    <w:rsid w:val="00362B5A"/>
    <w:rsid w:val="00364D89"/>
    <w:rsid w:val="00365ED0"/>
    <w:rsid w:val="003661BE"/>
    <w:rsid w:val="00370C8F"/>
    <w:rsid w:val="00370F56"/>
    <w:rsid w:val="00371F39"/>
    <w:rsid w:val="00372B25"/>
    <w:rsid w:val="00372ED0"/>
    <w:rsid w:val="00374DCC"/>
    <w:rsid w:val="0037588D"/>
    <w:rsid w:val="0037664E"/>
    <w:rsid w:val="00376764"/>
    <w:rsid w:val="00380658"/>
    <w:rsid w:val="0038160E"/>
    <w:rsid w:val="003821C3"/>
    <w:rsid w:val="003829B5"/>
    <w:rsid w:val="00382CF0"/>
    <w:rsid w:val="00383276"/>
    <w:rsid w:val="00384880"/>
    <w:rsid w:val="00385694"/>
    <w:rsid w:val="003872D3"/>
    <w:rsid w:val="003878F8"/>
    <w:rsid w:val="0038798F"/>
    <w:rsid w:val="003902CD"/>
    <w:rsid w:val="003903B6"/>
    <w:rsid w:val="003904F0"/>
    <w:rsid w:val="00390FF2"/>
    <w:rsid w:val="00391B4F"/>
    <w:rsid w:val="00391FAC"/>
    <w:rsid w:val="003937C5"/>
    <w:rsid w:val="00393E70"/>
    <w:rsid w:val="003951F9"/>
    <w:rsid w:val="00395278"/>
    <w:rsid w:val="00395DE1"/>
    <w:rsid w:val="003976BC"/>
    <w:rsid w:val="003A09BD"/>
    <w:rsid w:val="003A11A4"/>
    <w:rsid w:val="003A20CF"/>
    <w:rsid w:val="003A2242"/>
    <w:rsid w:val="003A3438"/>
    <w:rsid w:val="003A3819"/>
    <w:rsid w:val="003A4794"/>
    <w:rsid w:val="003A49B3"/>
    <w:rsid w:val="003A51F4"/>
    <w:rsid w:val="003A7597"/>
    <w:rsid w:val="003B181D"/>
    <w:rsid w:val="003B1EA3"/>
    <w:rsid w:val="003B3B05"/>
    <w:rsid w:val="003B45FD"/>
    <w:rsid w:val="003B49CC"/>
    <w:rsid w:val="003B4EAC"/>
    <w:rsid w:val="003B4EC5"/>
    <w:rsid w:val="003B64E6"/>
    <w:rsid w:val="003B79C4"/>
    <w:rsid w:val="003C0BAA"/>
    <w:rsid w:val="003C1270"/>
    <w:rsid w:val="003C29B0"/>
    <w:rsid w:val="003C561E"/>
    <w:rsid w:val="003C6891"/>
    <w:rsid w:val="003C7CBA"/>
    <w:rsid w:val="003C7E1E"/>
    <w:rsid w:val="003D004F"/>
    <w:rsid w:val="003D07D2"/>
    <w:rsid w:val="003D0A7F"/>
    <w:rsid w:val="003D0B63"/>
    <w:rsid w:val="003D159F"/>
    <w:rsid w:val="003D15B2"/>
    <w:rsid w:val="003D1DD7"/>
    <w:rsid w:val="003D2EFD"/>
    <w:rsid w:val="003D330D"/>
    <w:rsid w:val="003D4676"/>
    <w:rsid w:val="003D47F0"/>
    <w:rsid w:val="003D5DC3"/>
    <w:rsid w:val="003D620D"/>
    <w:rsid w:val="003E0123"/>
    <w:rsid w:val="003E0F3F"/>
    <w:rsid w:val="003E1561"/>
    <w:rsid w:val="003E23D9"/>
    <w:rsid w:val="003E3D8C"/>
    <w:rsid w:val="003E3DE7"/>
    <w:rsid w:val="003E444D"/>
    <w:rsid w:val="003E752A"/>
    <w:rsid w:val="003E7CB1"/>
    <w:rsid w:val="003F0BFC"/>
    <w:rsid w:val="003F0CE9"/>
    <w:rsid w:val="003F15E0"/>
    <w:rsid w:val="003F1B94"/>
    <w:rsid w:val="003F1C20"/>
    <w:rsid w:val="003F2933"/>
    <w:rsid w:val="003F303D"/>
    <w:rsid w:val="003F45D9"/>
    <w:rsid w:val="003F45DA"/>
    <w:rsid w:val="003F63A1"/>
    <w:rsid w:val="003F687F"/>
    <w:rsid w:val="003F772C"/>
    <w:rsid w:val="00401B50"/>
    <w:rsid w:val="004030F9"/>
    <w:rsid w:val="00403680"/>
    <w:rsid w:val="00404DEE"/>
    <w:rsid w:val="00406919"/>
    <w:rsid w:val="004104AA"/>
    <w:rsid w:val="00410D44"/>
    <w:rsid w:val="00412597"/>
    <w:rsid w:val="0041261A"/>
    <w:rsid w:val="00412EDF"/>
    <w:rsid w:val="00414915"/>
    <w:rsid w:val="004159FD"/>
    <w:rsid w:val="00416C08"/>
    <w:rsid w:val="0041779E"/>
    <w:rsid w:val="00420A05"/>
    <w:rsid w:val="00420ABF"/>
    <w:rsid w:val="00420DC6"/>
    <w:rsid w:val="00421200"/>
    <w:rsid w:val="00421E7C"/>
    <w:rsid w:val="004230D4"/>
    <w:rsid w:val="004230F6"/>
    <w:rsid w:val="0042313A"/>
    <w:rsid w:val="00423797"/>
    <w:rsid w:val="00423B63"/>
    <w:rsid w:val="00424194"/>
    <w:rsid w:val="00424719"/>
    <w:rsid w:val="00426435"/>
    <w:rsid w:val="00427CC1"/>
    <w:rsid w:val="00427FD4"/>
    <w:rsid w:val="004300DA"/>
    <w:rsid w:val="00431120"/>
    <w:rsid w:val="004313EC"/>
    <w:rsid w:val="00431954"/>
    <w:rsid w:val="004319EA"/>
    <w:rsid w:val="00431BD8"/>
    <w:rsid w:val="00431BE4"/>
    <w:rsid w:val="00433017"/>
    <w:rsid w:val="004365D8"/>
    <w:rsid w:val="00437382"/>
    <w:rsid w:val="00437A36"/>
    <w:rsid w:val="00440EA2"/>
    <w:rsid w:val="00440ED3"/>
    <w:rsid w:val="004410D3"/>
    <w:rsid w:val="004410E5"/>
    <w:rsid w:val="00441B8C"/>
    <w:rsid w:val="0044294C"/>
    <w:rsid w:val="00442E17"/>
    <w:rsid w:val="00443CD0"/>
    <w:rsid w:val="0044458F"/>
    <w:rsid w:val="004445E2"/>
    <w:rsid w:val="00445423"/>
    <w:rsid w:val="00445764"/>
    <w:rsid w:val="0044622E"/>
    <w:rsid w:val="00446932"/>
    <w:rsid w:val="00446BE5"/>
    <w:rsid w:val="00446DD9"/>
    <w:rsid w:val="00450415"/>
    <w:rsid w:val="00451159"/>
    <w:rsid w:val="004517FC"/>
    <w:rsid w:val="00452046"/>
    <w:rsid w:val="00452756"/>
    <w:rsid w:val="00452FF3"/>
    <w:rsid w:val="004535F3"/>
    <w:rsid w:val="0045390E"/>
    <w:rsid w:val="00453937"/>
    <w:rsid w:val="00453FB2"/>
    <w:rsid w:val="004541EC"/>
    <w:rsid w:val="004547C8"/>
    <w:rsid w:val="00454C95"/>
    <w:rsid w:val="00454F7B"/>
    <w:rsid w:val="00455133"/>
    <w:rsid w:val="004559FD"/>
    <w:rsid w:val="00455F01"/>
    <w:rsid w:val="004573CC"/>
    <w:rsid w:val="00460126"/>
    <w:rsid w:val="004605AC"/>
    <w:rsid w:val="004614A2"/>
    <w:rsid w:val="004615E6"/>
    <w:rsid w:val="00461E0E"/>
    <w:rsid w:val="00461E45"/>
    <w:rsid w:val="00463A85"/>
    <w:rsid w:val="00463BE1"/>
    <w:rsid w:val="004642D0"/>
    <w:rsid w:val="004663DE"/>
    <w:rsid w:val="00466B35"/>
    <w:rsid w:val="00470484"/>
    <w:rsid w:val="00472402"/>
    <w:rsid w:val="00473B2D"/>
    <w:rsid w:val="00473BB9"/>
    <w:rsid w:val="00473C53"/>
    <w:rsid w:val="00474BD0"/>
    <w:rsid w:val="00474F0C"/>
    <w:rsid w:val="00475006"/>
    <w:rsid w:val="00475554"/>
    <w:rsid w:val="00475A81"/>
    <w:rsid w:val="00475DF9"/>
    <w:rsid w:val="00476337"/>
    <w:rsid w:val="00477248"/>
    <w:rsid w:val="00480CDA"/>
    <w:rsid w:val="00481489"/>
    <w:rsid w:val="00481C2C"/>
    <w:rsid w:val="00483299"/>
    <w:rsid w:val="004836AC"/>
    <w:rsid w:val="0048452E"/>
    <w:rsid w:val="00484FEA"/>
    <w:rsid w:val="00486BB7"/>
    <w:rsid w:val="00486E14"/>
    <w:rsid w:val="0048723B"/>
    <w:rsid w:val="00487BF4"/>
    <w:rsid w:val="00487DB2"/>
    <w:rsid w:val="0049090B"/>
    <w:rsid w:val="00490A9E"/>
    <w:rsid w:val="00491CFE"/>
    <w:rsid w:val="00492681"/>
    <w:rsid w:val="004940B5"/>
    <w:rsid w:val="00494A03"/>
    <w:rsid w:val="0049504C"/>
    <w:rsid w:val="00495543"/>
    <w:rsid w:val="00495884"/>
    <w:rsid w:val="004966B0"/>
    <w:rsid w:val="004979C5"/>
    <w:rsid w:val="00497E57"/>
    <w:rsid w:val="004A0F10"/>
    <w:rsid w:val="004A1F9C"/>
    <w:rsid w:val="004A2636"/>
    <w:rsid w:val="004A3AC1"/>
    <w:rsid w:val="004A52FB"/>
    <w:rsid w:val="004A6549"/>
    <w:rsid w:val="004A6BB3"/>
    <w:rsid w:val="004A6EE1"/>
    <w:rsid w:val="004A7D0C"/>
    <w:rsid w:val="004B1527"/>
    <w:rsid w:val="004B17FA"/>
    <w:rsid w:val="004B18AE"/>
    <w:rsid w:val="004B2BBD"/>
    <w:rsid w:val="004B2C06"/>
    <w:rsid w:val="004B3222"/>
    <w:rsid w:val="004B370D"/>
    <w:rsid w:val="004B3E87"/>
    <w:rsid w:val="004B42F7"/>
    <w:rsid w:val="004B4741"/>
    <w:rsid w:val="004B4F7A"/>
    <w:rsid w:val="004B634F"/>
    <w:rsid w:val="004B662E"/>
    <w:rsid w:val="004B767C"/>
    <w:rsid w:val="004C051E"/>
    <w:rsid w:val="004C0AFA"/>
    <w:rsid w:val="004C213D"/>
    <w:rsid w:val="004C2502"/>
    <w:rsid w:val="004C3064"/>
    <w:rsid w:val="004C431D"/>
    <w:rsid w:val="004C59FE"/>
    <w:rsid w:val="004C6EF2"/>
    <w:rsid w:val="004D02CE"/>
    <w:rsid w:val="004D0364"/>
    <w:rsid w:val="004D08A8"/>
    <w:rsid w:val="004D0AC3"/>
    <w:rsid w:val="004D0D6F"/>
    <w:rsid w:val="004D253B"/>
    <w:rsid w:val="004D3A8C"/>
    <w:rsid w:val="004D403F"/>
    <w:rsid w:val="004D439F"/>
    <w:rsid w:val="004D528C"/>
    <w:rsid w:val="004D56DD"/>
    <w:rsid w:val="004D58D3"/>
    <w:rsid w:val="004D6770"/>
    <w:rsid w:val="004D6D16"/>
    <w:rsid w:val="004E0F8B"/>
    <w:rsid w:val="004E113D"/>
    <w:rsid w:val="004E1878"/>
    <w:rsid w:val="004E198B"/>
    <w:rsid w:val="004E1D86"/>
    <w:rsid w:val="004E214A"/>
    <w:rsid w:val="004E2386"/>
    <w:rsid w:val="004E2A35"/>
    <w:rsid w:val="004E5402"/>
    <w:rsid w:val="004E5734"/>
    <w:rsid w:val="004E66CE"/>
    <w:rsid w:val="004E6823"/>
    <w:rsid w:val="004E7C42"/>
    <w:rsid w:val="004E7F8C"/>
    <w:rsid w:val="004F0E21"/>
    <w:rsid w:val="004F19E5"/>
    <w:rsid w:val="004F2549"/>
    <w:rsid w:val="004F29AA"/>
    <w:rsid w:val="004F3597"/>
    <w:rsid w:val="004F4194"/>
    <w:rsid w:val="004F57E1"/>
    <w:rsid w:val="004F637A"/>
    <w:rsid w:val="004F7850"/>
    <w:rsid w:val="00500EBA"/>
    <w:rsid w:val="005031E2"/>
    <w:rsid w:val="0050555B"/>
    <w:rsid w:val="005059CC"/>
    <w:rsid w:val="00505E2F"/>
    <w:rsid w:val="00505E81"/>
    <w:rsid w:val="005076A7"/>
    <w:rsid w:val="00507864"/>
    <w:rsid w:val="00507D8B"/>
    <w:rsid w:val="00511AB6"/>
    <w:rsid w:val="005121A4"/>
    <w:rsid w:val="00512687"/>
    <w:rsid w:val="005141FD"/>
    <w:rsid w:val="00514969"/>
    <w:rsid w:val="00515D69"/>
    <w:rsid w:val="0052185B"/>
    <w:rsid w:val="005222F3"/>
    <w:rsid w:val="00522C21"/>
    <w:rsid w:val="00524A0B"/>
    <w:rsid w:val="00525AE7"/>
    <w:rsid w:val="0052600C"/>
    <w:rsid w:val="00526702"/>
    <w:rsid w:val="00531661"/>
    <w:rsid w:val="0053213B"/>
    <w:rsid w:val="00532AF4"/>
    <w:rsid w:val="00533925"/>
    <w:rsid w:val="005348E5"/>
    <w:rsid w:val="0053586C"/>
    <w:rsid w:val="00535B5E"/>
    <w:rsid w:val="00537401"/>
    <w:rsid w:val="0053754F"/>
    <w:rsid w:val="005375AB"/>
    <w:rsid w:val="00537992"/>
    <w:rsid w:val="00537AB2"/>
    <w:rsid w:val="00540629"/>
    <w:rsid w:val="00540E8C"/>
    <w:rsid w:val="00542008"/>
    <w:rsid w:val="0054271F"/>
    <w:rsid w:val="00543FA2"/>
    <w:rsid w:val="005445DF"/>
    <w:rsid w:val="005450B5"/>
    <w:rsid w:val="0054536C"/>
    <w:rsid w:val="00547663"/>
    <w:rsid w:val="00547AEB"/>
    <w:rsid w:val="00551881"/>
    <w:rsid w:val="005525D0"/>
    <w:rsid w:val="0055363F"/>
    <w:rsid w:val="00555648"/>
    <w:rsid w:val="00555764"/>
    <w:rsid w:val="0055677A"/>
    <w:rsid w:val="00556789"/>
    <w:rsid w:val="00556806"/>
    <w:rsid w:val="00556AFD"/>
    <w:rsid w:val="00557A12"/>
    <w:rsid w:val="0056122E"/>
    <w:rsid w:val="0056172B"/>
    <w:rsid w:val="0056271C"/>
    <w:rsid w:val="00562917"/>
    <w:rsid w:val="00563B3C"/>
    <w:rsid w:val="005657D6"/>
    <w:rsid w:val="0056613B"/>
    <w:rsid w:val="0057068C"/>
    <w:rsid w:val="00571296"/>
    <w:rsid w:val="0057181B"/>
    <w:rsid w:val="0057216F"/>
    <w:rsid w:val="00572439"/>
    <w:rsid w:val="00573219"/>
    <w:rsid w:val="005746AA"/>
    <w:rsid w:val="00574C8F"/>
    <w:rsid w:val="00575B26"/>
    <w:rsid w:val="005768E7"/>
    <w:rsid w:val="005777BA"/>
    <w:rsid w:val="00580B44"/>
    <w:rsid w:val="00580D15"/>
    <w:rsid w:val="0058197B"/>
    <w:rsid w:val="00584849"/>
    <w:rsid w:val="005853DE"/>
    <w:rsid w:val="005855F2"/>
    <w:rsid w:val="005866B8"/>
    <w:rsid w:val="005868DF"/>
    <w:rsid w:val="00587EE4"/>
    <w:rsid w:val="0059097C"/>
    <w:rsid w:val="00590BC2"/>
    <w:rsid w:val="00592229"/>
    <w:rsid w:val="00592C1C"/>
    <w:rsid w:val="00592FF9"/>
    <w:rsid w:val="00593E92"/>
    <w:rsid w:val="00594AD0"/>
    <w:rsid w:val="00595207"/>
    <w:rsid w:val="0059577C"/>
    <w:rsid w:val="00595D21"/>
    <w:rsid w:val="005A14EB"/>
    <w:rsid w:val="005A15C7"/>
    <w:rsid w:val="005A17F6"/>
    <w:rsid w:val="005A18B0"/>
    <w:rsid w:val="005A190F"/>
    <w:rsid w:val="005A249E"/>
    <w:rsid w:val="005A53BC"/>
    <w:rsid w:val="005A60C3"/>
    <w:rsid w:val="005A7FC4"/>
    <w:rsid w:val="005B012D"/>
    <w:rsid w:val="005B08F0"/>
    <w:rsid w:val="005B0E85"/>
    <w:rsid w:val="005B13BC"/>
    <w:rsid w:val="005B221E"/>
    <w:rsid w:val="005B2397"/>
    <w:rsid w:val="005B34CE"/>
    <w:rsid w:val="005B3C6C"/>
    <w:rsid w:val="005B4337"/>
    <w:rsid w:val="005B467D"/>
    <w:rsid w:val="005B5E31"/>
    <w:rsid w:val="005B781E"/>
    <w:rsid w:val="005C16BD"/>
    <w:rsid w:val="005C1D65"/>
    <w:rsid w:val="005C3E29"/>
    <w:rsid w:val="005C51C5"/>
    <w:rsid w:val="005C574A"/>
    <w:rsid w:val="005C58DB"/>
    <w:rsid w:val="005C606C"/>
    <w:rsid w:val="005C6603"/>
    <w:rsid w:val="005C6BDB"/>
    <w:rsid w:val="005C6E68"/>
    <w:rsid w:val="005C7274"/>
    <w:rsid w:val="005C747E"/>
    <w:rsid w:val="005D0565"/>
    <w:rsid w:val="005D5304"/>
    <w:rsid w:val="005D535F"/>
    <w:rsid w:val="005D5759"/>
    <w:rsid w:val="005D64DC"/>
    <w:rsid w:val="005D716D"/>
    <w:rsid w:val="005D733E"/>
    <w:rsid w:val="005E0958"/>
    <w:rsid w:val="005E108E"/>
    <w:rsid w:val="005E1239"/>
    <w:rsid w:val="005E3C9E"/>
    <w:rsid w:val="005E5446"/>
    <w:rsid w:val="005E54F9"/>
    <w:rsid w:val="005E5563"/>
    <w:rsid w:val="005E64AB"/>
    <w:rsid w:val="005E6FD2"/>
    <w:rsid w:val="005E7026"/>
    <w:rsid w:val="005E726B"/>
    <w:rsid w:val="005F1170"/>
    <w:rsid w:val="005F22FD"/>
    <w:rsid w:val="005F2CEE"/>
    <w:rsid w:val="005F3926"/>
    <w:rsid w:val="005F449B"/>
    <w:rsid w:val="005F4681"/>
    <w:rsid w:val="005F470A"/>
    <w:rsid w:val="005F4721"/>
    <w:rsid w:val="005F5B07"/>
    <w:rsid w:val="005F6833"/>
    <w:rsid w:val="005F6E2F"/>
    <w:rsid w:val="00600387"/>
    <w:rsid w:val="006013F2"/>
    <w:rsid w:val="00601E94"/>
    <w:rsid w:val="00602CA7"/>
    <w:rsid w:val="00603964"/>
    <w:rsid w:val="00605436"/>
    <w:rsid w:val="00605528"/>
    <w:rsid w:val="00607EA6"/>
    <w:rsid w:val="006119FD"/>
    <w:rsid w:val="006121AB"/>
    <w:rsid w:val="00612813"/>
    <w:rsid w:val="00612829"/>
    <w:rsid w:val="006170E5"/>
    <w:rsid w:val="0062153D"/>
    <w:rsid w:val="00621642"/>
    <w:rsid w:val="00621F71"/>
    <w:rsid w:val="006224C7"/>
    <w:rsid w:val="00622C46"/>
    <w:rsid w:val="00622CAE"/>
    <w:rsid w:val="006237D4"/>
    <w:rsid w:val="006239B8"/>
    <w:rsid w:val="00624164"/>
    <w:rsid w:val="006242CD"/>
    <w:rsid w:val="00625735"/>
    <w:rsid w:val="00625C40"/>
    <w:rsid w:val="00625C6A"/>
    <w:rsid w:val="00626E44"/>
    <w:rsid w:val="0062774B"/>
    <w:rsid w:val="00631428"/>
    <w:rsid w:val="00631509"/>
    <w:rsid w:val="0063157F"/>
    <w:rsid w:val="00631D01"/>
    <w:rsid w:val="006323D7"/>
    <w:rsid w:val="00633852"/>
    <w:rsid w:val="006345EC"/>
    <w:rsid w:val="00636334"/>
    <w:rsid w:val="00637609"/>
    <w:rsid w:val="00642419"/>
    <w:rsid w:val="00642BB2"/>
    <w:rsid w:val="00643798"/>
    <w:rsid w:val="00643BF2"/>
    <w:rsid w:val="00644735"/>
    <w:rsid w:val="00644A72"/>
    <w:rsid w:val="00644F71"/>
    <w:rsid w:val="006500DE"/>
    <w:rsid w:val="0065036F"/>
    <w:rsid w:val="00650471"/>
    <w:rsid w:val="00650C90"/>
    <w:rsid w:val="006518A4"/>
    <w:rsid w:val="00651CAD"/>
    <w:rsid w:val="00653CF1"/>
    <w:rsid w:val="00654A11"/>
    <w:rsid w:val="00654FCC"/>
    <w:rsid w:val="00656715"/>
    <w:rsid w:val="00657358"/>
    <w:rsid w:val="006618E6"/>
    <w:rsid w:val="00663059"/>
    <w:rsid w:val="00663253"/>
    <w:rsid w:val="00665306"/>
    <w:rsid w:val="00665637"/>
    <w:rsid w:val="006671C2"/>
    <w:rsid w:val="00667EBC"/>
    <w:rsid w:val="00672433"/>
    <w:rsid w:val="006726A0"/>
    <w:rsid w:val="00673914"/>
    <w:rsid w:val="0067468E"/>
    <w:rsid w:val="006760BC"/>
    <w:rsid w:val="00676D41"/>
    <w:rsid w:val="006777B0"/>
    <w:rsid w:val="00682552"/>
    <w:rsid w:val="00682822"/>
    <w:rsid w:val="0068285A"/>
    <w:rsid w:val="00682BD3"/>
    <w:rsid w:val="0068314B"/>
    <w:rsid w:val="006855DA"/>
    <w:rsid w:val="00685FF6"/>
    <w:rsid w:val="00686D16"/>
    <w:rsid w:val="0068702F"/>
    <w:rsid w:val="00693FAA"/>
    <w:rsid w:val="00694CFC"/>
    <w:rsid w:val="00696403"/>
    <w:rsid w:val="00697570"/>
    <w:rsid w:val="00697832"/>
    <w:rsid w:val="00697CBD"/>
    <w:rsid w:val="006A0C70"/>
    <w:rsid w:val="006A0E56"/>
    <w:rsid w:val="006A170F"/>
    <w:rsid w:val="006A1EA4"/>
    <w:rsid w:val="006A2403"/>
    <w:rsid w:val="006A28CE"/>
    <w:rsid w:val="006A33D2"/>
    <w:rsid w:val="006A3C4F"/>
    <w:rsid w:val="006A5591"/>
    <w:rsid w:val="006A5D4B"/>
    <w:rsid w:val="006A5EC2"/>
    <w:rsid w:val="006A7E58"/>
    <w:rsid w:val="006B01DE"/>
    <w:rsid w:val="006B0FD5"/>
    <w:rsid w:val="006B15A3"/>
    <w:rsid w:val="006B1E7B"/>
    <w:rsid w:val="006B22DE"/>
    <w:rsid w:val="006B597B"/>
    <w:rsid w:val="006B61A2"/>
    <w:rsid w:val="006C023A"/>
    <w:rsid w:val="006C1CAD"/>
    <w:rsid w:val="006C2465"/>
    <w:rsid w:val="006C2490"/>
    <w:rsid w:val="006C5874"/>
    <w:rsid w:val="006C5DF6"/>
    <w:rsid w:val="006C6145"/>
    <w:rsid w:val="006C68C6"/>
    <w:rsid w:val="006C7617"/>
    <w:rsid w:val="006D00B8"/>
    <w:rsid w:val="006D109A"/>
    <w:rsid w:val="006D3527"/>
    <w:rsid w:val="006D3D49"/>
    <w:rsid w:val="006D407F"/>
    <w:rsid w:val="006D6239"/>
    <w:rsid w:val="006D6486"/>
    <w:rsid w:val="006E03C6"/>
    <w:rsid w:val="006E0C64"/>
    <w:rsid w:val="006E15E0"/>
    <w:rsid w:val="006E29AF"/>
    <w:rsid w:val="006E2A5A"/>
    <w:rsid w:val="006E2FF1"/>
    <w:rsid w:val="006E35B5"/>
    <w:rsid w:val="006E35BD"/>
    <w:rsid w:val="006E4529"/>
    <w:rsid w:val="006E5728"/>
    <w:rsid w:val="006E57B0"/>
    <w:rsid w:val="006E5A79"/>
    <w:rsid w:val="006E5AD5"/>
    <w:rsid w:val="006E6878"/>
    <w:rsid w:val="006E6CEB"/>
    <w:rsid w:val="006E7960"/>
    <w:rsid w:val="006F072E"/>
    <w:rsid w:val="006F10B1"/>
    <w:rsid w:val="006F12CF"/>
    <w:rsid w:val="006F1418"/>
    <w:rsid w:val="006F3177"/>
    <w:rsid w:val="006F34DA"/>
    <w:rsid w:val="006F3510"/>
    <w:rsid w:val="006F36F9"/>
    <w:rsid w:val="006F3C0D"/>
    <w:rsid w:val="006F3FE7"/>
    <w:rsid w:val="006F42B8"/>
    <w:rsid w:val="006F5085"/>
    <w:rsid w:val="006F534C"/>
    <w:rsid w:val="006F544F"/>
    <w:rsid w:val="006F77C1"/>
    <w:rsid w:val="00700622"/>
    <w:rsid w:val="007015D6"/>
    <w:rsid w:val="00701DED"/>
    <w:rsid w:val="00703241"/>
    <w:rsid w:val="007033CC"/>
    <w:rsid w:val="00703AD9"/>
    <w:rsid w:val="00704347"/>
    <w:rsid w:val="0070442C"/>
    <w:rsid w:val="00704C6F"/>
    <w:rsid w:val="00705084"/>
    <w:rsid w:val="0070514E"/>
    <w:rsid w:val="00706338"/>
    <w:rsid w:val="007065B9"/>
    <w:rsid w:val="00713999"/>
    <w:rsid w:val="00714CE7"/>
    <w:rsid w:val="00715464"/>
    <w:rsid w:val="00715AC1"/>
    <w:rsid w:val="007174C6"/>
    <w:rsid w:val="00717A84"/>
    <w:rsid w:val="00721D1B"/>
    <w:rsid w:val="0072314C"/>
    <w:rsid w:val="00723E16"/>
    <w:rsid w:val="007243A1"/>
    <w:rsid w:val="00724720"/>
    <w:rsid w:val="00725E2B"/>
    <w:rsid w:val="0072740A"/>
    <w:rsid w:val="007303F0"/>
    <w:rsid w:val="007312AA"/>
    <w:rsid w:val="00731EB9"/>
    <w:rsid w:val="00732656"/>
    <w:rsid w:val="007332CD"/>
    <w:rsid w:val="0073490E"/>
    <w:rsid w:val="00735C0F"/>
    <w:rsid w:val="00735ECC"/>
    <w:rsid w:val="0073652F"/>
    <w:rsid w:val="00736B2C"/>
    <w:rsid w:val="007375A2"/>
    <w:rsid w:val="00740018"/>
    <w:rsid w:val="0074082F"/>
    <w:rsid w:val="0074288A"/>
    <w:rsid w:val="00742AF7"/>
    <w:rsid w:val="00742B72"/>
    <w:rsid w:val="00743DCA"/>
    <w:rsid w:val="0074622B"/>
    <w:rsid w:val="00746C7B"/>
    <w:rsid w:val="00746D0A"/>
    <w:rsid w:val="007475E5"/>
    <w:rsid w:val="007509DE"/>
    <w:rsid w:val="007528FF"/>
    <w:rsid w:val="0075579A"/>
    <w:rsid w:val="00755A03"/>
    <w:rsid w:val="0075644E"/>
    <w:rsid w:val="0075669D"/>
    <w:rsid w:val="00756A52"/>
    <w:rsid w:val="00757362"/>
    <w:rsid w:val="007604AC"/>
    <w:rsid w:val="00761657"/>
    <w:rsid w:val="0076201C"/>
    <w:rsid w:val="0076417D"/>
    <w:rsid w:val="00764474"/>
    <w:rsid w:val="0076592A"/>
    <w:rsid w:val="00766856"/>
    <w:rsid w:val="0076767C"/>
    <w:rsid w:val="007709DD"/>
    <w:rsid w:val="00771318"/>
    <w:rsid w:val="00771435"/>
    <w:rsid w:val="00771AEA"/>
    <w:rsid w:val="00772D20"/>
    <w:rsid w:val="00773277"/>
    <w:rsid w:val="00773758"/>
    <w:rsid w:val="00773C1A"/>
    <w:rsid w:val="00774779"/>
    <w:rsid w:val="00774F93"/>
    <w:rsid w:val="007751EA"/>
    <w:rsid w:val="0077525D"/>
    <w:rsid w:val="007753B1"/>
    <w:rsid w:val="00775D73"/>
    <w:rsid w:val="007761AE"/>
    <w:rsid w:val="00776728"/>
    <w:rsid w:val="00776C4A"/>
    <w:rsid w:val="007770B9"/>
    <w:rsid w:val="007800D2"/>
    <w:rsid w:val="00780452"/>
    <w:rsid w:val="007807B9"/>
    <w:rsid w:val="0078184A"/>
    <w:rsid w:val="0078194F"/>
    <w:rsid w:val="00781F46"/>
    <w:rsid w:val="00782CCB"/>
    <w:rsid w:val="00783D4D"/>
    <w:rsid w:val="007847EE"/>
    <w:rsid w:val="00784D51"/>
    <w:rsid w:val="00785287"/>
    <w:rsid w:val="00786398"/>
    <w:rsid w:val="0078681A"/>
    <w:rsid w:val="00786DEF"/>
    <w:rsid w:val="007878A1"/>
    <w:rsid w:val="00787C34"/>
    <w:rsid w:val="00787C48"/>
    <w:rsid w:val="00787E0C"/>
    <w:rsid w:val="0079049E"/>
    <w:rsid w:val="007907B3"/>
    <w:rsid w:val="00791743"/>
    <w:rsid w:val="00792EA1"/>
    <w:rsid w:val="007931F0"/>
    <w:rsid w:val="00793250"/>
    <w:rsid w:val="00793B66"/>
    <w:rsid w:val="00793F5A"/>
    <w:rsid w:val="00793F68"/>
    <w:rsid w:val="0079464D"/>
    <w:rsid w:val="007955CB"/>
    <w:rsid w:val="007962D4"/>
    <w:rsid w:val="00796810"/>
    <w:rsid w:val="007A0DBF"/>
    <w:rsid w:val="007A1621"/>
    <w:rsid w:val="007A2D85"/>
    <w:rsid w:val="007A40DF"/>
    <w:rsid w:val="007A502E"/>
    <w:rsid w:val="007A550E"/>
    <w:rsid w:val="007A670B"/>
    <w:rsid w:val="007A7533"/>
    <w:rsid w:val="007A7713"/>
    <w:rsid w:val="007A7FC4"/>
    <w:rsid w:val="007B014C"/>
    <w:rsid w:val="007B0677"/>
    <w:rsid w:val="007B16D6"/>
    <w:rsid w:val="007B202D"/>
    <w:rsid w:val="007B206C"/>
    <w:rsid w:val="007B2E87"/>
    <w:rsid w:val="007B3655"/>
    <w:rsid w:val="007B36CF"/>
    <w:rsid w:val="007B3789"/>
    <w:rsid w:val="007B41AA"/>
    <w:rsid w:val="007B4FE7"/>
    <w:rsid w:val="007B570A"/>
    <w:rsid w:val="007B69CD"/>
    <w:rsid w:val="007B6FFA"/>
    <w:rsid w:val="007B77F6"/>
    <w:rsid w:val="007C0059"/>
    <w:rsid w:val="007C0B63"/>
    <w:rsid w:val="007C1312"/>
    <w:rsid w:val="007C2F90"/>
    <w:rsid w:val="007C428F"/>
    <w:rsid w:val="007C6282"/>
    <w:rsid w:val="007C681A"/>
    <w:rsid w:val="007C6EE0"/>
    <w:rsid w:val="007D0F36"/>
    <w:rsid w:val="007D1133"/>
    <w:rsid w:val="007D3844"/>
    <w:rsid w:val="007D3A10"/>
    <w:rsid w:val="007D46D3"/>
    <w:rsid w:val="007D57E8"/>
    <w:rsid w:val="007D5D09"/>
    <w:rsid w:val="007D5E94"/>
    <w:rsid w:val="007D6937"/>
    <w:rsid w:val="007D797E"/>
    <w:rsid w:val="007D7EEE"/>
    <w:rsid w:val="007E31F0"/>
    <w:rsid w:val="007E3554"/>
    <w:rsid w:val="007E4C44"/>
    <w:rsid w:val="007E4D61"/>
    <w:rsid w:val="007E5136"/>
    <w:rsid w:val="007E62CF"/>
    <w:rsid w:val="007E706D"/>
    <w:rsid w:val="007E7A5A"/>
    <w:rsid w:val="007F0809"/>
    <w:rsid w:val="007F0BE7"/>
    <w:rsid w:val="007F0F94"/>
    <w:rsid w:val="007F1119"/>
    <w:rsid w:val="007F196C"/>
    <w:rsid w:val="007F1B14"/>
    <w:rsid w:val="007F1CFB"/>
    <w:rsid w:val="007F2415"/>
    <w:rsid w:val="007F4BA2"/>
    <w:rsid w:val="007F5194"/>
    <w:rsid w:val="007F7307"/>
    <w:rsid w:val="0080126F"/>
    <w:rsid w:val="0080159D"/>
    <w:rsid w:val="008025E2"/>
    <w:rsid w:val="008026BC"/>
    <w:rsid w:val="0080335A"/>
    <w:rsid w:val="008033FC"/>
    <w:rsid w:val="008034FC"/>
    <w:rsid w:val="008037B1"/>
    <w:rsid w:val="00806068"/>
    <w:rsid w:val="008064AF"/>
    <w:rsid w:val="0080707C"/>
    <w:rsid w:val="00807918"/>
    <w:rsid w:val="008102B3"/>
    <w:rsid w:val="00810E01"/>
    <w:rsid w:val="00811D01"/>
    <w:rsid w:val="0081405E"/>
    <w:rsid w:val="00814245"/>
    <w:rsid w:val="00814897"/>
    <w:rsid w:val="00814A46"/>
    <w:rsid w:val="00814BF7"/>
    <w:rsid w:val="00814E9C"/>
    <w:rsid w:val="008165DA"/>
    <w:rsid w:val="008166CC"/>
    <w:rsid w:val="00816DB2"/>
    <w:rsid w:val="0082116E"/>
    <w:rsid w:val="00822B83"/>
    <w:rsid w:val="008256EB"/>
    <w:rsid w:val="00825947"/>
    <w:rsid w:val="00830A9E"/>
    <w:rsid w:val="00831D97"/>
    <w:rsid w:val="0083215B"/>
    <w:rsid w:val="008323C7"/>
    <w:rsid w:val="00833ACF"/>
    <w:rsid w:val="008340E2"/>
    <w:rsid w:val="00834A9D"/>
    <w:rsid w:val="0083578A"/>
    <w:rsid w:val="00836805"/>
    <w:rsid w:val="00840EC3"/>
    <w:rsid w:val="008425EE"/>
    <w:rsid w:val="00843050"/>
    <w:rsid w:val="008435FA"/>
    <w:rsid w:val="008449D4"/>
    <w:rsid w:val="0084553D"/>
    <w:rsid w:val="008472D4"/>
    <w:rsid w:val="00851969"/>
    <w:rsid w:val="00851D5D"/>
    <w:rsid w:val="00852903"/>
    <w:rsid w:val="00852C35"/>
    <w:rsid w:val="00853E3D"/>
    <w:rsid w:val="008550BF"/>
    <w:rsid w:val="00855C79"/>
    <w:rsid w:val="008566B4"/>
    <w:rsid w:val="00860A01"/>
    <w:rsid w:val="0086147D"/>
    <w:rsid w:val="0086232A"/>
    <w:rsid w:val="0086262C"/>
    <w:rsid w:val="00863789"/>
    <w:rsid w:val="00864A4B"/>
    <w:rsid w:val="00864B03"/>
    <w:rsid w:val="00865084"/>
    <w:rsid w:val="00865272"/>
    <w:rsid w:val="008653A9"/>
    <w:rsid w:val="008702BD"/>
    <w:rsid w:val="00870610"/>
    <w:rsid w:val="008708BD"/>
    <w:rsid w:val="00871433"/>
    <w:rsid w:val="00872C33"/>
    <w:rsid w:val="00873B4A"/>
    <w:rsid w:val="00873C2B"/>
    <w:rsid w:val="00873E1C"/>
    <w:rsid w:val="00874ECA"/>
    <w:rsid w:val="00876844"/>
    <w:rsid w:val="00877C4D"/>
    <w:rsid w:val="00877F62"/>
    <w:rsid w:val="00880275"/>
    <w:rsid w:val="00880F0A"/>
    <w:rsid w:val="00881328"/>
    <w:rsid w:val="00881B55"/>
    <w:rsid w:val="00881BB7"/>
    <w:rsid w:val="00882990"/>
    <w:rsid w:val="00882A77"/>
    <w:rsid w:val="0088346A"/>
    <w:rsid w:val="00883AC7"/>
    <w:rsid w:val="00883BFD"/>
    <w:rsid w:val="00884D4D"/>
    <w:rsid w:val="008852E6"/>
    <w:rsid w:val="00885D97"/>
    <w:rsid w:val="00885EFE"/>
    <w:rsid w:val="0088656F"/>
    <w:rsid w:val="00886B41"/>
    <w:rsid w:val="0088775E"/>
    <w:rsid w:val="0088777A"/>
    <w:rsid w:val="008879FF"/>
    <w:rsid w:val="00887A1D"/>
    <w:rsid w:val="00887C2C"/>
    <w:rsid w:val="008923B2"/>
    <w:rsid w:val="0089261E"/>
    <w:rsid w:val="00894B11"/>
    <w:rsid w:val="0089502B"/>
    <w:rsid w:val="008960B3"/>
    <w:rsid w:val="00896DBF"/>
    <w:rsid w:val="00897217"/>
    <w:rsid w:val="008A06FA"/>
    <w:rsid w:val="008A1A6F"/>
    <w:rsid w:val="008A4D3B"/>
    <w:rsid w:val="008A502A"/>
    <w:rsid w:val="008A776C"/>
    <w:rsid w:val="008B0961"/>
    <w:rsid w:val="008B1935"/>
    <w:rsid w:val="008B1C7C"/>
    <w:rsid w:val="008B24FE"/>
    <w:rsid w:val="008B33A2"/>
    <w:rsid w:val="008B40B4"/>
    <w:rsid w:val="008B44A4"/>
    <w:rsid w:val="008B62F1"/>
    <w:rsid w:val="008B71ED"/>
    <w:rsid w:val="008C0E0F"/>
    <w:rsid w:val="008C134F"/>
    <w:rsid w:val="008C23B4"/>
    <w:rsid w:val="008C3428"/>
    <w:rsid w:val="008C35E0"/>
    <w:rsid w:val="008C37AE"/>
    <w:rsid w:val="008C39B0"/>
    <w:rsid w:val="008C445F"/>
    <w:rsid w:val="008C4F51"/>
    <w:rsid w:val="008C628A"/>
    <w:rsid w:val="008C657B"/>
    <w:rsid w:val="008C7610"/>
    <w:rsid w:val="008D0246"/>
    <w:rsid w:val="008D115A"/>
    <w:rsid w:val="008D296C"/>
    <w:rsid w:val="008D3426"/>
    <w:rsid w:val="008D3625"/>
    <w:rsid w:val="008D4145"/>
    <w:rsid w:val="008D4D85"/>
    <w:rsid w:val="008D5109"/>
    <w:rsid w:val="008D5697"/>
    <w:rsid w:val="008D77FB"/>
    <w:rsid w:val="008D7CF1"/>
    <w:rsid w:val="008E054B"/>
    <w:rsid w:val="008E0F43"/>
    <w:rsid w:val="008E1A7B"/>
    <w:rsid w:val="008E2A6E"/>
    <w:rsid w:val="008E566B"/>
    <w:rsid w:val="008E7508"/>
    <w:rsid w:val="008E7557"/>
    <w:rsid w:val="008E7619"/>
    <w:rsid w:val="008E7726"/>
    <w:rsid w:val="008E78D6"/>
    <w:rsid w:val="008F0417"/>
    <w:rsid w:val="008F08F1"/>
    <w:rsid w:val="008F13A3"/>
    <w:rsid w:val="008F24AB"/>
    <w:rsid w:val="008F3009"/>
    <w:rsid w:val="008F39E3"/>
    <w:rsid w:val="008F3BC5"/>
    <w:rsid w:val="008F3DB9"/>
    <w:rsid w:val="008F4E80"/>
    <w:rsid w:val="008F4FBA"/>
    <w:rsid w:val="008F564C"/>
    <w:rsid w:val="008F5E01"/>
    <w:rsid w:val="008F6701"/>
    <w:rsid w:val="008F7514"/>
    <w:rsid w:val="009015AB"/>
    <w:rsid w:val="00901DC2"/>
    <w:rsid w:val="00901EA2"/>
    <w:rsid w:val="00901EA4"/>
    <w:rsid w:val="0090231C"/>
    <w:rsid w:val="00902D1A"/>
    <w:rsid w:val="0090551C"/>
    <w:rsid w:val="0090585C"/>
    <w:rsid w:val="009066FA"/>
    <w:rsid w:val="00907953"/>
    <w:rsid w:val="00910A07"/>
    <w:rsid w:val="00911604"/>
    <w:rsid w:val="009121DF"/>
    <w:rsid w:val="009134E9"/>
    <w:rsid w:val="00913B2A"/>
    <w:rsid w:val="00913B40"/>
    <w:rsid w:val="0091439E"/>
    <w:rsid w:val="00914874"/>
    <w:rsid w:val="00915D4B"/>
    <w:rsid w:val="00916BF1"/>
    <w:rsid w:val="00917852"/>
    <w:rsid w:val="00917D0A"/>
    <w:rsid w:val="00920A58"/>
    <w:rsid w:val="00920D4D"/>
    <w:rsid w:val="00921453"/>
    <w:rsid w:val="0092236D"/>
    <w:rsid w:val="00922B9D"/>
    <w:rsid w:val="0092307E"/>
    <w:rsid w:val="00923B9D"/>
    <w:rsid w:val="00924180"/>
    <w:rsid w:val="009242AB"/>
    <w:rsid w:val="00924C5B"/>
    <w:rsid w:val="009259D7"/>
    <w:rsid w:val="00926131"/>
    <w:rsid w:val="00926449"/>
    <w:rsid w:val="009270CD"/>
    <w:rsid w:val="009275BB"/>
    <w:rsid w:val="0093080C"/>
    <w:rsid w:val="009314C9"/>
    <w:rsid w:val="00931D5E"/>
    <w:rsid w:val="00932060"/>
    <w:rsid w:val="00932E7E"/>
    <w:rsid w:val="009332B4"/>
    <w:rsid w:val="009336CB"/>
    <w:rsid w:val="009342C4"/>
    <w:rsid w:val="00935788"/>
    <w:rsid w:val="009359C1"/>
    <w:rsid w:val="00936DB7"/>
    <w:rsid w:val="00940257"/>
    <w:rsid w:val="00940B37"/>
    <w:rsid w:val="00941334"/>
    <w:rsid w:val="00943548"/>
    <w:rsid w:val="00944736"/>
    <w:rsid w:val="00945010"/>
    <w:rsid w:val="009452D4"/>
    <w:rsid w:val="00946918"/>
    <w:rsid w:val="00947A0A"/>
    <w:rsid w:val="009509FB"/>
    <w:rsid w:val="00950AB8"/>
    <w:rsid w:val="009517DE"/>
    <w:rsid w:val="00951DE8"/>
    <w:rsid w:val="00952976"/>
    <w:rsid w:val="00952F22"/>
    <w:rsid w:val="009535EC"/>
    <w:rsid w:val="00954542"/>
    <w:rsid w:val="0095500F"/>
    <w:rsid w:val="00955015"/>
    <w:rsid w:val="0095582C"/>
    <w:rsid w:val="00956064"/>
    <w:rsid w:val="009562AF"/>
    <w:rsid w:val="00957647"/>
    <w:rsid w:val="009579CE"/>
    <w:rsid w:val="00957AC7"/>
    <w:rsid w:val="0096082D"/>
    <w:rsid w:val="00960B62"/>
    <w:rsid w:val="00961C02"/>
    <w:rsid w:val="00962DAE"/>
    <w:rsid w:val="00962E97"/>
    <w:rsid w:val="00965EB2"/>
    <w:rsid w:val="00965EB5"/>
    <w:rsid w:val="009664D4"/>
    <w:rsid w:val="00966AC0"/>
    <w:rsid w:val="0097001C"/>
    <w:rsid w:val="00970254"/>
    <w:rsid w:val="00970869"/>
    <w:rsid w:val="00971046"/>
    <w:rsid w:val="009714D3"/>
    <w:rsid w:val="00971DEA"/>
    <w:rsid w:val="009728EF"/>
    <w:rsid w:val="009732D7"/>
    <w:rsid w:val="00973F43"/>
    <w:rsid w:val="00974634"/>
    <w:rsid w:val="00974962"/>
    <w:rsid w:val="009753BE"/>
    <w:rsid w:val="009757B3"/>
    <w:rsid w:val="0097681D"/>
    <w:rsid w:val="00976878"/>
    <w:rsid w:val="009769A1"/>
    <w:rsid w:val="00976AE3"/>
    <w:rsid w:val="00976D13"/>
    <w:rsid w:val="00976E28"/>
    <w:rsid w:val="009771C2"/>
    <w:rsid w:val="00977293"/>
    <w:rsid w:val="00977904"/>
    <w:rsid w:val="0098388D"/>
    <w:rsid w:val="0098413B"/>
    <w:rsid w:val="0098485C"/>
    <w:rsid w:val="00984ADC"/>
    <w:rsid w:val="009852F9"/>
    <w:rsid w:val="009856B7"/>
    <w:rsid w:val="00985B23"/>
    <w:rsid w:val="009860D5"/>
    <w:rsid w:val="0098613A"/>
    <w:rsid w:val="00986500"/>
    <w:rsid w:val="009873B0"/>
    <w:rsid w:val="00987DCA"/>
    <w:rsid w:val="0099054F"/>
    <w:rsid w:val="00990EE9"/>
    <w:rsid w:val="00991ADA"/>
    <w:rsid w:val="00993035"/>
    <w:rsid w:val="00993E76"/>
    <w:rsid w:val="00994843"/>
    <w:rsid w:val="00994A63"/>
    <w:rsid w:val="00995459"/>
    <w:rsid w:val="009959AA"/>
    <w:rsid w:val="00997441"/>
    <w:rsid w:val="0099761C"/>
    <w:rsid w:val="009A066F"/>
    <w:rsid w:val="009A2D15"/>
    <w:rsid w:val="009A2F5B"/>
    <w:rsid w:val="009A304C"/>
    <w:rsid w:val="009A31B5"/>
    <w:rsid w:val="009A35CC"/>
    <w:rsid w:val="009A3880"/>
    <w:rsid w:val="009A4DBF"/>
    <w:rsid w:val="009A5D00"/>
    <w:rsid w:val="009A5F54"/>
    <w:rsid w:val="009A6B82"/>
    <w:rsid w:val="009A7027"/>
    <w:rsid w:val="009A7D6D"/>
    <w:rsid w:val="009B005F"/>
    <w:rsid w:val="009B045A"/>
    <w:rsid w:val="009B1197"/>
    <w:rsid w:val="009B1540"/>
    <w:rsid w:val="009B1647"/>
    <w:rsid w:val="009B197A"/>
    <w:rsid w:val="009B1D12"/>
    <w:rsid w:val="009B29E9"/>
    <w:rsid w:val="009B2BDA"/>
    <w:rsid w:val="009B3175"/>
    <w:rsid w:val="009B3921"/>
    <w:rsid w:val="009B39F8"/>
    <w:rsid w:val="009B6250"/>
    <w:rsid w:val="009B684E"/>
    <w:rsid w:val="009B7440"/>
    <w:rsid w:val="009B7842"/>
    <w:rsid w:val="009C09A2"/>
    <w:rsid w:val="009C22B3"/>
    <w:rsid w:val="009C2F05"/>
    <w:rsid w:val="009C37F7"/>
    <w:rsid w:val="009C43F0"/>
    <w:rsid w:val="009C5F64"/>
    <w:rsid w:val="009C6BB8"/>
    <w:rsid w:val="009C700E"/>
    <w:rsid w:val="009C743D"/>
    <w:rsid w:val="009D06AC"/>
    <w:rsid w:val="009D0D73"/>
    <w:rsid w:val="009D3137"/>
    <w:rsid w:val="009D5E52"/>
    <w:rsid w:val="009D6190"/>
    <w:rsid w:val="009D6B31"/>
    <w:rsid w:val="009D7203"/>
    <w:rsid w:val="009D79E3"/>
    <w:rsid w:val="009D7C08"/>
    <w:rsid w:val="009E1278"/>
    <w:rsid w:val="009E1736"/>
    <w:rsid w:val="009E1740"/>
    <w:rsid w:val="009E36F1"/>
    <w:rsid w:val="009E5760"/>
    <w:rsid w:val="009E64D9"/>
    <w:rsid w:val="009E67CF"/>
    <w:rsid w:val="009E77A6"/>
    <w:rsid w:val="009E7AD0"/>
    <w:rsid w:val="009E7F18"/>
    <w:rsid w:val="009F0591"/>
    <w:rsid w:val="009F0ADA"/>
    <w:rsid w:val="009F11CC"/>
    <w:rsid w:val="009F2F26"/>
    <w:rsid w:val="009F3E04"/>
    <w:rsid w:val="009F4493"/>
    <w:rsid w:val="009F4B0D"/>
    <w:rsid w:val="009F6052"/>
    <w:rsid w:val="009F632E"/>
    <w:rsid w:val="009F71C5"/>
    <w:rsid w:val="009F7FE2"/>
    <w:rsid w:val="00A0011E"/>
    <w:rsid w:val="00A019E4"/>
    <w:rsid w:val="00A01B8E"/>
    <w:rsid w:val="00A01F39"/>
    <w:rsid w:val="00A024B0"/>
    <w:rsid w:val="00A02A92"/>
    <w:rsid w:val="00A036F8"/>
    <w:rsid w:val="00A04F31"/>
    <w:rsid w:val="00A0608C"/>
    <w:rsid w:val="00A06261"/>
    <w:rsid w:val="00A063AD"/>
    <w:rsid w:val="00A07498"/>
    <w:rsid w:val="00A076D1"/>
    <w:rsid w:val="00A07829"/>
    <w:rsid w:val="00A10311"/>
    <w:rsid w:val="00A10810"/>
    <w:rsid w:val="00A109CE"/>
    <w:rsid w:val="00A10F05"/>
    <w:rsid w:val="00A11DE2"/>
    <w:rsid w:val="00A11EF0"/>
    <w:rsid w:val="00A122D9"/>
    <w:rsid w:val="00A136D1"/>
    <w:rsid w:val="00A13D27"/>
    <w:rsid w:val="00A14FE4"/>
    <w:rsid w:val="00A15FFB"/>
    <w:rsid w:val="00A17832"/>
    <w:rsid w:val="00A203FE"/>
    <w:rsid w:val="00A207F1"/>
    <w:rsid w:val="00A2116B"/>
    <w:rsid w:val="00A22165"/>
    <w:rsid w:val="00A22927"/>
    <w:rsid w:val="00A22CB4"/>
    <w:rsid w:val="00A23355"/>
    <w:rsid w:val="00A23734"/>
    <w:rsid w:val="00A239C5"/>
    <w:rsid w:val="00A23ACE"/>
    <w:rsid w:val="00A24AB3"/>
    <w:rsid w:val="00A24DA3"/>
    <w:rsid w:val="00A2610E"/>
    <w:rsid w:val="00A26B8D"/>
    <w:rsid w:val="00A2758D"/>
    <w:rsid w:val="00A27D39"/>
    <w:rsid w:val="00A315F8"/>
    <w:rsid w:val="00A336A2"/>
    <w:rsid w:val="00A339D2"/>
    <w:rsid w:val="00A33EAA"/>
    <w:rsid w:val="00A34806"/>
    <w:rsid w:val="00A35394"/>
    <w:rsid w:val="00A355FA"/>
    <w:rsid w:val="00A359C5"/>
    <w:rsid w:val="00A36839"/>
    <w:rsid w:val="00A36957"/>
    <w:rsid w:val="00A36BD3"/>
    <w:rsid w:val="00A37550"/>
    <w:rsid w:val="00A377A1"/>
    <w:rsid w:val="00A377E1"/>
    <w:rsid w:val="00A37A84"/>
    <w:rsid w:val="00A4152F"/>
    <w:rsid w:val="00A42FB8"/>
    <w:rsid w:val="00A437F4"/>
    <w:rsid w:val="00A43D3A"/>
    <w:rsid w:val="00A44360"/>
    <w:rsid w:val="00A44B9D"/>
    <w:rsid w:val="00A450AA"/>
    <w:rsid w:val="00A45F72"/>
    <w:rsid w:val="00A477DD"/>
    <w:rsid w:val="00A504DB"/>
    <w:rsid w:val="00A51456"/>
    <w:rsid w:val="00A52310"/>
    <w:rsid w:val="00A527C4"/>
    <w:rsid w:val="00A53BCA"/>
    <w:rsid w:val="00A541ED"/>
    <w:rsid w:val="00A54BE6"/>
    <w:rsid w:val="00A56870"/>
    <w:rsid w:val="00A56A56"/>
    <w:rsid w:val="00A57D56"/>
    <w:rsid w:val="00A57DFD"/>
    <w:rsid w:val="00A57E28"/>
    <w:rsid w:val="00A6049F"/>
    <w:rsid w:val="00A612DD"/>
    <w:rsid w:val="00A61651"/>
    <w:rsid w:val="00A61B60"/>
    <w:rsid w:val="00A625E9"/>
    <w:rsid w:val="00A62DDA"/>
    <w:rsid w:val="00A6348E"/>
    <w:rsid w:val="00A65C0D"/>
    <w:rsid w:val="00A66583"/>
    <w:rsid w:val="00A75F66"/>
    <w:rsid w:val="00A76C2E"/>
    <w:rsid w:val="00A77D28"/>
    <w:rsid w:val="00A80301"/>
    <w:rsid w:val="00A811AE"/>
    <w:rsid w:val="00A814C8"/>
    <w:rsid w:val="00A817A3"/>
    <w:rsid w:val="00A83552"/>
    <w:rsid w:val="00A83EF7"/>
    <w:rsid w:val="00A84003"/>
    <w:rsid w:val="00A8404B"/>
    <w:rsid w:val="00A84587"/>
    <w:rsid w:val="00A8478A"/>
    <w:rsid w:val="00A84950"/>
    <w:rsid w:val="00A85BFD"/>
    <w:rsid w:val="00A8722C"/>
    <w:rsid w:val="00A9035A"/>
    <w:rsid w:val="00A908FC"/>
    <w:rsid w:val="00A90AFB"/>
    <w:rsid w:val="00A90E0E"/>
    <w:rsid w:val="00A92E1A"/>
    <w:rsid w:val="00A949D0"/>
    <w:rsid w:val="00A96176"/>
    <w:rsid w:val="00A9630D"/>
    <w:rsid w:val="00A97BB7"/>
    <w:rsid w:val="00AA0DEC"/>
    <w:rsid w:val="00AA17D4"/>
    <w:rsid w:val="00AA34EC"/>
    <w:rsid w:val="00AA3528"/>
    <w:rsid w:val="00AA36CC"/>
    <w:rsid w:val="00AA37F3"/>
    <w:rsid w:val="00AA3F3E"/>
    <w:rsid w:val="00AA3F65"/>
    <w:rsid w:val="00AA42CD"/>
    <w:rsid w:val="00AA4452"/>
    <w:rsid w:val="00AA4B96"/>
    <w:rsid w:val="00AA6252"/>
    <w:rsid w:val="00AA7166"/>
    <w:rsid w:val="00AA7468"/>
    <w:rsid w:val="00AB0311"/>
    <w:rsid w:val="00AB0B80"/>
    <w:rsid w:val="00AB0BBA"/>
    <w:rsid w:val="00AB10B3"/>
    <w:rsid w:val="00AB1EA0"/>
    <w:rsid w:val="00AB1FA7"/>
    <w:rsid w:val="00AB2081"/>
    <w:rsid w:val="00AB248C"/>
    <w:rsid w:val="00AB2A47"/>
    <w:rsid w:val="00AB3697"/>
    <w:rsid w:val="00AB41C8"/>
    <w:rsid w:val="00AB495E"/>
    <w:rsid w:val="00AB4F47"/>
    <w:rsid w:val="00AB615D"/>
    <w:rsid w:val="00AB63A6"/>
    <w:rsid w:val="00AB6ECB"/>
    <w:rsid w:val="00AC06EC"/>
    <w:rsid w:val="00AC0A8C"/>
    <w:rsid w:val="00AC1110"/>
    <w:rsid w:val="00AC1BEB"/>
    <w:rsid w:val="00AC270C"/>
    <w:rsid w:val="00AC2ACE"/>
    <w:rsid w:val="00AC2E15"/>
    <w:rsid w:val="00AC3DEE"/>
    <w:rsid w:val="00AC598F"/>
    <w:rsid w:val="00AD06C1"/>
    <w:rsid w:val="00AD1729"/>
    <w:rsid w:val="00AD31F7"/>
    <w:rsid w:val="00AD375A"/>
    <w:rsid w:val="00AD3AF5"/>
    <w:rsid w:val="00AD533A"/>
    <w:rsid w:val="00AD5B6E"/>
    <w:rsid w:val="00AD7CD3"/>
    <w:rsid w:val="00AE152B"/>
    <w:rsid w:val="00AE2652"/>
    <w:rsid w:val="00AE2CF7"/>
    <w:rsid w:val="00AE43A4"/>
    <w:rsid w:val="00AE4F1E"/>
    <w:rsid w:val="00AE591F"/>
    <w:rsid w:val="00AE66DB"/>
    <w:rsid w:val="00AE7A5D"/>
    <w:rsid w:val="00AE7FBC"/>
    <w:rsid w:val="00AF0C0D"/>
    <w:rsid w:val="00AF0C28"/>
    <w:rsid w:val="00AF24A4"/>
    <w:rsid w:val="00AF266B"/>
    <w:rsid w:val="00AF2C01"/>
    <w:rsid w:val="00AF2DD9"/>
    <w:rsid w:val="00AF3AC0"/>
    <w:rsid w:val="00AF3B01"/>
    <w:rsid w:val="00AF44D1"/>
    <w:rsid w:val="00AF49BC"/>
    <w:rsid w:val="00AF5760"/>
    <w:rsid w:val="00AF597C"/>
    <w:rsid w:val="00AF6EB2"/>
    <w:rsid w:val="00AF720C"/>
    <w:rsid w:val="00AF7485"/>
    <w:rsid w:val="00B002FA"/>
    <w:rsid w:val="00B02278"/>
    <w:rsid w:val="00B035E5"/>
    <w:rsid w:val="00B0416C"/>
    <w:rsid w:val="00B0458D"/>
    <w:rsid w:val="00B055DF"/>
    <w:rsid w:val="00B05EF3"/>
    <w:rsid w:val="00B06474"/>
    <w:rsid w:val="00B071EA"/>
    <w:rsid w:val="00B07247"/>
    <w:rsid w:val="00B0784B"/>
    <w:rsid w:val="00B10123"/>
    <w:rsid w:val="00B103C8"/>
    <w:rsid w:val="00B1170F"/>
    <w:rsid w:val="00B11CDA"/>
    <w:rsid w:val="00B1285E"/>
    <w:rsid w:val="00B12B6D"/>
    <w:rsid w:val="00B13470"/>
    <w:rsid w:val="00B1382A"/>
    <w:rsid w:val="00B13A01"/>
    <w:rsid w:val="00B13A60"/>
    <w:rsid w:val="00B13CB4"/>
    <w:rsid w:val="00B1456D"/>
    <w:rsid w:val="00B15E2D"/>
    <w:rsid w:val="00B15F40"/>
    <w:rsid w:val="00B164C4"/>
    <w:rsid w:val="00B16F1E"/>
    <w:rsid w:val="00B17925"/>
    <w:rsid w:val="00B214C4"/>
    <w:rsid w:val="00B21A0B"/>
    <w:rsid w:val="00B22726"/>
    <w:rsid w:val="00B2309A"/>
    <w:rsid w:val="00B239AC"/>
    <w:rsid w:val="00B23E22"/>
    <w:rsid w:val="00B261FF"/>
    <w:rsid w:val="00B264AD"/>
    <w:rsid w:val="00B26D34"/>
    <w:rsid w:val="00B2703F"/>
    <w:rsid w:val="00B273B5"/>
    <w:rsid w:val="00B275EF"/>
    <w:rsid w:val="00B27B41"/>
    <w:rsid w:val="00B27F74"/>
    <w:rsid w:val="00B30E5D"/>
    <w:rsid w:val="00B31D68"/>
    <w:rsid w:val="00B32E79"/>
    <w:rsid w:val="00B32FC7"/>
    <w:rsid w:val="00B3348F"/>
    <w:rsid w:val="00B33573"/>
    <w:rsid w:val="00B347D9"/>
    <w:rsid w:val="00B34E40"/>
    <w:rsid w:val="00B35633"/>
    <w:rsid w:val="00B36D4E"/>
    <w:rsid w:val="00B3770C"/>
    <w:rsid w:val="00B37F1D"/>
    <w:rsid w:val="00B409D0"/>
    <w:rsid w:val="00B41B73"/>
    <w:rsid w:val="00B41E96"/>
    <w:rsid w:val="00B4290F"/>
    <w:rsid w:val="00B43558"/>
    <w:rsid w:val="00B452E7"/>
    <w:rsid w:val="00B46FBF"/>
    <w:rsid w:val="00B47917"/>
    <w:rsid w:val="00B50394"/>
    <w:rsid w:val="00B51068"/>
    <w:rsid w:val="00B51493"/>
    <w:rsid w:val="00B51E86"/>
    <w:rsid w:val="00B52AE3"/>
    <w:rsid w:val="00B53D85"/>
    <w:rsid w:val="00B54D72"/>
    <w:rsid w:val="00B552A6"/>
    <w:rsid w:val="00B5593C"/>
    <w:rsid w:val="00B55B0C"/>
    <w:rsid w:val="00B562EE"/>
    <w:rsid w:val="00B5631D"/>
    <w:rsid w:val="00B567D8"/>
    <w:rsid w:val="00B56CEA"/>
    <w:rsid w:val="00B6073A"/>
    <w:rsid w:val="00B60ECC"/>
    <w:rsid w:val="00B60FF2"/>
    <w:rsid w:val="00B610BB"/>
    <w:rsid w:val="00B61B33"/>
    <w:rsid w:val="00B62B70"/>
    <w:rsid w:val="00B631C2"/>
    <w:rsid w:val="00B63B30"/>
    <w:rsid w:val="00B6456E"/>
    <w:rsid w:val="00B6517B"/>
    <w:rsid w:val="00B6593A"/>
    <w:rsid w:val="00B70C7A"/>
    <w:rsid w:val="00B70F4C"/>
    <w:rsid w:val="00B722E1"/>
    <w:rsid w:val="00B725A5"/>
    <w:rsid w:val="00B73660"/>
    <w:rsid w:val="00B73742"/>
    <w:rsid w:val="00B73C15"/>
    <w:rsid w:val="00B7462D"/>
    <w:rsid w:val="00B74F79"/>
    <w:rsid w:val="00B75429"/>
    <w:rsid w:val="00B754E0"/>
    <w:rsid w:val="00B759B1"/>
    <w:rsid w:val="00B77518"/>
    <w:rsid w:val="00B776B0"/>
    <w:rsid w:val="00B77C7B"/>
    <w:rsid w:val="00B80199"/>
    <w:rsid w:val="00B819C2"/>
    <w:rsid w:val="00B81AE7"/>
    <w:rsid w:val="00B8209B"/>
    <w:rsid w:val="00B826C3"/>
    <w:rsid w:val="00B82EA0"/>
    <w:rsid w:val="00B8356A"/>
    <w:rsid w:val="00B83D37"/>
    <w:rsid w:val="00B85BD6"/>
    <w:rsid w:val="00B861C6"/>
    <w:rsid w:val="00B87C86"/>
    <w:rsid w:val="00B87FF0"/>
    <w:rsid w:val="00B906CE"/>
    <w:rsid w:val="00B9091F"/>
    <w:rsid w:val="00B90BB4"/>
    <w:rsid w:val="00B9159C"/>
    <w:rsid w:val="00B92343"/>
    <w:rsid w:val="00B92A26"/>
    <w:rsid w:val="00B932E8"/>
    <w:rsid w:val="00B93CA6"/>
    <w:rsid w:val="00B948EB"/>
    <w:rsid w:val="00B94F2E"/>
    <w:rsid w:val="00B96910"/>
    <w:rsid w:val="00B96D32"/>
    <w:rsid w:val="00B97093"/>
    <w:rsid w:val="00B9734E"/>
    <w:rsid w:val="00B97BE3"/>
    <w:rsid w:val="00BA0243"/>
    <w:rsid w:val="00BA06C5"/>
    <w:rsid w:val="00BA1ED5"/>
    <w:rsid w:val="00BA20E9"/>
    <w:rsid w:val="00BA32D7"/>
    <w:rsid w:val="00BA60F9"/>
    <w:rsid w:val="00BA649F"/>
    <w:rsid w:val="00BA6590"/>
    <w:rsid w:val="00BA6CCC"/>
    <w:rsid w:val="00BA700E"/>
    <w:rsid w:val="00BA7ADE"/>
    <w:rsid w:val="00BB298F"/>
    <w:rsid w:val="00BB384C"/>
    <w:rsid w:val="00BB39E1"/>
    <w:rsid w:val="00BB3BCC"/>
    <w:rsid w:val="00BB45BD"/>
    <w:rsid w:val="00BB5824"/>
    <w:rsid w:val="00BB64A5"/>
    <w:rsid w:val="00BB6C66"/>
    <w:rsid w:val="00BC0257"/>
    <w:rsid w:val="00BC2374"/>
    <w:rsid w:val="00BC2F53"/>
    <w:rsid w:val="00BC583A"/>
    <w:rsid w:val="00BC7CFF"/>
    <w:rsid w:val="00BC7DA0"/>
    <w:rsid w:val="00BD0844"/>
    <w:rsid w:val="00BD0BB2"/>
    <w:rsid w:val="00BD155F"/>
    <w:rsid w:val="00BD1B09"/>
    <w:rsid w:val="00BD1B2B"/>
    <w:rsid w:val="00BD1CB8"/>
    <w:rsid w:val="00BD1CD1"/>
    <w:rsid w:val="00BD2662"/>
    <w:rsid w:val="00BD3346"/>
    <w:rsid w:val="00BD3A51"/>
    <w:rsid w:val="00BD60EB"/>
    <w:rsid w:val="00BD6B45"/>
    <w:rsid w:val="00BD73A9"/>
    <w:rsid w:val="00BE0121"/>
    <w:rsid w:val="00BE05BD"/>
    <w:rsid w:val="00BE0875"/>
    <w:rsid w:val="00BE090B"/>
    <w:rsid w:val="00BE1F76"/>
    <w:rsid w:val="00BE2630"/>
    <w:rsid w:val="00BE377C"/>
    <w:rsid w:val="00BE391C"/>
    <w:rsid w:val="00BE4607"/>
    <w:rsid w:val="00BE5932"/>
    <w:rsid w:val="00BE5F83"/>
    <w:rsid w:val="00BE604B"/>
    <w:rsid w:val="00BE6754"/>
    <w:rsid w:val="00BE6E6D"/>
    <w:rsid w:val="00BE73AF"/>
    <w:rsid w:val="00BE7852"/>
    <w:rsid w:val="00BE7E06"/>
    <w:rsid w:val="00BF0874"/>
    <w:rsid w:val="00BF0CFD"/>
    <w:rsid w:val="00BF1845"/>
    <w:rsid w:val="00BF1EFF"/>
    <w:rsid w:val="00BF23BB"/>
    <w:rsid w:val="00BF46F9"/>
    <w:rsid w:val="00BF47EE"/>
    <w:rsid w:val="00BF4C10"/>
    <w:rsid w:val="00BF7C54"/>
    <w:rsid w:val="00BF7DEF"/>
    <w:rsid w:val="00C014FC"/>
    <w:rsid w:val="00C0289E"/>
    <w:rsid w:val="00C033CA"/>
    <w:rsid w:val="00C039B6"/>
    <w:rsid w:val="00C03BFC"/>
    <w:rsid w:val="00C04D88"/>
    <w:rsid w:val="00C04F4E"/>
    <w:rsid w:val="00C05110"/>
    <w:rsid w:val="00C06644"/>
    <w:rsid w:val="00C06B6D"/>
    <w:rsid w:val="00C06D14"/>
    <w:rsid w:val="00C06DB8"/>
    <w:rsid w:val="00C07487"/>
    <w:rsid w:val="00C076D8"/>
    <w:rsid w:val="00C101ED"/>
    <w:rsid w:val="00C127BA"/>
    <w:rsid w:val="00C1339D"/>
    <w:rsid w:val="00C13BC8"/>
    <w:rsid w:val="00C13C39"/>
    <w:rsid w:val="00C13CB7"/>
    <w:rsid w:val="00C1403A"/>
    <w:rsid w:val="00C1432D"/>
    <w:rsid w:val="00C14A7E"/>
    <w:rsid w:val="00C14C70"/>
    <w:rsid w:val="00C14EE9"/>
    <w:rsid w:val="00C15CC4"/>
    <w:rsid w:val="00C21F46"/>
    <w:rsid w:val="00C22435"/>
    <w:rsid w:val="00C233D7"/>
    <w:rsid w:val="00C240A9"/>
    <w:rsid w:val="00C244E3"/>
    <w:rsid w:val="00C25033"/>
    <w:rsid w:val="00C2676D"/>
    <w:rsid w:val="00C26FF3"/>
    <w:rsid w:val="00C27102"/>
    <w:rsid w:val="00C27E65"/>
    <w:rsid w:val="00C303DA"/>
    <w:rsid w:val="00C310FA"/>
    <w:rsid w:val="00C31C70"/>
    <w:rsid w:val="00C33373"/>
    <w:rsid w:val="00C33406"/>
    <w:rsid w:val="00C337E1"/>
    <w:rsid w:val="00C33E63"/>
    <w:rsid w:val="00C34ACA"/>
    <w:rsid w:val="00C34C9A"/>
    <w:rsid w:val="00C34E54"/>
    <w:rsid w:val="00C35413"/>
    <w:rsid w:val="00C35A7C"/>
    <w:rsid w:val="00C36495"/>
    <w:rsid w:val="00C3679E"/>
    <w:rsid w:val="00C36E73"/>
    <w:rsid w:val="00C37CB0"/>
    <w:rsid w:val="00C40A1E"/>
    <w:rsid w:val="00C41179"/>
    <w:rsid w:val="00C42857"/>
    <w:rsid w:val="00C43A01"/>
    <w:rsid w:val="00C44CA8"/>
    <w:rsid w:val="00C45509"/>
    <w:rsid w:val="00C45596"/>
    <w:rsid w:val="00C45790"/>
    <w:rsid w:val="00C500CC"/>
    <w:rsid w:val="00C5104C"/>
    <w:rsid w:val="00C51F43"/>
    <w:rsid w:val="00C525E6"/>
    <w:rsid w:val="00C52EC8"/>
    <w:rsid w:val="00C533F0"/>
    <w:rsid w:val="00C53C58"/>
    <w:rsid w:val="00C54297"/>
    <w:rsid w:val="00C54510"/>
    <w:rsid w:val="00C54A10"/>
    <w:rsid w:val="00C55339"/>
    <w:rsid w:val="00C55AAD"/>
    <w:rsid w:val="00C55BC8"/>
    <w:rsid w:val="00C569A0"/>
    <w:rsid w:val="00C56BA6"/>
    <w:rsid w:val="00C56EE7"/>
    <w:rsid w:val="00C60221"/>
    <w:rsid w:val="00C60552"/>
    <w:rsid w:val="00C612FA"/>
    <w:rsid w:val="00C61D7F"/>
    <w:rsid w:val="00C62018"/>
    <w:rsid w:val="00C62439"/>
    <w:rsid w:val="00C64D35"/>
    <w:rsid w:val="00C65F25"/>
    <w:rsid w:val="00C6650A"/>
    <w:rsid w:val="00C66F82"/>
    <w:rsid w:val="00C67185"/>
    <w:rsid w:val="00C67A88"/>
    <w:rsid w:val="00C70535"/>
    <w:rsid w:val="00C70B1A"/>
    <w:rsid w:val="00C7119E"/>
    <w:rsid w:val="00C72754"/>
    <w:rsid w:val="00C729E9"/>
    <w:rsid w:val="00C72CDC"/>
    <w:rsid w:val="00C72D8E"/>
    <w:rsid w:val="00C7308C"/>
    <w:rsid w:val="00C7404F"/>
    <w:rsid w:val="00C7463D"/>
    <w:rsid w:val="00C75989"/>
    <w:rsid w:val="00C76614"/>
    <w:rsid w:val="00C77391"/>
    <w:rsid w:val="00C8017B"/>
    <w:rsid w:val="00C83AA2"/>
    <w:rsid w:val="00C84060"/>
    <w:rsid w:val="00C8452E"/>
    <w:rsid w:val="00C8641C"/>
    <w:rsid w:val="00C873C3"/>
    <w:rsid w:val="00C900E8"/>
    <w:rsid w:val="00C907AE"/>
    <w:rsid w:val="00C913A4"/>
    <w:rsid w:val="00C91BCD"/>
    <w:rsid w:val="00C92CB9"/>
    <w:rsid w:val="00C940B7"/>
    <w:rsid w:val="00C94230"/>
    <w:rsid w:val="00C94717"/>
    <w:rsid w:val="00C959D7"/>
    <w:rsid w:val="00C974FF"/>
    <w:rsid w:val="00CA22A9"/>
    <w:rsid w:val="00CA3636"/>
    <w:rsid w:val="00CA37BD"/>
    <w:rsid w:val="00CA3B66"/>
    <w:rsid w:val="00CA3F17"/>
    <w:rsid w:val="00CA40E2"/>
    <w:rsid w:val="00CA491A"/>
    <w:rsid w:val="00CA505A"/>
    <w:rsid w:val="00CA5B8F"/>
    <w:rsid w:val="00CA6CB7"/>
    <w:rsid w:val="00CA7902"/>
    <w:rsid w:val="00CB072D"/>
    <w:rsid w:val="00CB0909"/>
    <w:rsid w:val="00CB0D13"/>
    <w:rsid w:val="00CB2A89"/>
    <w:rsid w:val="00CB33D4"/>
    <w:rsid w:val="00CB388E"/>
    <w:rsid w:val="00CB3A14"/>
    <w:rsid w:val="00CB4044"/>
    <w:rsid w:val="00CB48F6"/>
    <w:rsid w:val="00CB5196"/>
    <w:rsid w:val="00CB71DE"/>
    <w:rsid w:val="00CB78B7"/>
    <w:rsid w:val="00CC3EB1"/>
    <w:rsid w:val="00CC48DC"/>
    <w:rsid w:val="00CC4BE2"/>
    <w:rsid w:val="00CC5522"/>
    <w:rsid w:val="00CC5789"/>
    <w:rsid w:val="00CC6B79"/>
    <w:rsid w:val="00CC6F53"/>
    <w:rsid w:val="00CC7E8D"/>
    <w:rsid w:val="00CD02B9"/>
    <w:rsid w:val="00CD066A"/>
    <w:rsid w:val="00CD0D6A"/>
    <w:rsid w:val="00CD0DD5"/>
    <w:rsid w:val="00CD0E69"/>
    <w:rsid w:val="00CD1CBF"/>
    <w:rsid w:val="00CD2775"/>
    <w:rsid w:val="00CD2BA1"/>
    <w:rsid w:val="00CD2CF2"/>
    <w:rsid w:val="00CD30E9"/>
    <w:rsid w:val="00CD3EFB"/>
    <w:rsid w:val="00CD5F0F"/>
    <w:rsid w:val="00CD6613"/>
    <w:rsid w:val="00CD6FEF"/>
    <w:rsid w:val="00CD76EA"/>
    <w:rsid w:val="00CE02B9"/>
    <w:rsid w:val="00CE074A"/>
    <w:rsid w:val="00CE1155"/>
    <w:rsid w:val="00CE12B4"/>
    <w:rsid w:val="00CE1942"/>
    <w:rsid w:val="00CE216A"/>
    <w:rsid w:val="00CE2341"/>
    <w:rsid w:val="00CE2355"/>
    <w:rsid w:val="00CE252C"/>
    <w:rsid w:val="00CE2629"/>
    <w:rsid w:val="00CE2929"/>
    <w:rsid w:val="00CE35C5"/>
    <w:rsid w:val="00CE4C29"/>
    <w:rsid w:val="00CE5618"/>
    <w:rsid w:val="00CE6427"/>
    <w:rsid w:val="00CE6538"/>
    <w:rsid w:val="00CE6876"/>
    <w:rsid w:val="00CE6891"/>
    <w:rsid w:val="00CE6B19"/>
    <w:rsid w:val="00CE6ECD"/>
    <w:rsid w:val="00CF05F7"/>
    <w:rsid w:val="00CF06E1"/>
    <w:rsid w:val="00CF07A3"/>
    <w:rsid w:val="00CF07D4"/>
    <w:rsid w:val="00CF1DBE"/>
    <w:rsid w:val="00CF22A5"/>
    <w:rsid w:val="00CF2509"/>
    <w:rsid w:val="00CF56E3"/>
    <w:rsid w:val="00CF5EC3"/>
    <w:rsid w:val="00CF665D"/>
    <w:rsid w:val="00CF6753"/>
    <w:rsid w:val="00CF6D14"/>
    <w:rsid w:val="00CF7393"/>
    <w:rsid w:val="00CF76E8"/>
    <w:rsid w:val="00CF79BA"/>
    <w:rsid w:val="00D0044F"/>
    <w:rsid w:val="00D0050B"/>
    <w:rsid w:val="00D00B49"/>
    <w:rsid w:val="00D0109E"/>
    <w:rsid w:val="00D01719"/>
    <w:rsid w:val="00D01B5B"/>
    <w:rsid w:val="00D0209C"/>
    <w:rsid w:val="00D02433"/>
    <w:rsid w:val="00D02DB6"/>
    <w:rsid w:val="00D0359A"/>
    <w:rsid w:val="00D03A3F"/>
    <w:rsid w:val="00D03D88"/>
    <w:rsid w:val="00D04955"/>
    <w:rsid w:val="00D06444"/>
    <w:rsid w:val="00D06701"/>
    <w:rsid w:val="00D07B72"/>
    <w:rsid w:val="00D10168"/>
    <w:rsid w:val="00D10570"/>
    <w:rsid w:val="00D114A4"/>
    <w:rsid w:val="00D11895"/>
    <w:rsid w:val="00D11F7C"/>
    <w:rsid w:val="00D123CD"/>
    <w:rsid w:val="00D15489"/>
    <w:rsid w:val="00D16CE3"/>
    <w:rsid w:val="00D20644"/>
    <w:rsid w:val="00D24613"/>
    <w:rsid w:val="00D257FD"/>
    <w:rsid w:val="00D27C62"/>
    <w:rsid w:val="00D306DF"/>
    <w:rsid w:val="00D30B78"/>
    <w:rsid w:val="00D310D2"/>
    <w:rsid w:val="00D315FF"/>
    <w:rsid w:val="00D322F2"/>
    <w:rsid w:val="00D33042"/>
    <w:rsid w:val="00D33356"/>
    <w:rsid w:val="00D33FCF"/>
    <w:rsid w:val="00D34CBF"/>
    <w:rsid w:val="00D35300"/>
    <w:rsid w:val="00D35849"/>
    <w:rsid w:val="00D36B45"/>
    <w:rsid w:val="00D36B81"/>
    <w:rsid w:val="00D37AA7"/>
    <w:rsid w:val="00D40226"/>
    <w:rsid w:val="00D4119E"/>
    <w:rsid w:val="00D44E6C"/>
    <w:rsid w:val="00D454FE"/>
    <w:rsid w:val="00D45852"/>
    <w:rsid w:val="00D45D75"/>
    <w:rsid w:val="00D463A6"/>
    <w:rsid w:val="00D468A2"/>
    <w:rsid w:val="00D46D2A"/>
    <w:rsid w:val="00D472BA"/>
    <w:rsid w:val="00D506E6"/>
    <w:rsid w:val="00D513B2"/>
    <w:rsid w:val="00D519EA"/>
    <w:rsid w:val="00D52EB8"/>
    <w:rsid w:val="00D54A02"/>
    <w:rsid w:val="00D55564"/>
    <w:rsid w:val="00D55CF7"/>
    <w:rsid w:val="00D55DB1"/>
    <w:rsid w:val="00D56850"/>
    <w:rsid w:val="00D574AE"/>
    <w:rsid w:val="00D57E41"/>
    <w:rsid w:val="00D60095"/>
    <w:rsid w:val="00D6011A"/>
    <w:rsid w:val="00D60C30"/>
    <w:rsid w:val="00D6140F"/>
    <w:rsid w:val="00D61491"/>
    <w:rsid w:val="00D6232E"/>
    <w:rsid w:val="00D6269D"/>
    <w:rsid w:val="00D62B9D"/>
    <w:rsid w:val="00D62C09"/>
    <w:rsid w:val="00D63139"/>
    <w:rsid w:val="00D64198"/>
    <w:rsid w:val="00D6460D"/>
    <w:rsid w:val="00D66686"/>
    <w:rsid w:val="00D66D96"/>
    <w:rsid w:val="00D7029F"/>
    <w:rsid w:val="00D7068D"/>
    <w:rsid w:val="00D716D0"/>
    <w:rsid w:val="00D71BCA"/>
    <w:rsid w:val="00D7207F"/>
    <w:rsid w:val="00D72B8B"/>
    <w:rsid w:val="00D73B5E"/>
    <w:rsid w:val="00D7428C"/>
    <w:rsid w:val="00D74B99"/>
    <w:rsid w:val="00D75E12"/>
    <w:rsid w:val="00D764B4"/>
    <w:rsid w:val="00D80DC3"/>
    <w:rsid w:val="00D81A5A"/>
    <w:rsid w:val="00D824F4"/>
    <w:rsid w:val="00D83C8F"/>
    <w:rsid w:val="00D84E1C"/>
    <w:rsid w:val="00D850A5"/>
    <w:rsid w:val="00D8511D"/>
    <w:rsid w:val="00D861AA"/>
    <w:rsid w:val="00D86DD2"/>
    <w:rsid w:val="00D86F6C"/>
    <w:rsid w:val="00D87393"/>
    <w:rsid w:val="00D8766B"/>
    <w:rsid w:val="00D9101E"/>
    <w:rsid w:val="00D91D5E"/>
    <w:rsid w:val="00D920B3"/>
    <w:rsid w:val="00D93038"/>
    <w:rsid w:val="00D932D0"/>
    <w:rsid w:val="00D943F2"/>
    <w:rsid w:val="00D9441D"/>
    <w:rsid w:val="00D971A2"/>
    <w:rsid w:val="00DA05A1"/>
    <w:rsid w:val="00DA0806"/>
    <w:rsid w:val="00DA1894"/>
    <w:rsid w:val="00DA346F"/>
    <w:rsid w:val="00DA3DA1"/>
    <w:rsid w:val="00DA402C"/>
    <w:rsid w:val="00DA5393"/>
    <w:rsid w:val="00DA6EE7"/>
    <w:rsid w:val="00DA734D"/>
    <w:rsid w:val="00DA7464"/>
    <w:rsid w:val="00DA797A"/>
    <w:rsid w:val="00DB07D1"/>
    <w:rsid w:val="00DB10CD"/>
    <w:rsid w:val="00DB2230"/>
    <w:rsid w:val="00DB238E"/>
    <w:rsid w:val="00DB2D6A"/>
    <w:rsid w:val="00DB41A7"/>
    <w:rsid w:val="00DB5093"/>
    <w:rsid w:val="00DB5A75"/>
    <w:rsid w:val="00DB5F34"/>
    <w:rsid w:val="00DB5FBA"/>
    <w:rsid w:val="00DB6425"/>
    <w:rsid w:val="00DB68DA"/>
    <w:rsid w:val="00DB6F4D"/>
    <w:rsid w:val="00DB7EBD"/>
    <w:rsid w:val="00DC028C"/>
    <w:rsid w:val="00DC0BED"/>
    <w:rsid w:val="00DC0CDA"/>
    <w:rsid w:val="00DC2082"/>
    <w:rsid w:val="00DC2B65"/>
    <w:rsid w:val="00DC4459"/>
    <w:rsid w:val="00DC4F90"/>
    <w:rsid w:val="00DC5AFA"/>
    <w:rsid w:val="00DC5FB6"/>
    <w:rsid w:val="00DC6B94"/>
    <w:rsid w:val="00DD0B72"/>
    <w:rsid w:val="00DD120B"/>
    <w:rsid w:val="00DD44A8"/>
    <w:rsid w:val="00DD5687"/>
    <w:rsid w:val="00DD5B54"/>
    <w:rsid w:val="00DD5BBE"/>
    <w:rsid w:val="00DD6887"/>
    <w:rsid w:val="00DD7D57"/>
    <w:rsid w:val="00DD7D65"/>
    <w:rsid w:val="00DE0A5D"/>
    <w:rsid w:val="00DE13B5"/>
    <w:rsid w:val="00DE2593"/>
    <w:rsid w:val="00DE4122"/>
    <w:rsid w:val="00DE44D6"/>
    <w:rsid w:val="00DE4859"/>
    <w:rsid w:val="00DE4C78"/>
    <w:rsid w:val="00DE54C7"/>
    <w:rsid w:val="00DF07F1"/>
    <w:rsid w:val="00DF1FA8"/>
    <w:rsid w:val="00DF2970"/>
    <w:rsid w:val="00DF3CFC"/>
    <w:rsid w:val="00DF465B"/>
    <w:rsid w:val="00DF4B45"/>
    <w:rsid w:val="00DF4F0A"/>
    <w:rsid w:val="00DF5201"/>
    <w:rsid w:val="00DF64F5"/>
    <w:rsid w:val="00DF6E13"/>
    <w:rsid w:val="00DF7671"/>
    <w:rsid w:val="00DF7F18"/>
    <w:rsid w:val="00E010D1"/>
    <w:rsid w:val="00E018C0"/>
    <w:rsid w:val="00E02E38"/>
    <w:rsid w:val="00E0315A"/>
    <w:rsid w:val="00E035F1"/>
    <w:rsid w:val="00E039A2"/>
    <w:rsid w:val="00E04A6C"/>
    <w:rsid w:val="00E04C5F"/>
    <w:rsid w:val="00E04E58"/>
    <w:rsid w:val="00E051A9"/>
    <w:rsid w:val="00E0520E"/>
    <w:rsid w:val="00E062CA"/>
    <w:rsid w:val="00E07521"/>
    <w:rsid w:val="00E075A7"/>
    <w:rsid w:val="00E07617"/>
    <w:rsid w:val="00E10EF6"/>
    <w:rsid w:val="00E12138"/>
    <w:rsid w:val="00E12778"/>
    <w:rsid w:val="00E129DF"/>
    <w:rsid w:val="00E12DE0"/>
    <w:rsid w:val="00E13011"/>
    <w:rsid w:val="00E15DA8"/>
    <w:rsid w:val="00E15F42"/>
    <w:rsid w:val="00E165F6"/>
    <w:rsid w:val="00E16920"/>
    <w:rsid w:val="00E1753A"/>
    <w:rsid w:val="00E17933"/>
    <w:rsid w:val="00E20760"/>
    <w:rsid w:val="00E20A94"/>
    <w:rsid w:val="00E214E0"/>
    <w:rsid w:val="00E219F4"/>
    <w:rsid w:val="00E22484"/>
    <w:rsid w:val="00E237A9"/>
    <w:rsid w:val="00E248FD"/>
    <w:rsid w:val="00E24D34"/>
    <w:rsid w:val="00E25962"/>
    <w:rsid w:val="00E25BB2"/>
    <w:rsid w:val="00E25D5B"/>
    <w:rsid w:val="00E25F4F"/>
    <w:rsid w:val="00E26B6F"/>
    <w:rsid w:val="00E271AC"/>
    <w:rsid w:val="00E30C08"/>
    <w:rsid w:val="00E331E6"/>
    <w:rsid w:val="00E33279"/>
    <w:rsid w:val="00E3590A"/>
    <w:rsid w:val="00E35EDD"/>
    <w:rsid w:val="00E36777"/>
    <w:rsid w:val="00E36B89"/>
    <w:rsid w:val="00E3762B"/>
    <w:rsid w:val="00E37F10"/>
    <w:rsid w:val="00E404AF"/>
    <w:rsid w:val="00E4076E"/>
    <w:rsid w:val="00E418B8"/>
    <w:rsid w:val="00E42C43"/>
    <w:rsid w:val="00E431BF"/>
    <w:rsid w:val="00E451FC"/>
    <w:rsid w:val="00E46F55"/>
    <w:rsid w:val="00E50425"/>
    <w:rsid w:val="00E50BDC"/>
    <w:rsid w:val="00E51F26"/>
    <w:rsid w:val="00E5297F"/>
    <w:rsid w:val="00E534BF"/>
    <w:rsid w:val="00E542D9"/>
    <w:rsid w:val="00E5456A"/>
    <w:rsid w:val="00E55121"/>
    <w:rsid w:val="00E5512A"/>
    <w:rsid w:val="00E55484"/>
    <w:rsid w:val="00E55802"/>
    <w:rsid w:val="00E56E44"/>
    <w:rsid w:val="00E56EC3"/>
    <w:rsid w:val="00E570C9"/>
    <w:rsid w:val="00E5789A"/>
    <w:rsid w:val="00E61019"/>
    <w:rsid w:val="00E61186"/>
    <w:rsid w:val="00E615D1"/>
    <w:rsid w:val="00E62ECA"/>
    <w:rsid w:val="00E65442"/>
    <w:rsid w:val="00E6573E"/>
    <w:rsid w:val="00E65B10"/>
    <w:rsid w:val="00E660F1"/>
    <w:rsid w:val="00E66DA5"/>
    <w:rsid w:val="00E67C96"/>
    <w:rsid w:val="00E70E52"/>
    <w:rsid w:val="00E73CFA"/>
    <w:rsid w:val="00E76B7E"/>
    <w:rsid w:val="00E76C32"/>
    <w:rsid w:val="00E7724F"/>
    <w:rsid w:val="00E77270"/>
    <w:rsid w:val="00E826A7"/>
    <w:rsid w:val="00E8326B"/>
    <w:rsid w:val="00E839C2"/>
    <w:rsid w:val="00E8458A"/>
    <w:rsid w:val="00E84EE8"/>
    <w:rsid w:val="00E85FC4"/>
    <w:rsid w:val="00E8795C"/>
    <w:rsid w:val="00E913C0"/>
    <w:rsid w:val="00E91E9E"/>
    <w:rsid w:val="00E92507"/>
    <w:rsid w:val="00E94010"/>
    <w:rsid w:val="00E94205"/>
    <w:rsid w:val="00E94978"/>
    <w:rsid w:val="00E94D9F"/>
    <w:rsid w:val="00E954CA"/>
    <w:rsid w:val="00E97EED"/>
    <w:rsid w:val="00EA039F"/>
    <w:rsid w:val="00EA1411"/>
    <w:rsid w:val="00EA1C34"/>
    <w:rsid w:val="00EA2208"/>
    <w:rsid w:val="00EA2E81"/>
    <w:rsid w:val="00EA303F"/>
    <w:rsid w:val="00EA355C"/>
    <w:rsid w:val="00EA437A"/>
    <w:rsid w:val="00EA4F57"/>
    <w:rsid w:val="00EA52BA"/>
    <w:rsid w:val="00EA6381"/>
    <w:rsid w:val="00EA6498"/>
    <w:rsid w:val="00EA6553"/>
    <w:rsid w:val="00EB0748"/>
    <w:rsid w:val="00EB0A99"/>
    <w:rsid w:val="00EB0E43"/>
    <w:rsid w:val="00EB29B0"/>
    <w:rsid w:val="00EB5922"/>
    <w:rsid w:val="00EB6C37"/>
    <w:rsid w:val="00EB7137"/>
    <w:rsid w:val="00EB7190"/>
    <w:rsid w:val="00EB7844"/>
    <w:rsid w:val="00EB7896"/>
    <w:rsid w:val="00EB7B92"/>
    <w:rsid w:val="00EC02D7"/>
    <w:rsid w:val="00EC0B0A"/>
    <w:rsid w:val="00EC0FB2"/>
    <w:rsid w:val="00EC1B37"/>
    <w:rsid w:val="00EC2607"/>
    <w:rsid w:val="00EC279B"/>
    <w:rsid w:val="00EC2BB1"/>
    <w:rsid w:val="00EC2F2A"/>
    <w:rsid w:val="00EC3491"/>
    <w:rsid w:val="00EC5697"/>
    <w:rsid w:val="00EC69AB"/>
    <w:rsid w:val="00EC6F2E"/>
    <w:rsid w:val="00EC7D11"/>
    <w:rsid w:val="00ED0EDB"/>
    <w:rsid w:val="00ED1299"/>
    <w:rsid w:val="00ED31E5"/>
    <w:rsid w:val="00ED3649"/>
    <w:rsid w:val="00ED4A14"/>
    <w:rsid w:val="00ED4A1E"/>
    <w:rsid w:val="00ED4E6F"/>
    <w:rsid w:val="00ED5F01"/>
    <w:rsid w:val="00ED6689"/>
    <w:rsid w:val="00ED6821"/>
    <w:rsid w:val="00ED7C2A"/>
    <w:rsid w:val="00ED7CDC"/>
    <w:rsid w:val="00EE11A7"/>
    <w:rsid w:val="00EE13F3"/>
    <w:rsid w:val="00EE2B92"/>
    <w:rsid w:val="00EE2FD2"/>
    <w:rsid w:val="00EE36F8"/>
    <w:rsid w:val="00EE3FF7"/>
    <w:rsid w:val="00EE41E5"/>
    <w:rsid w:val="00EE4540"/>
    <w:rsid w:val="00EE5064"/>
    <w:rsid w:val="00EE60E7"/>
    <w:rsid w:val="00EE6331"/>
    <w:rsid w:val="00EE68A1"/>
    <w:rsid w:val="00EE6B52"/>
    <w:rsid w:val="00EE6FA6"/>
    <w:rsid w:val="00EF1168"/>
    <w:rsid w:val="00EF1607"/>
    <w:rsid w:val="00EF24D7"/>
    <w:rsid w:val="00EF2BCC"/>
    <w:rsid w:val="00EF2ED3"/>
    <w:rsid w:val="00EF3436"/>
    <w:rsid w:val="00EF39F4"/>
    <w:rsid w:val="00EF3DAD"/>
    <w:rsid w:val="00EF41F2"/>
    <w:rsid w:val="00EF4249"/>
    <w:rsid w:val="00EF4BD9"/>
    <w:rsid w:val="00EF4DE9"/>
    <w:rsid w:val="00EF56D8"/>
    <w:rsid w:val="00EF6904"/>
    <w:rsid w:val="00EF745F"/>
    <w:rsid w:val="00EF7A1F"/>
    <w:rsid w:val="00F0004F"/>
    <w:rsid w:val="00F000AD"/>
    <w:rsid w:val="00F00B95"/>
    <w:rsid w:val="00F00E29"/>
    <w:rsid w:val="00F01FED"/>
    <w:rsid w:val="00F03D84"/>
    <w:rsid w:val="00F04C8B"/>
    <w:rsid w:val="00F05917"/>
    <w:rsid w:val="00F07D9A"/>
    <w:rsid w:val="00F103C9"/>
    <w:rsid w:val="00F103DA"/>
    <w:rsid w:val="00F10EE6"/>
    <w:rsid w:val="00F11499"/>
    <w:rsid w:val="00F115CD"/>
    <w:rsid w:val="00F116B8"/>
    <w:rsid w:val="00F15961"/>
    <w:rsid w:val="00F17045"/>
    <w:rsid w:val="00F17476"/>
    <w:rsid w:val="00F174FD"/>
    <w:rsid w:val="00F17789"/>
    <w:rsid w:val="00F1783D"/>
    <w:rsid w:val="00F2057E"/>
    <w:rsid w:val="00F220FB"/>
    <w:rsid w:val="00F22532"/>
    <w:rsid w:val="00F22DC6"/>
    <w:rsid w:val="00F24B2C"/>
    <w:rsid w:val="00F26FB0"/>
    <w:rsid w:val="00F272F9"/>
    <w:rsid w:val="00F27A9C"/>
    <w:rsid w:val="00F27E43"/>
    <w:rsid w:val="00F323F6"/>
    <w:rsid w:val="00F3288E"/>
    <w:rsid w:val="00F328F7"/>
    <w:rsid w:val="00F32A39"/>
    <w:rsid w:val="00F32C37"/>
    <w:rsid w:val="00F33911"/>
    <w:rsid w:val="00F34B82"/>
    <w:rsid w:val="00F34BBC"/>
    <w:rsid w:val="00F35B2D"/>
    <w:rsid w:val="00F35CDD"/>
    <w:rsid w:val="00F37E7C"/>
    <w:rsid w:val="00F40102"/>
    <w:rsid w:val="00F41943"/>
    <w:rsid w:val="00F43224"/>
    <w:rsid w:val="00F433AC"/>
    <w:rsid w:val="00F46B79"/>
    <w:rsid w:val="00F4716D"/>
    <w:rsid w:val="00F47AAD"/>
    <w:rsid w:val="00F50B85"/>
    <w:rsid w:val="00F51DEA"/>
    <w:rsid w:val="00F5287B"/>
    <w:rsid w:val="00F52C8A"/>
    <w:rsid w:val="00F53028"/>
    <w:rsid w:val="00F5375F"/>
    <w:rsid w:val="00F53DDE"/>
    <w:rsid w:val="00F551D6"/>
    <w:rsid w:val="00F5618D"/>
    <w:rsid w:val="00F56554"/>
    <w:rsid w:val="00F56887"/>
    <w:rsid w:val="00F56B5D"/>
    <w:rsid w:val="00F56E90"/>
    <w:rsid w:val="00F57B62"/>
    <w:rsid w:val="00F60338"/>
    <w:rsid w:val="00F60DBC"/>
    <w:rsid w:val="00F60F5B"/>
    <w:rsid w:val="00F62F9B"/>
    <w:rsid w:val="00F65B48"/>
    <w:rsid w:val="00F702CF"/>
    <w:rsid w:val="00F70D0D"/>
    <w:rsid w:val="00F7214E"/>
    <w:rsid w:val="00F7286E"/>
    <w:rsid w:val="00F73134"/>
    <w:rsid w:val="00F73200"/>
    <w:rsid w:val="00F73938"/>
    <w:rsid w:val="00F74866"/>
    <w:rsid w:val="00F7541A"/>
    <w:rsid w:val="00F7581A"/>
    <w:rsid w:val="00F82049"/>
    <w:rsid w:val="00F83779"/>
    <w:rsid w:val="00F846C1"/>
    <w:rsid w:val="00F850A4"/>
    <w:rsid w:val="00F8676F"/>
    <w:rsid w:val="00F9045F"/>
    <w:rsid w:val="00F90A90"/>
    <w:rsid w:val="00F90CED"/>
    <w:rsid w:val="00F90F70"/>
    <w:rsid w:val="00F91091"/>
    <w:rsid w:val="00F91ADB"/>
    <w:rsid w:val="00F93905"/>
    <w:rsid w:val="00F94C28"/>
    <w:rsid w:val="00F95009"/>
    <w:rsid w:val="00F953BC"/>
    <w:rsid w:val="00F96020"/>
    <w:rsid w:val="00F96F8C"/>
    <w:rsid w:val="00F97917"/>
    <w:rsid w:val="00FA0242"/>
    <w:rsid w:val="00FA079F"/>
    <w:rsid w:val="00FA3AD1"/>
    <w:rsid w:val="00FA4214"/>
    <w:rsid w:val="00FA50F3"/>
    <w:rsid w:val="00FA6084"/>
    <w:rsid w:val="00FA634B"/>
    <w:rsid w:val="00FA7BE7"/>
    <w:rsid w:val="00FB1645"/>
    <w:rsid w:val="00FB23C5"/>
    <w:rsid w:val="00FB3AE0"/>
    <w:rsid w:val="00FB3FCD"/>
    <w:rsid w:val="00FB4C81"/>
    <w:rsid w:val="00FB5307"/>
    <w:rsid w:val="00FB5720"/>
    <w:rsid w:val="00FB7716"/>
    <w:rsid w:val="00FB7C30"/>
    <w:rsid w:val="00FB7C56"/>
    <w:rsid w:val="00FB7FEC"/>
    <w:rsid w:val="00FC0F01"/>
    <w:rsid w:val="00FC32AA"/>
    <w:rsid w:val="00FC585A"/>
    <w:rsid w:val="00FC6546"/>
    <w:rsid w:val="00FC7886"/>
    <w:rsid w:val="00FD10EA"/>
    <w:rsid w:val="00FD1CE0"/>
    <w:rsid w:val="00FD2780"/>
    <w:rsid w:val="00FD3636"/>
    <w:rsid w:val="00FD36A1"/>
    <w:rsid w:val="00FD4192"/>
    <w:rsid w:val="00FD4A8D"/>
    <w:rsid w:val="00FD5003"/>
    <w:rsid w:val="00FD5018"/>
    <w:rsid w:val="00FD532E"/>
    <w:rsid w:val="00FD58FD"/>
    <w:rsid w:val="00FD60EB"/>
    <w:rsid w:val="00FD68BB"/>
    <w:rsid w:val="00FD71F2"/>
    <w:rsid w:val="00FD7828"/>
    <w:rsid w:val="00FE11BA"/>
    <w:rsid w:val="00FE178B"/>
    <w:rsid w:val="00FE2DD3"/>
    <w:rsid w:val="00FE2E8F"/>
    <w:rsid w:val="00FE3919"/>
    <w:rsid w:val="00FE541D"/>
    <w:rsid w:val="00FE6069"/>
    <w:rsid w:val="00FE6424"/>
    <w:rsid w:val="00FE6ECC"/>
    <w:rsid w:val="00FE6F20"/>
    <w:rsid w:val="00FF09B2"/>
    <w:rsid w:val="00FF2042"/>
    <w:rsid w:val="00FF3918"/>
    <w:rsid w:val="00FF3E9E"/>
    <w:rsid w:val="00FF42A3"/>
    <w:rsid w:val="00FF547C"/>
    <w:rsid w:val="00FF5EDA"/>
    <w:rsid w:val="00FF77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73729"/>
    <o:shapelayout v:ext="edit">
      <o:idmap v:ext="edit" data="1"/>
    </o:shapelayout>
  </w:shapeDefaults>
  <w:decimalSymbol w:val="."/>
  <w:listSeparator w:val=","/>
  <w14:docId w14:val="6B1995B5"/>
  <w15:chartTrackingRefBased/>
  <w15:docId w15:val="{1274E349-132E-4A36-9301-ED8F03736B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Helvetica Neue" w:eastAsia="Calibri" w:hAnsi="Helvetica Neue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51CAD"/>
    <w:rPr>
      <w:szCs w:val="24"/>
    </w:rPr>
  </w:style>
  <w:style w:type="paragraph" w:styleId="Heading1">
    <w:name w:val="heading 1"/>
    <w:basedOn w:val="Normal"/>
    <w:next w:val="Normal"/>
    <w:link w:val="Heading1Char"/>
    <w:qFormat/>
    <w:rsid w:val="00D310D2"/>
    <w:pPr>
      <w:keepNext/>
      <w:jc w:val="center"/>
      <w:outlineLvl w:val="0"/>
    </w:pPr>
    <w:rPr>
      <w:rFonts w:ascii="Times New Roman" w:eastAsia="Times New Roman" w:hAnsi="Times New Roman"/>
      <w:b/>
      <w:bCs/>
      <w:sz w:val="16"/>
      <w:szCs w:val="20"/>
      <w:lang w:val="x-none" w:eastAsia="x-none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10F05"/>
    <w:pPr>
      <w:keepNext/>
      <w:spacing w:before="240" w:after="60"/>
      <w:outlineLvl w:val="1"/>
    </w:pPr>
    <w:rPr>
      <w:rFonts w:ascii="Cambria" w:eastAsia="SimSun" w:hAnsi="Cambria"/>
      <w:b/>
      <w:bCs/>
      <w:i/>
      <w:iCs/>
      <w:sz w:val="28"/>
      <w:szCs w:val="28"/>
      <w:lang w:val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Return">
    <w:name w:val="envelope return"/>
    <w:basedOn w:val="Normal"/>
    <w:uiPriority w:val="99"/>
    <w:semiHidden/>
    <w:unhideWhenUsed/>
    <w:rsid w:val="00944736"/>
    <w:rPr>
      <w:rFonts w:eastAsia="Times New Roman"/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787E0C"/>
    <w:pPr>
      <w:framePr w:w="7920" w:h="1980" w:hRule="exact" w:hSpace="180" w:wrap="auto" w:hAnchor="page" w:xAlign="center" w:yAlign="bottom"/>
      <w:ind w:left="2880"/>
    </w:pPr>
    <w:rPr>
      <w:rFonts w:eastAsia="Times New Roman"/>
      <w:sz w:val="22"/>
      <w:szCs w:val="22"/>
    </w:rPr>
  </w:style>
  <w:style w:type="character" w:customStyle="1" w:styleId="Heading1Char">
    <w:name w:val="Heading 1 Char"/>
    <w:link w:val="Heading1"/>
    <w:rsid w:val="00D310D2"/>
    <w:rPr>
      <w:rFonts w:ascii="Times New Roman" w:eastAsia="Times New Roman" w:hAnsi="Times New Roman" w:cs="Times New Roman"/>
      <w:b/>
      <w:bCs/>
      <w:sz w:val="16"/>
    </w:rPr>
  </w:style>
  <w:style w:type="paragraph" w:styleId="Title">
    <w:name w:val="Title"/>
    <w:basedOn w:val="Normal"/>
    <w:link w:val="TitleChar"/>
    <w:qFormat/>
    <w:rsid w:val="00D310D2"/>
    <w:pPr>
      <w:jc w:val="center"/>
    </w:pPr>
    <w:rPr>
      <w:rFonts w:ascii="Times New Roman" w:eastAsia="Times New Roman" w:hAnsi="Times New Roman"/>
      <w:i/>
      <w:iCs/>
      <w:sz w:val="28"/>
      <w:szCs w:val="20"/>
      <w:lang w:val="x-none" w:eastAsia="x-none"/>
    </w:rPr>
  </w:style>
  <w:style w:type="character" w:customStyle="1" w:styleId="TitleChar">
    <w:name w:val="Title Char"/>
    <w:link w:val="Title"/>
    <w:rsid w:val="00D310D2"/>
    <w:rPr>
      <w:rFonts w:ascii="Times New Roman" w:eastAsia="Times New Roman" w:hAnsi="Times New Roman" w:cs="Times New Roman"/>
      <w:i/>
      <w:iCs/>
      <w:sz w:val="28"/>
      <w:szCs w:val="20"/>
    </w:rPr>
  </w:style>
  <w:style w:type="paragraph" w:styleId="Subtitle">
    <w:name w:val="Subtitle"/>
    <w:basedOn w:val="Normal"/>
    <w:link w:val="SubtitleChar"/>
    <w:uiPriority w:val="11"/>
    <w:qFormat/>
    <w:rsid w:val="00D310D2"/>
    <w:rPr>
      <w:rFonts w:ascii="Times New Roman" w:eastAsia="Times New Roman" w:hAnsi="Times New Roman"/>
      <w:b/>
      <w:sz w:val="28"/>
      <w:szCs w:val="20"/>
      <w:lang w:val="x-none" w:eastAsia="x-none"/>
    </w:rPr>
  </w:style>
  <w:style w:type="character" w:customStyle="1" w:styleId="SubtitleChar">
    <w:name w:val="Subtitle Char"/>
    <w:link w:val="Subtitle"/>
    <w:uiPriority w:val="11"/>
    <w:rsid w:val="00D310D2"/>
    <w:rPr>
      <w:rFonts w:ascii="Times New Roman" w:eastAsia="Times New Roman" w:hAnsi="Times New Roman" w:cs="Times New Roman"/>
      <w:b/>
      <w:sz w:val="28"/>
      <w:szCs w:val="20"/>
    </w:rPr>
  </w:style>
  <w:style w:type="paragraph" w:styleId="ListParagraph">
    <w:name w:val="List Paragraph"/>
    <w:basedOn w:val="Normal"/>
    <w:uiPriority w:val="34"/>
    <w:qFormat/>
    <w:rsid w:val="00D310D2"/>
    <w:pPr>
      <w:ind w:left="720"/>
    </w:pPr>
    <w:rPr>
      <w:rFonts w:ascii="Calibri" w:hAnsi="Calibri"/>
      <w:sz w:val="22"/>
      <w:szCs w:val="22"/>
    </w:rPr>
  </w:style>
  <w:style w:type="paragraph" w:styleId="Header">
    <w:name w:val="header"/>
    <w:basedOn w:val="Normal"/>
    <w:link w:val="HeaderChar"/>
    <w:uiPriority w:val="99"/>
    <w:semiHidden/>
    <w:unhideWhenUsed/>
    <w:rsid w:val="00D310D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D310D2"/>
  </w:style>
  <w:style w:type="paragraph" w:styleId="Footer">
    <w:name w:val="footer"/>
    <w:basedOn w:val="Normal"/>
    <w:link w:val="FooterChar"/>
    <w:uiPriority w:val="99"/>
    <w:semiHidden/>
    <w:unhideWhenUsed/>
    <w:rsid w:val="00D310D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D310D2"/>
  </w:style>
  <w:style w:type="paragraph" w:styleId="BalloonText">
    <w:name w:val="Balloon Text"/>
    <w:basedOn w:val="Normal"/>
    <w:link w:val="BalloonTextChar"/>
    <w:uiPriority w:val="99"/>
    <w:semiHidden/>
    <w:unhideWhenUsed/>
    <w:rsid w:val="00BB39E1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BB39E1"/>
    <w:rPr>
      <w:rFonts w:ascii="Tahoma" w:hAnsi="Tahoma" w:cs="Tahoma"/>
      <w:sz w:val="16"/>
      <w:szCs w:val="16"/>
    </w:rPr>
  </w:style>
  <w:style w:type="character" w:customStyle="1" w:styleId="Heading2Char">
    <w:name w:val="Heading 2 Char"/>
    <w:link w:val="Heading2"/>
    <w:uiPriority w:val="9"/>
    <w:semiHidden/>
    <w:rsid w:val="00A10F05"/>
    <w:rPr>
      <w:rFonts w:ascii="Cambria" w:eastAsia="SimSun" w:hAnsi="Cambria" w:cs="Times New Roman"/>
      <w:b/>
      <w:bCs/>
      <w:i/>
      <w:iCs/>
      <w:sz w:val="28"/>
      <w:szCs w:val="28"/>
      <w:lang w:eastAsia="en-US"/>
    </w:rPr>
  </w:style>
  <w:style w:type="character" w:styleId="Hyperlink">
    <w:name w:val="Hyperlink"/>
    <w:basedOn w:val="DefaultParagraphFont"/>
    <w:uiPriority w:val="99"/>
    <w:unhideWhenUsed/>
    <w:rsid w:val="00BA7AD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951D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2113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958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140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nlavallee@mvpc.org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1ED5F07-1E03-46E4-BA63-5C9134DEEE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80</Words>
  <Characters>45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ncy Lavallee</dc:creator>
  <cp:keywords/>
  <cp:lastModifiedBy>Nancy Lavallee</cp:lastModifiedBy>
  <cp:revision>5</cp:revision>
  <cp:lastPrinted>2021-05-13T18:34:00Z</cp:lastPrinted>
  <dcterms:created xsi:type="dcterms:W3CDTF">2021-05-20T17:23:00Z</dcterms:created>
  <dcterms:modified xsi:type="dcterms:W3CDTF">2021-06-10T16:51:00Z</dcterms:modified>
</cp:coreProperties>
</file>